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อำนวยการจัดงาน</w:t>
      </w:r>
      <w:r>
        <w:t xml:space="preserve"> </w:t>
      </w:r>
      <w:r>
        <w:t xml:space="preserve">i-CREATe</w:t>
      </w:r>
      <w:r>
        <w:t xml:space="preserve"> </w:t>
      </w:r>
      <w:r>
        <w:t xml:space="preserve">2023</w:t>
      </w:r>
      <w:r>
        <w:t xml:space="preserve"> </w:t>
      </w:r>
      <w:r>
        <w:t xml:space="preserve">ครั้งที่</w:t>
      </w:r>
      <w:r>
        <w:t xml:space="preserve"> </w:t>
      </w:r>
      <w:r>
        <w:t xml:space="preserve">2/2566</w:t>
      </w:r>
    </w:p>
    <w:p>
      <w:pPr>
        <w:pStyle w:val="Date"/>
      </w:pPr>
      <w:r>
        <w:t xml:space="preserve">วันพฤหัสบดีที่</w:t>
      </w:r>
      <w:r>
        <w:t xml:space="preserve"> </w:t>
      </w:r>
      <w:r>
        <w:t xml:space="preserve">22</w:t>
      </w:r>
      <w:r>
        <w:t xml:space="preserve"> </w:t>
      </w:r>
      <w:r>
        <w:t xml:space="preserve">มิถุนายน</w:t>
      </w:r>
      <w:r>
        <w:t xml:space="preserve"> </w:t>
      </w:r>
      <w:r>
        <w:t xml:space="preserve">2566</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ฮัลโหล เดี๋ยวขอขานชื่อคณะกรรมการนะคะ เชิญฝ่ายเลขาฯ ค่ะ</w:t>
      </w:r>
    </w:p>
    <w:p>
      <w:pPr>
        <w:pStyle w:val="BodyText"/>
      </w:pPr>
      <w:r>
        <w:t xml:space="preserve">(เลขานุการ) ขออนุญาตเช็กองค์ประชุมคณะกรรมการจัดการประชุมวิชาการนานชาติ สมรรถภาพและเทคโนโลยีสิ่งอำนวยความสะดวก ในการประชุมครั้งนี้เป็นการประชุมครั้งที่ 2/2566 นะคะ ประจำวันพฤหัสที่ 22 มิถุนายน 2566 ค่ะ ท่านที่ 1 นะคะ ประธานกรรมการนะคะ ท่านอาจารย์ศ.ดร. ไพรัช ธัชยพงษ์ ครับมาประชุมครับ Online ครับ</w:t>
      </w:r>
    </w:p>
    <w:p>
      <w:pPr>
        <w:pStyle w:val="BodyText"/>
      </w:pPr>
      <w:r>
        <w:t xml:space="preserve">(เลขานุการ) ลำดับต่อไปนะคะ อธิบดีกรมสาธารณสุขค่ะ ขออนุญาตนะคะ ต่อไปนะคะ อธิบดีกรมส่งเสริมและพัฒนาคุณภาพชีวิตคนพิการ กระทรวงพัฒนาสังคมและความมั่นคงของมนุษย์ค่ะ วันนี้ส่งผู้แทนเป็นคุณอนุสิทธิ์ แซ่ทรงค่ะ</w:t>
      </w:r>
    </w:p>
    <w:p>
      <w:pPr>
        <w:pStyle w:val="BodyText"/>
      </w:pPr>
      <w:r>
        <w:t xml:space="preserve">(อาจารย์วันทนีย์) รายงานตัวด้วยค่ะ</w:t>
      </w:r>
    </w:p>
    <w:p>
      <w:pPr>
        <w:pStyle w:val="BodyText"/>
      </w:pPr>
      <w:r>
        <w:t xml:space="preserve">(ศ.ดร.ไพรัช) กรรมการหรือผู้แทนช่วยตอบด้วยครับ แล้วก็เปิดไมตฮัลโหลมาไหม ถ้าไม่มาก็ไปคนอื่นต่อครับ</w:t>
      </w:r>
    </w:p>
    <w:p>
      <w:pPr>
        <w:pStyle w:val="BodyText"/>
      </w:pPr>
      <w:r>
        <w:t xml:space="preserve">(เลขานุการ) ขออภัยค่ะ ไมค์คุณอนุสิทธิ์ไม่ดัง</w:t>
      </w:r>
    </w:p>
    <w:p>
      <w:pPr>
        <w:pStyle w:val="BodyText"/>
      </w:pPr>
      <w:r>
        <w:t xml:space="preserve">(ศ.ดร.ไพรัช) ครับ</w:t>
      </w:r>
    </w:p>
    <w:p>
      <w:pPr>
        <w:pStyle w:val="BodyText"/>
      </w:pPr>
      <w:r>
        <w:t xml:space="preserve">(อาจารย์วันทนีย์) ค่ะ เห็นคุณอนุสิทธิ์อยู่ค่ะ อธิบดีกรมกิจการผู้สูงอายุค่ะ</w:t>
      </w:r>
    </w:p>
    <w:p>
      <w:pPr>
        <w:pStyle w:val="BodyText"/>
      </w:pPr>
      <w:r>
        <w:t xml:space="preserve">(อาจารย์วันทนีย์) ผู้แทนน่ะค่ะ</w:t>
      </w:r>
    </w:p>
    <w:p>
      <w:pPr>
        <w:pStyle w:val="BodyText"/>
      </w:pPr>
      <w:r>
        <w:t xml:space="preserve">(เลขานุการ) วันนี้ส่งผู้แทนเป็นคุณไม่ทราบว่าอยู่ในระบบหรือยังคะ ถ้ายังไม่อยู่ขออนุญาตข้ามไปก่อนนะคะ ลำดับต่อไปค่ะเลขาธิการสำนักงานหลักประกันสุขภาพแห่งชาติค่ะ ถ้าไม่มีในระบบขออนุญาตข้ามนะคะ ลำดับต่อไปค่ะ ผู้อำนวยการซและคอมพิวเตอร์แห่งชาติค่ะ วันนี้ส่งผู้แทนเป็น ดร.กัลยา อุดมพินิชค่ะ อยู่ในระบบหรือยังคะ ขออนุญาตข้ามก่อนนะคะ ลำดับต่อไปค่ะ ผู้อำนวยการศูนย์… คนพิการแห่งเอเชียและแปซิฟิกค่ะ คุณ… มารายงานตัวครับ ขอบพระคุณค่ะ ลำดับต่อไปนะคะ ผู้อำนวยการสถาบันสิรินธรเพื่อการฟื้นฟูการแพทย์กระทรวงสาธารณสุขค่ะ วันนี้นะคะ ส่งตัวแทนเป็น</w:t>
      </w:r>
    </w:p>
    <w:p>
      <w:pPr>
        <w:pStyle w:val="BodyText"/>
      </w:pPr>
      <w:r>
        <w:t xml:space="preserve">(อาจารย์วันทนีย์) คุณหมออยู่ในระบบหรือยังคะ</w:t>
      </w:r>
    </w:p>
    <w:p>
      <w:pPr>
        <w:pStyle w:val="BodyText"/>
      </w:pPr>
      <w:r>
        <w:t xml:space="preserve">(เลขานุการ)</w:t>
      </w:r>
    </w:p>
    <w:p>
      <w:pPr>
        <w:pStyle w:val="BodyText"/>
      </w:pPr>
      <w:r>
        <w:t xml:space="preserve">(เลขานุการ) ถ้ายังไม่อยู่ขออนุญาตข้ามไปก่อนนะคะ ลำดับต่อไปค่ะ คณบดีคณะแพทยศาสตร์ โรงพยาบาลรามธิบดี มหาวิทยาลับมหิดลค่ะ ขออนุญาตข้ามก่อนนะคะ ลำดับต่อไปค่ะ ผู้อำนวยการโรงเรียนกายสิริธร คณะแพทย์ยศาาสตร์ ศิริราช ศรีสวัสดิ์ค่ะ หรือยังคะ</w:t>
      </w:r>
    </w:p>
    <w:p>
      <w:pPr>
        <w:pStyle w:val="BodyText"/>
      </w:pPr>
      <w:r>
        <w:t xml:space="preserve">(ผู้เข้าร่วมประชุมชาย) ครับ เป็นผู้แทนอาจารย์กณภาครับ</w:t>
      </w:r>
    </w:p>
    <w:p>
      <w:pPr>
        <w:pStyle w:val="BodyText"/>
      </w:pPr>
      <w:r>
        <w:t xml:space="preserve">(เลขานุการ) ลำดับต่อไปนะคะ ผู้แทนภาคีวิศววิวัฒการแพทย์ไทยค่ะ เข้าร่วมประชุมครับ</w:t>
      </w:r>
    </w:p>
    <w:p>
      <w:pPr>
        <w:pStyle w:val="BodyText"/>
      </w:pPr>
      <w:r>
        <w:t xml:space="preserve">(เลขานุการ) ค่ะ ลำดับต่อไปค่ะ คระกรรมการกระจายเสียง กิจการโทรทัศน์ และกิจการโทรคมนาคมค่ะ ข้ามก่อนนะคะ ลำดับต่อไปค่ะ ประธานราวิทยาลัยแพทย์เวชศาสตร์ฟื้นฟูแห่งประเทศไทยค่ะ ขออนุญาตข้ามนะคะ ลำดับต่อไปค่ะ นายกสมาคมคนตาบอดแห่งประเทศไทยค่ะ ขออนุญาตข้ามนะคะ ลำดับต่อไปค่ะ นายกสมาคมสภาคนพิการทุกประเภทแห่งประเทศไทยค่ะ โดยวันนี้ส่งผู้แทนเป็นคุณรัตน์เข้าร่วมค่ะ ขออภัยค่ะ ลำดับต่อไปนะคะ อาจารย์ชฎามาส</w:t>
      </w:r>
    </w:p>
    <w:p>
      <w:pPr>
        <w:pStyle w:val="BodyText"/>
      </w:pPr>
      <w:r>
        <w:t xml:space="preserve">(ผู้เข้าร่วมประชุมหญิง) สวัสดีค่ะ ค่ะ ขอบพระคุณค่ะ ลำดับต่อไปค่ะ อาจารย์จุฬารัตน์ ตันประเสริฐ ค่ะ</w:t>
      </w:r>
    </w:p>
    <w:p>
      <w:pPr>
        <w:pStyle w:val="BodyText"/>
      </w:pPr>
      <w:r>
        <w:t xml:space="preserve">(ผู้เข้าร่วมประชุมหญิง) ค่ะ จุฬารัตน์ ประเสริฐ เข้าร่วมประชุมค่ะ ลำดับต่อไปนะคะ ดร.กิติ ครับผม กิตติ เข้าร่วมประชุมครับ</w:t>
      </w:r>
    </w:p>
    <w:p>
      <w:pPr>
        <w:pStyle w:val="BodyText"/>
      </w:pPr>
      <w:r>
        <w:t xml:space="preserve">(เลขานุการ) ค่ะ ลำดับต่อไปนะคะ ดร.กฤษณ์ไกรพ์</w:t>
      </w:r>
    </w:p>
    <w:p>
      <w:pPr>
        <w:pStyle w:val="BodyText"/>
      </w:pPr>
      <w:r>
        <w:t xml:space="preserve">(ผู้เข้าร่วมประชุมชาย) สวัสดีครับ ผมกฤษไกร</w:t>
      </w:r>
    </w:p>
    <w:p>
      <w:pPr>
        <w:pStyle w:val="BodyText"/>
      </w:pPr>
      <w:r>
        <w:t xml:space="preserve">(เลขานุการ) ค่ะ ลำดับต่อไปนะคะ คุณอรรถกร สวัสดีผมอรรถกร ศิริสุวรรณเข้าร่วมประชุมออนไลน์ครับ</w:t>
      </w:r>
    </w:p>
    <w:p>
      <w:pPr>
        <w:pStyle w:val="BodyText"/>
      </w:pPr>
      <w:r>
        <w:t xml:space="preserve">(เลขานุการ) ค่ะ ลำดับต่อไปค่ะ อาจารย์วัทนีย์</w:t>
      </w:r>
    </w:p>
    <w:p>
      <w:pPr>
        <w:pStyle w:val="BodyText"/>
      </w:pPr>
      <w:r>
        <w:t xml:space="preserve">(อาจารย์วันทนีย์) ค่ะ สวัสดีค่ะ เข้าร่วมประชุมค่ะ ต่อไปนะคะ คุณสริยา ควิลีทซ์</w:t>
      </w:r>
    </w:p>
    <w:p>
      <w:pPr>
        <w:pStyle w:val="BodyText"/>
      </w:pPr>
      <w:r>
        <w:t xml:space="preserve">(เลขานุการ) ค่ะ ลำดับต่อไปค่ะ คุณเจษฎา วรากุลค่ะ ขออนุญาตข้ามก่อนนะคะ ลำดับต่อไปค่ะ คุณจักรพงส์ พิพิธภักดีค่ะ</w:t>
      </w:r>
    </w:p>
    <w:p>
      <w:pPr>
        <w:pStyle w:val="BodyText"/>
      </w:pPr>
      <w:r>
        <w:t xml:space="preserve">(ผู้เข้าร่วมประชุมชาย) สวัสดีครับ</w:t>
      </w:r>
    </w:p>
    <w:p>
      <w:pPr>
        <w:pStyle w:val="BodyText"/>
      </w:pPr>
      <w:r>
        <w:t xml:space="preserve">(เลขานุการ) ค่ะ ลำดับต่อไป คุณชาญณรงค์ คมผันค่ะ</w:t>
      </w:r>
    </w:p>
    <w:p>
      <w:pPr>
        <w:pStyle w:val="BodyText"/>
      </w:pPr>
      <w:r>
        <w:t xml:space="preserve">(ผู้เข้าร่วมประชุมชาย) สวัสดีคั</w:t>
      </w:r>
    </w:p>
    <w:p>
      <w:pPr>
        <w:pStyle w:val="BodyText"/>
      </w:pPr>
      <w:r>
        <w:t xml:space="preserve">(เลขานุการ) ค่ะ วันนี้นะคะ มีกรรมการศรีทิพย์ อุชชินแจ้งขอลาประชุมนะคะ ทั้งนี้นะคะ เกิดคณะองค์ประชุมนะคะ ประพิจารณาเปิดประชุมได้เลยค่ะ ขอบคุณค่ะ</w:t>
      </w:r>
    </w:p>
    <w:p>
      <w:pPr>
        <w:pStyle w:val="BodyText"/>
      </w:pPr>
      <w:r>
        <w:t xml:space="preserve">(ศ.ดร. ไพรัช) ผมถามฝ่ายเลขาฯ ว่าไม่เข้าประชุมเยอะ เวลาเราติดต่อไปหรือแจ้งไปนี่ เรามีใบให้เขากรอกไหมว่าเขาเข้าได้ไหม หรือส่งผู้แทน</w:t>
      </w:r>
    </w:p>
    <w:p>
      <w:pPr>
        <w:pStyle w:val="BodyText"/>
      </w:pPr>
      <w:r>
        <w:t xml:space="preserve">(เลขานุการ) มีค่ะ อาจารย์ค่ะ เข้าประชุมไหม หรือมีส่งผู้แทนไหม</w:t>
      </w:r>
    </w:p>
    <w:p>
      <w:pPr>
        <w:pStyle w:val="BodyText"/>
      </w:pPr>
      <w:r>
        <w:t xml:space="preserve">(เลขานุการ) เขาติดต่อกลับมาค่ะ อาจารย์แต่ว่าตอนนี้ที่ไม่ยืนยันมี 4 หน่วยงาน คือ ราชสุดา สมาคมคนตาบอด กรมการแพทย์ฯ แล้วก็…</w:t>
      </w:r>
    </w:p>
    <w:p>
      <w:pPr>
        <w:pStyle w:val="BodyText"/>
      </w:pPr>
      <w:r>
        <w:t xml:space="preserve">(ประธาน) ผมหมายความว่าอย่างนี้ หมายความว่าอย่างนี้ ผมหมายความว่าก่อนเราจะประชุมนี่ เราก็ส่งหนังสือเชิญไปนานก่อนประชุม ถูกไหม น่าจะติดต่อให้เขากรอก หรือเขาไม่กรอกในเวลาก็โทไปถามเขาหน่อยว่า เขามาร่วมประชุมได้ไหม เขาอาจจะไม่เห็นของเราหรือติดขัด หรือเวลาประชุมนี่ ดูคล้าย ๆ มีแต่คนของสวทช. เป็นส่วนใหญ่ ถ้าผู้แทนหน่วยงานอื่นไม่มานี่ แล้วเราจำเป็นต้องขอความร่วมมือก็อาจจะติดขัดได้ ผมเสนอว่า ก็ทำแบบที่ผมเคยได้รับนะ ว่าจะถามว่าผมประชุมได้ไหม หรือไม่ได้ส่งใครมาแทนอะไรอย่างนี้นะ เลขาฯ ทำอย่างนี้หรือเปล่าครับ</w:t>
      </w:r>
    </w:p>
    <w:p>
      <w:pPr>
        <w:pStyle w:val="BodyText"/>
      </w:pPr>
      <w:r>
        <w:t xml:space="preserve">(เลขานุการ) ค่ะ</w:t>
      </w:r>
    </w:p>
    <w:p>
      <w:pPr>
        <w:pStyle w:val="BodyText"/>
      </w:pPr>
      <w:r>
        <w:t xml:space="preserve">(ประธาน) แล้วถึงเวลาก็น่าจะโทร. ล่วงหน้าสักวันสองวันก็ดี ถ้าเรามีองค์ประชุมที่ครบถ้วนนี่ การประชุมก็อาจจะมั่นใจดี มีความ… ช่วยทำทีนะครับ โอเคครับ ขอเปิดประชุมตามวาระเลยครับ เชิญเลขาฯ ครับ</w:t>
      </w:r>
    </w:p>
    <w:p>
      <w:pPr>
        <w:pStyle w:val="BodyText"/>
      </w:pPr>
      <w:r>
        <w:t xml:space="preserve">(เลขานุการ) สวัสดีค่ะ ระเบียบวาระที่ 1 ประธานแจ้งให้ที่ประชุมทราบนะคะ เป็นคำสั่งแต่งตั้นคณะทำงานการจัดงานประชุมนานาชาติและเทคโนโลยีสิ่งอำนวยความสะดวก ครั้งที่ 16 ค่ะ เป็นการปรับแก้ไขแต่งตั้ง</w:t>
      </w:r>
    </w:p>
    <w:p>
      <w:pPr>
        <w:pStyle w:val="BodyText"/>
      </w:pPr>
      <w:r>
        <w:t xml:space="preserve">(ศ.ดร.ไพรัช) เลขาฯ มี PowerPoint ไหม มีไหม</w:t>
      </w:r>
    </w:p>
    <w:p>
      <w:pPr>
        <w:pStyle w:val="BodyText"/>
      </w:pPr>
      <w:r>
        <w:t xml:space="preserve">(เลขานุการ)ค่ะ อาจารย์มีค่ะ สักครู่นะคะ</w:t>
      </w:r>
    </w:p>
    <w:p>
      <w:pPr>
        <w:pStyle w:val="BodyText"/>
      </w:pPr>
      <w:r>
        <w:t xml:space="preserve">(เลขานุการ) ค่ะ เนื่องจากมีการปรับปรุงรายชื่อเกิน 10 รายชื่อนะคะ ดังนั้นเราจึงเสนอฉบับแก้ไขนะคะ โดยมีเนื้อหาดังนี้นะคะ ในคณะอำนวยการ คณะแรก คณะอำนวยจัดการประชุมนะคะ มีการปรับเพิ่มชื่อของหมายเลขที่ 14 นะคะ เพิ่มประธานคณะกรรมการกิจการกระจายเสียง กิจการโทรทัศน์ และกิจการโทรคมนาคมแห่งชาติค่ะ ในคณะที่ 2 นะคะ</w:t>
      </w:r>
    </w:p>
    <w:p>
      <w:pPr>
        <w:pStyle w:val="BodyText"/>
      </w:pPr>
      <w:r>
        <w:t xml:space="preserve">(ประธาน) เดี๋ยวนะ เดี๋ยวช้า ๆ นิด คณะแรกดูอำนาจหน้าที่นิดหนึ่ง คณะแรกทำอะไร</w:t>
      </w:r>
    </w:p>
    <w:p>
      <w:pPr>
        <w:pStyle w:val="BodyText"/>
      </w:pPr>
      <w:r>
        <w:t xml:space="preserve">(เลขานุการ) ค่ะ คณะอำนวยการนะคะ อำนาจหน้าที่นะคะ คือจัดงานประชุมวิชาการนานาชาติ i-CREATe นะคะ รูปแบบและกิจกรรมของงานประชุมนะคะ 3. ดูความเรียบร้อยตลอดงานค่ะ 4. รวบรวมรายชื่อกลุ่มเป้าหมายนะคะ ผู้ร่วมพิธีเปิด และส่งบัตรเชิญร่วมพิธีเปิดค่ะ แล้วก็ข้อ 5 นะคะ กำกับดูแลติดตามผลการดำเนินงานค่ะ โดยมีอาจารย์ไพรัช นะคะ อาจารย์ไพรัช ธัชยพงษ์ เป็นคณะกรรมการ และมีอาจารย์ชูกิต เป็นที่ปรึกษาค่ะ</w:t>
      </w:r>
    </w:p>
    <w:p>
      <w:pPr>
        <w:pStyle w:val="BodyText"/>
      </w:pPr>
      <w:r>
        <w:t xml:space="preserve">(เลขานุการ) เลขาฯ เป็นอาจารย์วันทนีย์ พันทชาติ ผู้ช่วยเป็นคุณ เจษคุณจักรพงษ์ และคุณชาญณรงค์ค่ะ</w:t>
      </w:r>
    </w:p>
    <w:p>
      <w:pPr>
        <w:pStyle w:val="BodyText"/>
      </w:pPr>
      <w:r>
        <w:t xml:space="preserve">(ศ.ดร.ไพรัช) ครับ เชิญต่อครับ</w:t>
      </w:r>
    </w:p>
    <w:p>
      <w:pPr>
        <w:pStyle w:val="BodyText"/>
      </w:pPr>
      <w:r>
        <w:t xml:space="preserve">(เลขานุการ) ค่ะ คณะที่ 2 นะคะ คระฝ่ายวิชาการและประเมินผลงานนะคะ เนื่องจากมีการปรับเปลี่ยนรายชื่อของ Reviewer นะคะ ที่เพิ่มเติมเข้ามา ก็คือหมายเลข 5, 6, 7 นะคะ เป็น ขอภัยถ้าออกเสียงผิดนะคะ เข้าใจว่าเป็นจีนและไต้หวันนะคะ หมายเลข 5 หมายเลข 6 และหมายเลข 7 ค่ะ ก็หมายเลข 10 ค่ะ มาจากมาเลเซียนะคะ หมายเลข 13 ค่ะ จากอิตาลีนะคะ ประสานงานใน Session นะคะ เป็นหมายเลข 19 คุณกมลพรรณ และหมายเลข 20 คุณจิตลดแล้วก็หมายเลข 26 ค่ะ คุณอินท์ธนันท์ หน้าที่นะคะ หน้าที่และอำนาจนะคะ กำหนดเนื้อหารูปแบบการจัดงานประชุมทั้งไทยและต่างประเทศในการนำเสนอบทความและนำเสนอเรื่องการรีวิว กลั่นกรอง Poscitding ค่ะ ไม่ว่าจะเป็น KEYNOTE หรือว่า Workshop นะคะ หมายเลข 3 นะคะ ดำเนินการจัดเตรียมการประชุมสัมมนาประชุมต่าง ๆ รวมถึงโปสเตอร์นะคะ หมายเลข 4 ค่ะ จัดหาของที่ระลึก ของที่ระลึกองค์ปาฐกและวิทยากรค่ะ เพื่ออำนวยความสะดวกแก่และวิทยากรประเมินและจัดการฐานข้อมูลการประชุมค่ะ 7 คือ ส่งมอบต่อคณะกรรมการคณะใหญ่ค่ะ หรือปฏิบัติงานอื่น ๆ ตามที่ได้รับค่ะ คณะที่ 3 นะคะ คณะทำงานฝ่ายพิธีการต้อนรับและลงทะเบียนค่ะ ประธานนะคะ อาจารย์ชฎามาศค่ะ และรองประธานนะคะ เป็นคุณจันทนา พรหมศิริ ประธานท่านที่ 1 และรองประธานท่านที่ 1 คุณสุณี มากวิสัย หมายเลข 16 ค่ะ คุณอภิรดี ค่ะ เป็นส่วนงานส่วนของอาคารสถานที่ตัวตึก นะคะ และปรับเพิ่มคณะทำงานเพื่อช่วยท่านรองประธานนะคะ ก็จะมีหมายเลข 17 หมายเลข 18 และหมายเลข 19 ค่ะ อำนาจหน้าที่นะคะ 1. ดำเนินการรับเสด็จและพิธีเปิดงานค่ะ ในวันที่ 10 นะคะ 2. ต้อนรับผู้มารับเสด็จค่ะ และร่วมพิธีเปิดนะคะ จัดประบบการลงทะเบียนรับป้ายชื่อวันรับเสด็จนะคะ 4. ดูความเรียบร้อยในห้องในวันรับเสด็จนะคะ และเตรียมห้องพร้อมทั้งพระสุธารส ตรงส่วนพระสุธารสอันนี้ไ่มีแล้วนะคะ เบอร์ 5 นะคะ จัดหาพิธีกรในพิธีเปิดหมายเลข 6 รายงานผลการดำเนินงานต่อคณะกรรมการอำนวยการค่ะ คณะที่ 4 นะคะ คณะทำงานฝ่านนิทรรศการแลัสถานที่ค่ะ มีการปรับเพิ่มคณะทำงานนะคะ หมายเลขที่ 9 ถึง 13 นะคะ เป็นฝ่ายอาคารสถานที่ของ สก. ที่เข้ามาช่วยนะคะ โดยมีประธานก็คือท่านเดิมนะคะ คุณอ้อ ศรีทิพย์ ที่ลางานประชุมในครั้งนี้ แล้วก็แทนนะคะ คุณพรรณทิพย์ คงสำราญ นะคะ อำนาจหน้าที่นะคะ ประชาสัมพันธ์เชิญชวนหน่วยรับผิดชอบส่วนงานนิทรรศการในส่วนของ Grand Hall นะคะ จัดสถานที่จัดนิทรรศการ ห้องประชุมและห้องนิทรรศการ รวมถึงอาหารว่าง อาหารกลางวันห้องประชุมนะคะ ดูแลความเรียบร้อยในห้องประชุม ไม่ว่าจะเป็นแสง สี เสียง เครื่องฉาย หรือเครื่องปรับอากาศนะคะ ให้เป็นไปด้วยความเรียบร้อยค่ะ หมายเลข 6 นะคะ ดูแลความเรียบร้อยของสถานที่ระหว่างพิธีการรับเสด็จนะคะ จนทั้งงานภายใน 3 วันนะคะ หมายเลข 7 นะคะ อำนวยความสะดวกและรักษาความปลอดภัยของานนิทรรศการ หมายเลข 8 ทำรายงานนะคะ ดำเนินการนะคะ และแจ้งต่อคณะกรรมการอำนวยการ หรือเป้าหมายค่ะ คณะที่ 5 นะคะ คณะทำงานฝ่ายประชาสัมพันธ์ คณะนี้มีเพิ่มรายชื่อเลขานุการนะคะ เนื่องจากท่านเดิมลาออกนะคะ ปรับเพิ่มคุณศศิวิภา โดยมีประธาน ขออภัยนะคะ โดยมีที่ปรึกษานะคะ เป็นอาจารย์จุฬารัตน์ นะคะ และรองประธานเป็นคุณบุญศักดิ์นะคะ หมายเลข 14 อำนาจและหน้าที่นะคะ ดำเนินงานและประสานงานกับหน่วยงานต่าง ๆ ในการประชาสัมพันธ์ รวมทั้งประสานงานกับนักข่าวสำนักต่าง ๆ นะคะ ถ้าบรรยากาศงานทั้ง 3 วันนะคะ 9-11 เพื่อ… Online ด้วยนะคะ หมายเลข 3 ค่ะ ประสานงานหรือว่างานอื่น ๆ ที่ได้รับมอบหมายค่ะ คณะสุดท้ายนะคะ คณะที่ 6 นะคะ คณะกรรมการตัดสินการประกวด ทั้งการประกวดสิ่งประดิษฐ์ภายในประเทศและระดับนานาชาติค่ะ ที่ปรึกษานะคะ อาจารย์ทวีอีกท่านนะคะ อาจารย์วันทนีย์ พันธชาติค่ะ คุณ Mr. Wei Tech Ang นะคะ ก็คือพิจารณาหลักเกณฑ์และการประกวดระดับนานาชาติค่ะ ตัดสินการประกวดค่ะ ตัดสินการประกวดทั้งในประเทศและต่างประเทศนะคะ กับหน่วยงานเบอร์ 5 นะคะ หน่วยงานต่าง ๆ นะคะ ในการจัดงานประกวดค่ะ เบอร์ 6 จัดทำรายค่ะ คำสั่งนี้นะคะ ลงวันที่ 19 มิถุนายน พ.ศ. 2566 ค่ะ เรียนท่านประธานค่ะ</w:t>
      </w:r>
    </w:p>
    <w:p>
      <w:pPr>
        <w:pStyle w:val="BodyText"/>
      </w:pPr>
      <w:r>
        <w:t xml:space="preserve">(ประธาน) ใครมีอะไรสงสัยจะซักถามไหมครับ ถ้าไม่มีอันนี้ก็เป็นวาระแจ้งเพื่อทราบ รับทราบนะ มีใครยกมือ เชิญครับ</w:t>
      </w:r>
    </w:p>
    <w:p>
      <w:pPr>
        <w:pStyle w:val="BodyText"/>
      </w:pPr>
      <w:r>
        <w:t xml:space="preserve">(ผู้เข้าร่วมประชุมหญิง) สวัสดีค่ะ อาจารย์สุนันทา ค่ะ ขออนุญาตนิดหนึ่งค่ะ ตอนนี้ค่ะ วิทยาลัยราชสุดาค่ะ เรายุบควบรวมกับทางคณะแพทย์ศาสตร์รามาธิบดีแล้วค่ะ เพราะฉะนั้น ตอนนี้จะไม่มีมหาวิทยาลัย แล้วน่ะค่ะ ตรงนี้ไม่แน่ใจว่าเราจะมีการปรับเปลี่ยนไหมคะ เสนอให้เปลี่ยนเป็นอะไรไหมครับ</w:t>
      </w:r>
    </w:p>
    <w:p>
      <w:pPr>
        <w:pStyle w:val="BodyText"/>
      </w:pPr>
      <w:r>
        <w:t xml:space="preserve">(อาจารย์วันทนีย์) ท่านประธานคะ ได้รับแจ้งจากวิทยาลัยราชสุดานะคะ ขอให้ปรับเป็นคณบดีคณะแพทย์ศาสตร์ก็ไปตามคำสั่งครับ ค่ะ</w:t>
      </w:r>
    </w:p>
    <w:p>
      <w:pPr>
        <w:pStyle w:val="BodyText"/>
      </w:pPr>
      <w:r>
        <w:t xml:space="preserve">(ศ.ดร.ไพรัช) แก้ไขอีกทีนะครับ ขอบคุณมากครับ มีอะไรอีกไหมครับ โอเคนะครับ ก็รับทราบและไปแก้ไขตามข้อเสนอแนะเมื่อกี้นะครับ ต่อไปวาระต่อไปครับ</w:t>
      </w:r>
    </w:p>
    <w:p>
      <w:pPr>
        <w:pStyle w:val="BodyText"/>
      </w:pPr>
      <w:r>
        <w:t xml:space="preserve">(เลขานุการ) ค่ะ ระเบียบวาระที่ 2 นะคะ รับรองรายงานการประชุม ครั้งที่ 1 ค่ะ รายงานการประชุมครั้งที่ 1 เมื่อวันที่ 1 กุมภาพันธ์นะคะ 2566 นะคะ รายชื่อกรรมการที่เข้าร่วมประชุมนะคะ อาจารย์ไพรัช ธัชยพงษ์ ค่ะ</w:t>
      </w:r>
    </w:p>
    <w:p>
      <w:pPr>
        <w:pStyle w:val="BodyText"/>
      </w:pPr>
      <w:r>
        <w:t xml:space="preserve">(ศ.ดร.ไพรัช) ไม่ต้องอ่านหมดหรอกครับ</w:t>
      </w:r>
    </w:p>
    <w:p>
      <w:pPr>
        <w:pStyle w:val="BodyText"/>
      </w:pPr>
      <w:r>
        <w:t xml:space="preserve">(เลขานุการ) อันนี้เป็ราบชื่อกรรมการที่เข้าร่วมการประชุทมค่ะ ส่วนหน้าที่ 2 นะคะ เป็นระเบียบวาระที่ 1 นะคะ ประธานแจ้งที่ประชุมคำสั่งแต่งตั้งฉบับเดิมนะคะ ค่ะ ซึ่งมี 6 คณะ แต่เป็นคำสั่งแต่งตั้งเดิมนะคะ ส่วนวาระที่ 1.2 นะคะ เป็นการรายงานการประชุม I-CREATe 2022 ที่ฮ่องกงค่ะ และระเบียบวาระที่ 1.3 นะคะ แสดงความยินดีกับ ดร. ศรันย์ ที่ไElect ของ President Asia ค่ะ ขอมติที่ประชุมรับทราบนะคะ ยังค่ะ มีมติไหม</w:t>
      </w:r>
    </w:p>
    <w:p>
      <w:pPr>
        <w:pStyle w:val="BodyText"/>
      </w:pPr>
      <w:r>
        <w:t xml:space="preserve">(ศ.ดร. ไพรัช) ไม่ได้มีมติคือ</w:t>
      </w:r>
    </w:p>
    <w:p>
      <w:pPr>
        <w:pStyle w:val="BodyText"/>
      </w:pPr>
      <w:r>
        <w:t xml:space="preserve">(ศ.ดร.ไพรัช) เป็นเรื่องเพื่อทราบก็มีมติรับทราบอะไรสักอย่าง</w:t>
      </w:r>
    </w:p>
    <w:p>
      <w:pPr>
        <w:pStyle w:val="BodyText"/>
      </w:pPr>
      <w:r>
        <w:t xml:space="preserve">(เลขานุการ) ขอภัยค่ะ ก็คืออันนี้เป็นเรื่องเพื่อทราบค่ะ เป็นเรื่องที่ประธานแจ้ง</w:t>
      </w:r>
    </w:p>
    <w:p>
      <w:pPr>
        <w:pStyle w:val="BodyText"/>
      </w:pPr>
      <w:r>
        <w:t xml:space="preserve">(ศ.ดร. ไพรัช) แจ้งเพื่อทราบนะโอเค ไปแก้ไขเพิ่มเติมด้วย เชิญต่อครับ</w:t>
      </w:r>
    </w:p>
    <w:p>
      <w:pPr>
        <w:pStyle w:val="BodyText"/>
      </w:pPr>
      <w:r>
        <w:t xml:space="preserve">(เลขานุการ) ระเบียบวาระที่ 2 นะคะ ประธานแจ้งเพื่อทราบค่ะ การเตรียมงานประชุม i-CREATe นะคะ ก็ได้มีการแจ้งวัน วันและสถานที่เป็นวันที่ 8 ถึง 11 สิงหาคม นะคะ ที่สำนักงานพัฒนาวิทยาศาสตร์และเทคโนโลยีแห่งชาติ ค่ะ ในส่วนที่ 2 นะคะ เป็นส่วนกิจกรรมภายในงาน มีทั้งหมด 7 กิจกรรมค่ะ ก็จะมีการแสดงปาฐกถา การทำ Workshop การจัดแสดงนิทรรศการ การแสดงของหน่วยงาน ความร่วมมือของความร่วมมือ I-CREATe Asia ค่ะ ทั้งนี้เลขาฯ ก็ได้รายงานเพิ่มเติม ร่างกำหนดการในวันที่ 8 ค่ะ เป็นของกลุ่ม A กับกลุ่ม B นะคะ ก็ได้นำเสนอร่างกำหนดการสมเด็จพระกนิษฐาธิราชเจ้า กรมสมเด็จพระเทพรัตนฯ ค่ะ เสด็จวันที่ 10 นะคะ เวลาบ่ายโมงครึ่งค่ะ แล้วก็รายงานประกวดภายในประเทศค่ะ ของวันที่ 31 พฤศจิกายน รายงานเรื่องการจัดเตรียม Official เข้าร่วมงาน 2 ที่ค่ะ บ้านวิทยาศาสตร์สิริธรค่ะ ในส่วรนที่ แจ้งเพื่อทราบในส่วนที่ 2 นะคะ ก็คือของงานลงนามความร่วมมือค่ะ ก็เป็นการแจ้งเรียนฝ่ายกฎหมาย สวทช. ช่วยดูให้ไปยัมติที่ประชุมเพื่อทราบค่ะ เพื่อรับทราบค่ะ เลขาหรือผู้ช่วยเลขาฯไม่เคยทำเอกสาร หัดทำต่อไป มติต้องเขียนไว้นะ</w:t>
      </w:r>
    </w:p>
    <w:p>
      <w:pPr>
        <w:pStyle w:val="BodyText"/>
      </w:pPr>
      <w:r>
        <w:t xml:space="preserve">(ผู้เข้าร่วมประชุมหญิง) ค่ะ</w:t>
      </w:r>
    </w:p>
    <w:p>
      <w:pPr>
        <w:pStyle w:val="BodyText"/>
      </w:pPr>
      <w:r>
        <w:t xml:space="preserve">(ประธาน) ไปต่อครับ เพื่อแก้ไข</w:t>
      </w:r>
    </w:p>
    <w:p>
      <w:pPr>
        <w:pStyle w:val="BodyText"/>
      </w:pPr>
      <w:r>
        <w:t xml:space="preserve">(เลขานุการ) ค่ะ ระเบียบวาระที่ 3 เรื่องอื่น ๆ นะคะ ก็ได้มีการหารือในที่ประชุมนะคะ เรื่องของธีมการจัดงาน i-CREATe ค่ะ ได้ธีม</w:t>
      </w:r>
      <w:r>
        <w:t xml:space="preserve"> </w:t>
      </w:r>
      <w:r>
        <w:t xml:space="preserve">ิที่ประชุม รับทราบ</w:t>
      </w:r>
    </w:p>
    <w:p>
      <w:pPr>
        <w:pStyle w:val="BodyText"/>
      </w:pPr>
      <w:r>
        <w:t xml:space="preserve">(อาจารย์วันทนีย์) มีมติมาแล้ว ค่ะ แล้วก็นัดหมายประชุมครั้งต่อไปก็เป็นพฤษภาคม แต่ว่ามีการเตรียมงานส่วนต่าง ๆ เลยมิถุนายนค่ะ</w:t>
      </w:r>
    </w:p>
    <w:p>
      <w:pPr>
        <w:pStyle w:val="BodyText"/>
      </w:pPr>
      <w:r>
        <w:t xml:space="preserve">(ศ.ดร. ไพรัช) โอเคใครมีอะไร</w:t>
      </w:r>
    </w:p>
    <w:p>
      <w:pPr>
        <w:pStyle w:val="BodyText"/>
      </w:pPr>
      <w:r>
        <w:t xml:space="preserve">(อาจารย์วันทนีย์) พิจารณานะคะ และก็เดี๋ยวให้ไปเติมมติค่ะ เพราะส่วนใหญ่มติที่ประชุมจะเ้มจะเป็นรับทราบค่ะ ค่ะ</w:t>
      </w:r>
    </w:p>
    <w:p>
      <w:pPr>
        <w:pStyle w:val="BodyText"/>
      </w:pPr>
      <w:r>
        <w:t xml:space="preserve">(ศ.ดร. ไพรัช) โอเคไหม ครบถ้วนใช่ไหมครับ ทางกรรมการมีอะไรไหม นะครับ มีอะไรจะแก้ไขหรือคิดเห็นอย่างไรไหม โอเคนะ ฟังดูเลขาก็ดำเนินการไปตามนั้นนะครับ นะ ก็รับรองรายงานการประชุมโดยให้ไปปรับปรุงแก้ไขให้ได้รูปแบบของรายงานการประชุมที่เขาทำกันนะครับ เชิญต่อครับ</w:t>
      </w:r>
    </w:p>
    <w:p>
      <w:pPr>
        <w:pStyle w:val="BodyText"/>
      </w:pPr>
      <w:r>
        <w:t xml:space="preserve">(เลขานุการ) ระเบียบวาระที่ 3 ค่ะ เรี่องเพื่อทราบนะคะ เป็นเจ้าภาพร่วมจัดงาน I-CREATe นะคะ ก็คือทางฝ่ายเลขาฯ นะคะ ได้ดำเนินการประสานร่วมมือนะคะ ได้เจ้าภาพร่วมจัดงานคือคณะกรรมการกิจการกระจายเสียง กิจการโทรทัศน์ และวาระอะไรนะ เดี๋ยวผมดูไม่รู้ วาระเพื่อทราบ โอเค เชิญต่อครับ</w:t>
      </w:r>
    </w:p>
    <w:p>
      <w:pPr>
        <w:pStyle w:val="BodyText"/>
      </w:pPr>
      <w:r>
        <w:t xml:space="preserve">(เลขานุการ) กำหนดให้มีพิธีลงนามนะคะ ชื่อการสร้างความรู้ความเข้าใจแก่ประชาชนความตระหนักส่งเสริมและใช้ประโยชน์จากกิจการกระจายเสียง กิจกรรมโทรทัศน์และกิจการโทรคมนาคมสำหรับทุกคน และเทคโนโลยีสิ่งอำนวยความสะดวกค่ะ กำหนดการจะจัดขึ้นวันที่ 3 สิงหาคมนะคะ ร่างกำหนดการนะคะ อันนี้เป็นร่างกำหนดการนะคะ ที่ทางกสทช. ได้ช่วยส่งมา จะ…</w:t>
      </w:r>
    </w:p>
    <w:p>
      <w:pPr>
        <w:pStyle w:val="BodyText"/>
      </w:pPr>
      <w:r>
        <w:t xml:space="preserve">(ศ.ดร.ไพรัช) อ่านไปก่อนได้ไหม เลขาฯ อ่านไปก่อน</w:t>
      </w:r>
    </w:p>
    <w:p>
      <w:pPr>
        <w:pStyle w:val="BodyText"/>
      </w:pPr>
      <w:r>
        <w:t xml:space="preserve">(อาจารย์วันทนีย์) กำหนดการจะมีตั้งแต่วันไหน</w:t>
      </w:r>
    </w:p>
    <w:p>
      <w:pPr>
        <w:pStyle w:val="BodyText"/>
      </w:pPr>
      <w:r>
        <w:t xml:space="preserve">(เลขานุการ) วันที่ 3 คือเดี๋ยวทำจอเล็กทำจอใหญ่ อ่านออก คุณอ่านออกหรือเปล่า ผมไม่เห็น เชิญต่อ</w:t>
      </w:r>
    </w:p>
    <w:p>
      <w:pPr>
        <w:pStyle w:val="BodyText"/>
      </w:pPr>
      <w:r>
        <w:t xml:space="preserve">(เลขานุการ) ก็คือกำหนดการพิธีลงนามนะคะ ระหว่าง กสทช. และ สวทช. สิหาคม เวลา 8 โมงครึ่ง ถึงเที่ยง</w:t>
      </w:r>
    </w:p>
    <w:p>
      <w:pPr>
        <w:pStyle w:val="BodyText"/>
      </w:pPr>
      <w:r>
        <w:t xml:space="preserve">(ประธาน) ประธานมาเองหรือ ประธานคือใคร</w:t>
      </w:r>
    </w:p>
    <w:p>
      <w:pPr>
        <w:pStyle w:val="BodyText"/>
      </w:pPr>
      <w:r>
        <w:t xml:space="preserve">(เลขานุการ) ค่ะ</w:t>
      </w:r>
    </w:p>
    <w:p>
      <w:pPr>
        <w:pStyle w:val="BodyText"/>
      </w:pPr>
      <w:r>
        <w:t xml:space="preserve">(อาจารย์วันทนีย์) ประธานกสทช. มาเองค่ะ</w:t>
      </w:r>
    </w:p>
    <w:p>
      <w:pPr>
        <w:pStyle w:val="BodyText"/>
      </w:pPr>
      <w:r>
        <w:t xml:space="preserve">(ศ.ดร.ไพรัช) เชิญครับ ท่านผู้แทนอยู่ไหม</w:t>
      </w:r>
    </w:p>
    <w:p>
      <w:pPr>
        <w:pStyle w:val="BodyText"/>
      </w:pPr>
      <w:r>
        <w:t xml:space="preserve">(ผู้เข้าร่วมประชุมหญิง) ค่ะ สวัสดีค่ะ ชฎา ผู้แทนจากสำนักงาน กสทช. ค่ะ เป็นร่างกำหนดการที่เราทำขึ้นแล้วส่งให้คุณแอนค่ะ ยืนยันตามนี้ไหม หรือจะคอนเฟิร์มอีกที อีกทีค่ะ แต่ว่าท่านประธานท่านคอนเฟิร์มมาแล้วค่ะ ว่าเข้าร่วมงานได้ค่ะ ดีครับเชิญต่อ</w:t>
      </w:r>
    </w:p>
    <w:p>
      <w:pPr>
        <w:pStyle w:val="BodyText"/>
      </w:pPr>
      <w:r>
        <w:t xml:space="preserve">(ผู้เข้าร่วมประชุมหญิง) ที่เรากำหนดไว้นะคะ ก็จะเป็นท่านประธานกล่าวเปิดต่อ ผู้อำนวยการ สวทช. นี่กล่าวแสดงความยินดีนะคะ เป็นการลงนาม MOU ร่วมกันระหว่าง 2 หน่วยงานและในงานเองน่ะค่ะ ก็จะมีการแถลงข่าวร่วมจัดงาน i-CREATe 2023 นะคะ โดยทั้ง 2 หน่วยงาน แล้วก็นอกจากนี้นี่ ในงานก็จะมีการบรรยายพิเศษแนวคิดและการเข้าถึงข้อมูลข่าวสาสรผ่านกิจการโทรคมนาคม โดยอาจารย์มณเทียร บุญตัน และหัวข้อ มณเฑียร บุญตันเช่นเดียวกันค่ะ</w:t>
      </w:r>
    </w:p>
    <w:p>
      <w:pPr>
        <w:pStyle w:val="BodyText"/>
      </w:pPr>
      <w:r>
        <w:t xml:space="preserve">(ศ.ดร. ไพรัช) โอเคนะ รับทราบผม… ไม่ไปร่วม ผมไม่ต้องไปร่วม ถูกไหม หรือพวกเราต้องไปไหม // อาจารย์คะ คือในที่หารือกับทางกสทช. ไว้น่ะค่ะ พอหลังจากพิธีลงนามน่ะค่ะ เราจะร่วมแถลงข่าวการจัดงาน i-CREATe แถลงข่าวด้วยน่ะค่ะ</w:t>
      </w:r>
    </w:p>
    <w:p>
      <w:pPr>
        <w:pStyle w:val="BodyText"/>
      </w:pPr>
      <w:r>
        <w:t xml:space="preserve">(ศ.ดร. ไพรัช) ไม่ใช่ ผมมีหน้าที่อะไรไหม ถ้าไม่มีก็คิดว่าจะไม่ไป ก็คิดว่าให้ศรัณย์ไปแทน หรือใครแทนก็ได้นะ</w:t>
      </w:r>
    </w:p>
    <w:p>
      <w:pPr>
        <w:pStyle w:val="BodyText"/>
      </w:pPr>
      <w:r>
        <w:t xml:space="preserve">(เลขานุการ) ค่ะ</w:t>
      </w:r>
    </w:p>
    <w:p>
      <w:pPr>
        <w:pStyle w:val="BodyText"/>
      </w:pPr>
      <w:r>
        <w:t xml:space="preserve">(ศ.ดร.ไพรัช) เพราะบทบาทก็ไม่มีอะไร ไปนั่งดูเขาทำ กินเวลานะ ก็ดีแล้วที่หมอศรนะมา นะครับ อะไรน่ะ ผู้อำนวยการสวทช. ก็อยู่อยู่แล้วนะครับ โอเคครับ เชิญต่อ</w:t>
      </w:r>
    </w:p>
    <w:p>
      <w:pPr>
        <w:pStyle w:val="BodyText"/>
      </w:pPr>
      <w:r>
        <w:t xml:space="preserve">(ศ.ดร. ไพรัช) คือเราไม่มีตอนแถลงข่าวนี่ ต้องพูดให้ชัด ว่า i-CREATe คืออะไร แล้วต้องกล่าวถึงพระองค์ท่านด้วย อย่าลืมนะ อย่าลืมนะ เราทำล่ามให้ดีนะ อรรถกรอยู่ไหม ว่าความเป็นมาสั้น ๆ ว่าปีนี้จะเสด็จจะอะไร ต้องเทิญพระเกียรติท่านไว้นะครับ</w:t>
      </w:r>
    </w:p>
    <w:p>
      <w:pPr>
        <w:pStyle w:val="BodyText"/>
      </w:pPr>
      <w:r>
        <w:t xml:space="preserve">(ผู้เข้าร่วมประชุมชาย) รับทราบครับผม ครับ</w:t>
      </w:r>
    </w:p>
    <w:p>
      <w:pPr>
        <w:pStyle w:val="BodyText"/>
      </w:pPr>
      <w:r>
        <w:t xml:space="preserve">(ประธาน) โอเคนะ ก็ให้ศรันย์มาทำหน้าที่ ศรันย์เขาเป็นรองประธานใช่ไหม</w:t>
      </w:r>
    </w:p>
    <w:p>
      <w:pPr>
        <w:pStyle w:val="BodyText"/>
      </w:pPr>
      <w:r>
        <w:t xml:space="preserve">(อาจารย์วันทนีย์) ไม่ใช่ค่ะ อาจารย์คะ</w:t>
      </w:r>
    </w:p>
    <w:p>
      <w:pPr>
        <w:pStyle w:val="BodyText"/>
      </w:pPr>
      <w:r>
        <w:t xml:space="preserve">(ศ.ดร.ไพรัช) ใครล่ะ รองประธาน ผมเห็นคำสั่งแต่งตั้งรองประธาน ประธานจัดงานน่ะ ประธานจัดงาน อังค่ะ</w:t>
      </w:r>
    </w:p>
    <w:p>
      <w:pPr>
        <w:pStyle w:val="BodyText"/>
      </w:pPr>
      <w:r>
        <w:t xml:space="preserve">(เลขานุการ) ได้หรือ ไม่ได้มานะคะ วันทนีย์ไปช่วยกันดูสิ ใครแทนน่ะ เอาศรันย์นั่นล่ะ จะเริ่มมีบทบาทใช่ไหม วันทนีย์ว่าไง</w:t>
      </w:r>
    </w:p>
    <w:p>
      <w:pPr>
        <w:pStyle w:val="BodyText"/>
      </w:pPr>
      <w:r>
        <w:t xml:space="preserve">(อาจารย์วันทนีย์) ศรัณย์ เป็นประธาน i-CREATe A</w:t>
      </w:r>
    </w:p>
    <w:p>
      <w:pPr>
        <w:pStyle w:val="BodyText"/>
      </w:pPr>
      <w:r>
        <w:t xml:space="preserve">(ศ.ดร.ไพรัช) นั่นสิ เอาใครเสนอเลย วันทนีย์ได้ไหม กับศรัน มีอยู่ 2 คน</w:t>
      </w:r>
    </w:p>
    <w:p>
      <w:pPr>
        <w:pStyle w:val="BodyText"/>
      </w:pPr>
      <w:r>
        <w:t xml:space="preserve">(ผู้เข้าร่วมประชุมหญิง) เดี๋ยวเรียนเชิญ ดร. อาจารย์ ค่ะ</w:t>
      </w:r>
    </w:p>
    <w:p>
      <w:pPr>
        <w:pStyle w:val="BodyText"/>
      </w:pPr>
      <w:r>
        <w:t xml:space="preserve">(ศ.ดร. ไพรัช) ถ้าได้ศรัณย์ก็ดี เพราะศรัณย์เขา หรือศรัณย์ไม่ได้อยู่ สวทช. แล้วหรือมันอย่างไรครับ</w:t>
      </w:r>
    </w:p>
    <w:p>
      <w:pPr>
        <w:pStyle w:val="BodyText"/>
      </w:pPr>
      <w:r>
        <w:t xml:space="preserve">(อาจารย์วันทนีย์) ใช่ค่ะ ใช่ค่ะอาจารย์</w:t>
      </w:r>
    </w:p>
    <w:p>
      <w:pPr>
        <w:pStyle w:val="BodyText"/>
      </w:pPr>
      <w:r>
        <w:t xml:space="preserve">(ประธาน) คิดอยู่ ผมก็อยากให้คนที่มีบทบาทใน CREATe ที่ผมเป็นห่วงคือ คล้าย ๆ ว่า เราต้องให้คนที่ลงไม้ลงมือให้อยู่ในภาพด้วยนะครับ ก็ไปคิดดูก็แล้วกันนะ วันทนีย์ไปตัดสินใจ เชิญต่อไป</w:t>
      </w:r>
    </w:p>
    <w:p>
      <w:pPr>
        <w:pStyle w:val="BodyText"/>
      </w:pPr>
      <w:r>
        <w:t xml:space="preserve">(เลขานุการ) ระเบียบวาระที่ 3 ข้อ 3.2 นะคะ รายงานความก้าวหน้าเตรียมงาน i-CREATe นะคะ ในส่วนแรกนะคะ เป็นร่างกำหนดการนะคะ ส่วนที่กรมสมเด็จพระเทพรัตนฯ ทรงเดินเปิดงานประชุมนะคะ ขอไล่ลำดับ ขอเรียนแจ้งที่ประชุมนะคะ เบื้องต้นนะคะ ทางฝ่ายเลขานะคะ ได้ส่งหนังสือเชิญเสด็จยะไปเมื่อ 24 พฤษจิกายนนะคะ ก็ทางสำนักพระราชวัง ตอบกลับมาว่าทรงรับเชิญเสด็จพระราชดำเนินเป็นส่วนพระองค์ ในวันที่ 10 สิงหาคม เวลา 13.30 นะคะ หลังจากนั้นนะค ทางทีมเลขาฯ นะคะ ได้มีการจัดเตรียมร่างกำหนดการและส่งกลับเข้าไปในสำนักพระราชวังอีกครั้งนะคะ และทางสำนักพระราชวังนะคะ ทำหนังสือตอบกละบมานะคะ ว่าทรงพระทานพระมหากรุณาธิคุณ ข้อ 1-5 นะคะ ทางเราทำส่งเข้าไป คือ 1. พระราชดำรัสทรงเปิดการประชุมนะคะ ในส่วนข้อ 2 นะคะ ทรงฟังปาฐกถาพิเศษโดยปาฐกของมูลนิธิขาเทียม จำนวน 1 เรื่อง 15 นาที รวมทั้งขอพระราชวโรกาส พระราชวโรกาสให้เข้ารับพระราชทานของที่ระลึกค่ะ หมายเลข 3 นะคะ ขอพระราชทานพรการประกวดสิ่งประดิษฐ์สำหรับคนพิการและผู้สูงอายุ เข้าเฝ้าทูลละอองพระบาท เข้ารับรางวัล3 กลุ่มนะคะ กลุ่มที่ 1 รางวัลการประกวดด้านเทคโนโลยี 3 รางวัล กลุ่มที่ 2 รางวัลการปรด้านเทคโนโลยีจำนวน 3 รางวัล และกลุ่มที่ 3 สิ่งประดิษฐ์ประจำปี 2565 4 ราวัลข้อ 4 นะคะ ทอดพระเนตรสิ่งประดิษฐ์สำหรับคนพิการและผู้สูงอายุ ข้อ 5 ขอพระราชานุญาตร่วมกับผู้บริหารสำนักงาน และคณะกรรมการจัดงาน CREATaและพระราชทรงรางวัลจำนวน 4 ชุดค่ะ ส่วนข้อ 6 นะคะ กราบบังคมทูลเสวยเป็นการส่วนพระองค์ ข้อนี้ไม่พระราชานุญาตค่ะ คุณถามนิดเดียว พอดีเมื่อกี้ดูเอกสารไม่ทัน ตอนที่ทำเรื่องเข้าไปตอนแรก มี่กราบบังคมทูลเสด็จนี่ ทำในนามอะไรคะ ทำในนามของอะไร… อาจารย์ไพรัชลงนามค่ะ</w:t>
      </w:r>
    </w:p>
    <w:p>
      <w:pPr>
        <w:pStyle w:val="BodyText"/>
      </w:pPr>
      <w:r>
        <w:t xml:space="preserve">(ผู้เข้าร่วมประชุมหญิง) แล้วฉบับหลัง ฉบับหลังนี้ล่ะค่ะ</w:t>
      </w:r>
    </w:p>
    <w:p>
      <w:pPr>
        <w:pStyle w:val="BodyText"/>
      </w:pPr>
      <w:r>
        <w:t xml:space="preserve">(เลขานุการ) ฉบับนี้ ลงนามค่ะ</w:t>
      </w:r>
    </w:p>
    <w:p>
      <w:pPr>
        <w:pStyle w:val="BodyText"/>
      </w:pPr>
      <w:r>
        <w:t xml:space="preserve">(ผู้เข้าร่วมประชุมหญิง) อ๋อ ทางนู้นเขาจะงงไหม เขาจะงงไหม ทางนู้นเขาจะงงไหม มันเรื่องเดียวกัน แต่ว่าเรา 2 ครั้งทำไม่เหมือนกันใช่ไหมคะ</w:t>
      </w:r>
    </w:p>
    <w:p>
      <w:pPr>
        <w:pStyle w:val="BodyText"/>
      </w:pPr>
      <w:r>
        <w:t xml:space="preserve">(ศ.ดร. ไพรัช) คืออย่างนี้เลขาฯ มีอะไรเปลี่ยนแปลงจะเอา ก็ได้ด้วยกัน หรือในวังเขางง ๆ นะ ฮัลโหล</w:t>
      </w:r>
    </w:p>
    <w:p>
      <w:pPr>
        <w:pStyle w:val="BodyText"/>
      </w:pPr>
      <w:r>
        <w:t xml:space="preserve">(เลขานุการ) ค่ะ</w:t>
      </w:r>
    </w:p>
    <w:p>
      <w:pPr>
        <w:pStyle w:val="BodyText"/>
      </w:pPr>
      <w:r>
        <w:t xml:space="preserve">(ประธาน) แล้วเหตุผลมันเกิดอะไรขึ้ยัน</w:t>
      </w:r>
    </w:p>
    <w:p>
      <w:pPr>
        <w:pStyle w:val="BodyText"/>
      </w:pPr>
      <w:r>
        <w:t xml:space="preserve">(เลขานุการ) คือทาง… ทางผพว. หนังสือเข้าวังนี่น่าจะเป็น ผพว. ลงนามค่ะ</w:t>
      </w:r>
    </w:p>
    <w:p>
      <w:pPr>
        <w:pStyle w:val="BodyText"/>
      </w:pPr>
      <w:r>
        <w:t xml:space="preserve">(ศ.ดร.ไพรัช) วันหลังคุณก็ไม่ต้อง คือเอาตั้งแต่ต้น ไม่ต้องให้ผมลงไปนะ เชิญต่อครับ เชิญต่อ</w:t>
      </w:r>
    </w:p>
    <w:p>
      <w:pPr>
        <w:pStyle w:val="BodyText"/>
      </w:pPr>
      <w:r>
        <w:t xml:space="preserve">(เลขานุการ)</w:t>
      </w:r>
    </w:p>
    <w:p>
      <w:pPr>
        <w:pStyle w:val="BodyText"/>
      </w:pPr>
      <w:r>
        <w:t xml:space="preserve">(เลขานุการ) ค่ะ ก็ฝ่ายเลขาฯ จะได้ทำหนังสือประสานเข้าไปกับกองงานราชพิธีในลำดับต่อไปนะคะ โดยที่พอได้รับหนังสือตอบมานี่ ก็มีการปรับกำหนดการให้สอดคล้องกับที่แจ้งไว้นะคะ ดังนั้น ก็จะได้ตัดส่วนของพระสุธารสออกต่อค่ะ ก็ในส่วนตอนต้นก็จะเหมือนเดิมนะคะ มีผู้บริหารนะคะ รับเสด็จค่ะ 8.30 น. ค่ะ หลังจากนั้นจะเป็นส่วนของปลัดกระทรวงฯ นะคะ ถวายสูจิบัตร ผู้อำนวยการ สวทช. ๔วายการประชขุมรัฐมนตรีกระทรวงศึกษาวิจัยและนวัตกรรวิทยาศาสตร์วิจัยและนวัตกรรมกราบบังคมทูลค่ะ ประธานกลุ่มความร่วมมือ Create Asia i-CREATe 2022 นะคะ แล้วก็เป็นส่วนของอาจารย์ไพรัชค่ะ ฐานะอาจารย์เบิกบุคคลเข้ารับรางวัลค่ะ หลังจากนั้น สมเด็จพระกนิษฐาธิราชเจ้า กรมสมเด็จพระเทพรัตนราชสุดาฯ นะคะ มีพระราชดำรัสเปิดการประชุมค่ะ หลังจากนั้นค่ะ จะเป็นส่วนขององค์ปาฐกนะคะ แสดงปาฐกถาพิเศษ สมเด็จพระกนิษฐาธิราชเจ้า กรมสมเด็จพระเทพรัตนราชสุดาฯ พระราชฐานของที่ระลึกก่องคืปฐกค่ะ ต่อจากนั้นเสด็จออกจากห้อง Auditorium ค่ะ และเสด็จลงไปยังชั้น 1 ที่ห้องแกรนฮอล์ ทรงตัดแถบแพรเปิดนิทรรศการระดับนานาชาติค่ะ ทอดพระเนตรนิทรรศการค่ะ จากนั้นฉายพระฉายาลักษณ์ร่วมกับคณะกรรมการ สวทช. ภาคีกลุ่มความร่วมมือ และผู้ได้รับรางวัลค่ะ จากนั้นเสด็จประทับรถยนต์พระที่นั่งกลับค่ะ</w:t>
      </w:r>
    </w:p>
    <w:p>
      <w:pPr>
        <w:pStyle w:val="BodyText"/>
      </w:pPr>
      <w:r>
        <w:t xml:space="preserve">(ประธาน) ผมถามต่อนิดหนึ่งว่าเราได้ทั้ง 3 ประเด็นนะ เรื่องลงนาม MOU นี่ เราทำอย่างไรนะ</w:t>
      </w:r>
    </w:p>
    <w:p>
      <w:pPr>
        <w:pStyle w:val="BodyText"/>
      </w:pPr>
      <w:r>
        <w:t xml:space="preserve">(เลขานุการ) ค่ะ อาจารย์ค่ะ เรื่องลงนาม MOU น่ะค่ะ จะอยู่ในรายงานความก้าวหน้าโปรแกรมการจัดงาน โดยจัดให้ลงนามวันที่ 9 สิงหาคม เวลา 9 โมงครึ่งถึง 10 โมงช่วงนี้ค่ะ ฟังแล้วงง ๆ ท่านเสด็จวันที่เท่าไร</w:t>
      </w:r>
    </w:p>
    <w:p>
      <w:pPr>
        <w:pStyle w:val="BodyText"/>
      </w:pPr>
      <w:r>
        <w:t xml:space="preserve">(เลขานุการ) ท่านเสด็จวันที่ 10 ค่ะ วันที่ 10 จะเป็นการฉายพระรูป</w:t>
      </w:r>
    </w:p>
    <w:p>
      <w:pPr>
        <w:pStyle w:val="BodyText"/>
      </w:pPr>
      <w:r>
        <w:t xml:space="preserve">(ศ.ดร.ไพรัช) ฉายพระรูปว่าอีกที แต่ว่าจะต้องใส่ให้ได้คือ ทุกที MOU ต้องถามวันทนีย์ว่าที่สิงคโปร์นี่ ท่านฉายพระรูป</w:t>
      </w:r>
    </w:p>
    <w:p>
      <w:pPr>
        <w:pStyle w:val="BodyText"/>
      </w:pPr>
      <w:r>
        <w:t xml:space="preserve">(อาจารย์วันทนีย์) ใช่ไหม วันทนีย์</w:t>
      </w:r>
    </w:p>
    <w:p>
      <w:pPr>
        <w:pStyle w:val="BodyText"/>
      </w:pPr>
      <w:r>
        <w:t xml:space="preserve">(ศ.ดร.ไพรัช) แล้วรอบนี้เราเอาอย่างไร เพราะเรามีผู้แทนจากหลายประเทศใช่ไหม ใช่หรือเปล่าครับ ที่มา MOU ตอนนี้ที่มา On Site จริง ๆ มี 6 รวมทั้งเราค่ะ 6 ประเทศค่ะ ที่มาร่วม On Side นะคะ รอบนั้นจะเป็นการลงนาม ส่งไปลงนามทีหลังค่ะ</w:t>
      </w:r>
    </w:p>
    <w:p>
      <w:pPr>
        <w:pStyle w:val="BodyText"/>
      </w:pPr>
      <w:r>
        <w:t xml:space="preserve">(ศ.ดร. ไพรัช) ครับ ๆ มันมีกี่ประเทศนะครับ ตอนนี้ที่ทั้งหมดที่เราเรากำลังสอบถามไปนี่ 12 ประเทศนะคะ แล้วตอนนี้ตอบกลับมาแล้ว กี่ประเทศ นี่ค่ะ กำหนดการลงนามค่ะ จะจัดวันที่ 9 สิงหาคม 9 โมงครึ่งถึง 10 โมง ณ ห้อง SB 01 ที่อาหน่วยงานที่ลงนามที่ตอบกลับมาแล้วตอนนี้คือ 6 หน่วยงาน 5 ประเทศน่ะค่ะ ก็จะมีส่วนของประเทศจีน 2 หน่วยงาน คือ หมายเลข 1 กับ 6 นะคะ 2. ทางฮ่องกง ทางประเทศไทย ก็คือไต้หวัน อันนี้คือหน่วยงานที่มาลงทะเบียน… ลงนาม ตอบทั้งหมด ตอบกลับมา</w:t>
      </w:r>
    </w:p>
    <w:p>
      <w:pPr>
        <w:pStyle w:val="BodyText"/>
      </w:pPr>
      <w:r>
        <w:t xml:space="preserve">(เลขานุการ) ในส่วนของที่จะลงนามแบบ E-Signature น่ะค่ะ โดยไม่ส่งผู้แทนเข้าร่วมงาน i-CREATe มี 4 หน่วยงานค่ะ ก็คือมีของออสเตรเลีย มีของญี่ปุ่น 2 หน่วยงานแล้วก็มีของ นิวซีแลนด์ ที่เหลืออีก 5 หน่วยงาน 5 ประเทศนี่ค่ะ ก็คือยังไม่มี ยังไม่ตอบกลับบ้าง ยังรอสภาพหน่วยงาน หรือว่ายังรอฝ่ายกฎหมายขององค์กรดูอยู่ค่ะ</w:t>
      </w:r>
    </w:p>
    <w:p>
      <w:pPr>
        <w:pStyle w:val="BodyText"/>
      </w:pPr>
      <w:r>
        <w:t xml:space="preserve">(ศ.ดร. ไพรัช) คือผมปรึกษาหารืออย่างนี้นะ ว่าคือ งาน i-CREATe นี่ เป็นงานท่านโปรดให้จัดงาน อีกไหม แล้วเราก็สร้าง CREATe Asia ขึ้นมา เพราะฉะนั้น ที่เราควรจะทำ ก็คือเรื่องผู้แทนประเทศเหล่านี้นี่ เราจะให้เกียรติเขาอย่างไร เวลาท่านเสด็จมาใช่ไหมครับ ผมมีวิธีหนึ่งตอนที่ทำ MOU เมื่อเราจะลงวันก่อน ถ้าท่านไม่มีเวลา จะมีทางอย่างไรที่จะมาฉายพระรูปกับท่านให้ได้มันทำได้ 2 วิธีนะ ความเห็นผมนะครับ ผมจะคิดไม่ค่อยออก เพราะมันพึ่งหมด ทีแรกเราก็คิดว่าหลังที่ท่านเสร็จแล้วนี่ จะขึ้นไปบนเวทีไหมใช่ไหมครับ เคยพูดไว้อย่างนั้นใช่ไหม ผมเคยพูดไว้อย่างนั้น ฮัลโหล เสนอความเห็น คือ 1 มันควรจะทำถูกไหม 1. มันควรจะทำ ตอนที่เราฉาย คนไทยเยอะแยะน่ะ คนต่างประเทศ ต้องให้เกียรติเขาน่ะ</w:t>
      </w:r>
    </w:p>
    <w:p>
      <w:pPr>
        <w:pStyle w:val="BodyText"/>
      </w:pPr>
      <w:r>
        <w:t xml:space="preserve">(เลขานุการ) อาจารย์คะ เรียนแจ้งแบบนี้ค่ะ ตอนที่เรา… เราลองคุยปรึกษาหารือกันว่า ตอนวันที่ 10 สิงหาคม เวลาที่สมเด็จพระเทพฯ เสด็จน่ะค่ มันจะจัดเวทียากในการที่ Create Asia จะลงนามในวันนั้นน่ะค่ะ เราก็เลย ปรับเปลี่ยนมาจนเป็นว่าถ้าอย่างนั้นเราลงนามก่อนหรือแล้วค่อยมาฉายพระรูปร่วมวันที่ 10 ก็เลยเซตให้เป็นการลงนาม…</w:t>
      </w:r>
    </w:p>
    <w:p>
      <w:pPr>
        <w:pStyle w:val="BodyText"/>
      </w:pPr>
      <w:r>
        <w:t xml:space="preserve">(ศ.ดร.ไพรัช) การลงนามผมไม่ว่าอะไรแล้วครับ พระท่านจะเสด็จไมไ่ด้ จะได้ร่วมฉายพระรูปกับท่านไหมในวันที่เราฉาย</w:t>
      </w:r>
    </w:p>
    <w:p>
      <w:pPr>
        <w:pStyle w:val="BodyText"/>
      </w:pPr>
      <w:r>
        <w:t xml:space="preserve">(เลขานุการ) มีค่ะอาจารย์วันที่ 10 น่ะค่ะ</w:t>
      </w:r>
    </w:p>
    <w:p>
      <w:pPr>
        <w:pStyle w:val="BodyText"/>
      </w:pPr>
      <w:r>
        <w:t xml:space="preserve">(ศ.ดร.ไพรัช) วันที่ 10 ใช่ไหม เขาได้…</w:t>
      </w:r>
    </w:p>
    <w:p>
      <w:pPr>
        <w:pStyle w:val="BodyText"/>
      </w:pPr>
      <w:r>
        <w:t xml:space="preserve">(เลขานุการ) 1 ชุด ที่เรียนแจ้งไปเมื่อกี้น่ะค่ะ ก็ไปถ่ายกับท่านตอนนั้น จัดพิธีแล้วต้องให้เกียรติเขานะ เขามาจากต่างประเทศอันที่ 2 นี่ ที่เคยถามผมว่าอยากให้ ไซมอน หว่อง ได้ถวายอะไรนี่ เราทำอย่างไร</w:t>
      </w:r>
    </w:p>
    <w:p>
      <w:pPr>
        <w:pStyle w:val="BodyText"/>
      </w:pPr>
      <w:r>
        <w:t xml:space="preserve">(อาจารย์วันทนีย์) เราได้เสนอกำหนดการนะคะ ที่ได้กำหนดจากสำนักงานพระราชวัง ก็จะมีกำหนดการที่ทางประธานของ CREATe Asia คือคุณ Simon Wong ทูลเกล้าถวาย</w:t>
      </w:r>
    </w:p>
    <w:p>
      <w:pPr>
        <w:pStyle w:val="BodyText"/>
      </w:pPr>
      <w:r>
        <w:t xml:space="preserve">(ศ.ดร.ไพรัช) อยู่ใช่ไหม</w:t>
      </w:r>
    </w:p>
    <w:p>
      <w:pPr>
        <w:pStyle w:val="BodyText"/>
      </w:pPr>
      <w:r>
        <w:t xml:space="preserve">(อาจารย์วันทนีย์) เดี๋ยวดูสิ ขอดูหน่อย แนนขอดูหน่อย</w:t>
      </w:r>
    </w:p>
    <w:p>
      <w:pPr>
        <w:pStyle w:val="BodyText"/>
      </w:pPr>
      <w:r>
        <w:t xml:space="preserve">(เลขานุการ) ถ้าในกำหนดการ นี่ Simon Wong อยู่นี่แล้วในวังเขาโอเคไหมล่ะ</w:t>
      </w:r>
    </w:p>
    <w:p>
      <w:pPr>
        <w:pStyle w:val="BodyText"/>
      </w:pPr>
      <w:r>
        <w:t xml:space="preserve">(เลขานุการ) ตอบรับมาค่ะ เราจะได้ให้เกียรติ Simon Wong เขาขอมานะ ละเอียดไม่ได้่ว่า ตกลงมีนะ คือตอนนี้ทั้งสภานี่ ท่านจะเสด็จกี่จุดหรืออย่างไร</w:t>
      </w:r>
    </w:p>
    <w:p>
      <w:pPr>
        <w:pStyle w:val="BodyText"/>
      </w:pPr>
      <w:r>
        <w:t xml:space="preserve">(เลขานุการ) ตอนนี้ที่ปรึกษาทางฝ่ายที่การไปเบื้องต้นน่ะค่ะ จะเป็น… น่าจะไม่เกิน 10 จุดค่ะ</w:t>
      </w:r>
    </w:p>
    <w:p>
      <w:pPr>
        <w:pStyle w:val="BodyText"/>
      </w:pPr>
      <w:r>
        <w:t xml:space="preserve">(ประธาน) โอเคไหม ลองอธิบายสิ 10 จุดอะไรบ้าง 1 จุดอะไรบ้าง</w:t>
      </w:r>
    </w:p>
    <w:p>
      <w:pPr>
        <w:pStyle w:val="BodyText"/>
      </w:pPr>
      <w:r>
        <w:t xml:space="preserve">(เลขานุการ) คือถ้า… คือถ้าตามที่ปรึกษาตรงนั้นใช่ไหมหรืออย่างไร</w:t>
      </w:r>
    </w:p>
    <w:p>
      <w:pPr>
        <w:pStyle w:val="BodyText"/>
      </w:pPr>
      <w:r>
        <w:t xml:space="preserve">(เลขานุการ) เดี๋ยวจะขอนัดทางวังประชุมเพื่อคอนเฟิร์มอีกทีค่ะ เตรียมจะหารือกับสำนักพระราชวังค่ะ คือมี 10 จุด ซึ่งจะเป็นผลงานนักศึกษาที่ได้รับรางวัล 2 ประเภทน่ะค่ะ ประเภทล่ะ 3 จุด 3 รางวัล</w:t>
      </w:r>
    </w:p>
    <w:p>
      <w:pPr>
        <w:pStyle w:val="BodyText"/>
      </w:pPr>
      <w:r>
        <w:t xml:space="preserve">(ประธาน) 3 + 3 เป็น 6 ใช่ไหม และอีก 4 เป็น 10 ใช่ไหมครับ</w:t>
      </w:r>
    </w:p>
    <w:p>
      <w:pPr>
        <w:pStyle w:val="BodyText"/>
      </w:pPr>
      <w:r>
        <w:t xml:space="preserve">(เลขานุการ) ก็คือที่แพลนไว้ก็คือผลงานของทางนักเรียนทุนน่ะค่ะ แล้วก็มีส่วนทาง กสทช. แล้วก็เว้นว่างสำรองไว้อยู่ที่ 2 ก็คืออันแรก ก็คือรางวัล 3 รางวัลแรกใช่ไหม 3 รางวัล Bullet แรกนะคะ อันที่ 2 ก็อีก 3 รางวัลใช่ไหม</w:t>
      </w:r>
    </w:p>
    <w:p>
      <w:pPr>
        <w:pStyle w:val="BodyText"/>
      </w:pPr>
      <w:r>
        <w:t xml:space="preserve">(ผู้เข้าร่วมประชุมหญิง) ใช่ค่ะ ใช่ค่ะ</w:t>
      </w:r>
    </w:p>
    <w:p>
      <w:pPr>
        <w:pStyle w:val="BodyText"/>
      </w:pPr>
      <w:r>
        <w:t xml:space="preserve">(ศ.ดร. ไพรัช) ทำไมชื่อมันคล้าย ๆ กันผมอ่านไม่ออก อีกอันเทคโนโลยี และ Bullet</w:t>
      </w:r>
    </w:p>
    <w:p>
      <w:pPr>
        <w:pStyle w:val="BodyText"/>
      </w:pPr>
      <w:r>
        <w:t xml:space="preserve">(เลขานุการ) ผลงานการประกวดเมื่อปี 2565 ค่ะ</w:t>
      </w:r>
    </w:p>
    <w:p>
      <w:pPr>
        <w:pStyle w:val="BodyText"/>
      </w:pPr>
      <w:r>
        <w:t xml:space="preserve">(ประธาน) แล้วตัวนี้ผมถามสิว่าโดยเฉพาะบูลเล็ต 3 เรามีคนต่างชาติไหม</w:t>
      </w:r>
    </w:p>
    <w:p>
      <w:pPr>
        <w:pStyle w:val="BodyText"/>
      </w:pPr>
      <w:r>
        <w:t xml:space="preserve">(เลขานุการ) ไม่มีค่ะอาจารย์ คนต่างชาติจะอยู่ใน Bullet 1 กับ 2 ค่ะ</w:t>
      </w:r>
    </w:p>
    <w:p>
      <w:pPr>
        <w:pStyle w:val="BodyText"/>
      </w:pPr>
      <w:r>
        <w:t xml:space="preserve">(ศ.ดร.ไพรัช) อาจารย์จะมีโอกาสได้ใช่ไหม ไม่แน่ใจ</w:t>
      </w:r>
    </w:p>
    <w:p>
      <w:pPr>
        <w:pStyle w:val="BodyText"/>
      </w:pPr>
      <w:r>
        <w:t xml:space="preserve">(เลขานุการ) ใช่ค่ะ</w:t>
      </w:r>
    </w:p>
    <w:p>
      <w:pPr>
        <w:pStyle w:val="BodyText"/>
      </w:pPr>
      <w:r>
        <w:t xml:space="preserve">(ประธาน) บลูเล็ต 3 นี่มันเป็นคนไทยหมดเลยหรือ เพราะเขาไม่มาหรือ</w:t>
      </w:r>
    </w:p>
    <w:p>
      <w:pPr>
        <w:pStyle w:val="BodyText"/>
      </w:pPr>
      <w:r>
        <w:t xml:space="preserve">(เลขานุการ) เขามันเป็นรางวัลของปีที่แล้วค่ะอาจารย์ ก็เลยคนไทยน่ะค่ะ</w:t>
      </w:r>
    </w:p>
    <w:p>
      <w:pPr>
        <w:pStyle w:val="BodyText"/>
      </w:pPr>
      <w:r>
        <w:t xml:space="preserve">(ศ.ดร.ไพรัช) คนไทย แต่รางวัลปีที่แล้วนี่ มีทั้งไทย ทั้งต่างชาติใช่ไหม</w:t>
      </w:r>
    </w:p>
    <w:p>
      <w:pPr>
        <w:pStyle w:val="BodyText"/>
      </w:pPr>
      <w:r>
        <w:t xml:space="preserve">(ศ.ดร. ไพรัช) แต่ว่าเอาเฉพาะคนไทย ผู้ชนะเลิศการประกวดสิ่งประดิษฐืสำหรับผู้สูงอายุ ระดับนานนาชาติคือผมใจผมอยากให้มีภาพ หวังว่าไอ้ 6 รางวัลแรกจะมีเด็กต่างชาติบ้างนะ ถ้าไทยหมด ก็ภาพมันไม่ดีเลยวันทนีย์กับพวกเราคิดอย่างไร ถามกรรมการหน่อย กรรมการช่วยออกความเห็นสิ</w:t>
      </w:r>
    </w:p>
    <w:p>
      <w:pPr>
        <w:pStyle w:val="BodyText"/>
      </w:pPr>
      <w:r>
        <w:t xml:space="preserve">(อาจารย์วันทนีย์) อาจารย์คะ ตอนนี้มีประเทศไทยส่ง 11 โครงการนะคะ ไต้หวัน 11 ค่ะ ฮ่องกง 4 จีน 2 สิงคโปร์ 2 ที่ส่งเข้ามานะคะ แต่อันนี้คือสำหรับ 2 Bullet แรกใช่ไหมคะ ปี 66 ของ Bullet 3 มีแต่คนไทยหรือคะ เพราะว่าปีที่แล้วต่างชาติไม่ได้ประกวด</w:t>
      </w:r>
    </w:p>
    <w:p>
      <w:pPr>
        <w:pStyle w:val="BodyText"/>
      </w:pPr>
      <w:r>
        <w:t xml:space="preserve">(อาจารย์วันทนีย์) เขาประกวดที่ฮ่องกงค่ะ แต่ปีนี้เราเชิญมารับพระราชทานรางวัลนี่ค่ะ ก็ได้เฉพาะคนไทยล่ะค่ะ ที่มา</w:t>
      </w:r>
    </w:p>
    <w:p>
      <w:pPr>
        <w:pStyle w:val="BodyText"/>
      </w:pPr>
      <w:r>
        <w:t xml:space="preserve">(ประธาน) มันมีต่างชาติได้แต่เขาเดินทางไม่ได้ พูดให้มันชัด</w:t>
      </w:r>
    </w:p>
    <w:p>
      <w:pPr>
        <w:pStyle w:val="BodyText"/>
      </w:pPr>
      <w:r>
        <w:t xml:space="preserve">(ผู้เข้าร่วมประชุมหญิง) อาจจะต้องบอกว่าที่เป็นคนไทยอย่างนี้หรือเปล่า ชื่อมันเหมือนกันเป๊ะเลย มันต่างกัน…</w:t>
      </w:r>
    </w:p>
    <w:p>
      <w:pPr>
        <w:pStyle w:val="BodyText"/>
      </w:pPr>
      <w:r>
        <w:t xml:space="preserve">(ศ.ดร.ไพรัช) ชื่อมันนานาชาติได้อย่างไร มันมีไทย</w:t>
      </w:r>
    </w:p>
    <w:p>
      <w:pPr>
        <w:pStyle w:val="BodyText"/>
      </w:pPr>
      <w:r>
        <w:t xml:space="preserve">(อาจารย์วันทนีย์) ค่ะ เดี๋ยว…</w:t>
      </w:r>
    </w:p>
    <w:p>
      <w:pPr>
        <w:pStyle w:val="BodyText"/>
      </w:pPr>
      <w:r>
        <w:t xml:space="preserve">(ศ.ดร. ไพรัช) คือเจตนาก็คืออยากให้คนไทยที่ได้รางวัล เขาได้รางวัลเด็กไทยก็ได้ถ่ายรูปกับท่าน</w:t>
      </w:r>
    </w:p>
    <w:p>
      <w:pPr>
        <w:pStyle w:val="BodyText"/>
      </w:pPr>
      <w:r>
        <w:t xml:space="preserve">(อาจารย์วันทนีย์) ใช่ค่ะ</w:t>
      </w:r>
    </w:p>
    <w:p>
      <w:pPr>
        <w:pStyle w:val="BodyText"/>
      </w:pPr>
      <w:r>
        <w:t xml:space="preserve">(ประธาน) ท่าจะได้… ท่านคือตอนทุกปีนี่ เวลารับรางวัล เวลารับรางวัลบนเวทีนี่ จะเป็นต่างชาติก็ฉายรูปคู่กับท่านใช่ไหม ตอนรับรางวัลน่ะ</w:t>
      </w:r>
    </w:p>
    <w:p>
      <w:pPr>
        <w:pStyle w:val="BodyText"/>
      </w:pPr>
      <w:r>
        <w:t xml:space="preserve">(ผู้เข้าร่วมประชุมหญิง) ใช่ค่ะ พอเสร็จแล้ว ก็เอาคนไทยมาถ่ายกับท่านอีกทีหนึ่งใช่ไหม เจตนา ตอนนี้ Bullet 3 เจตนาก็คือจะให้เฉพาะคนไทย</w:t>
      </w:r>
    </w:p>
    <w:p>
      <w:pPr>
        <w:pStyle w:val="BodyText"/>
      </w:pPr>
      <w:r>
        <w:t xml:space="preserve">(อาจารย์วันทนีย์) ค่ะ ที่มาได้ค่ะ</w:t>
      </w:r>
    </w:p>
    <w:p>
      <w:pPr>
        <w:pStyle w:val="BodyText"/>
      </w:pPr>
      <w:r>
        <w:t xml:space="preserve">(ประธาน) ช่วยกันคิดต่อนะ ผมยังคิดไม่หมด คือถ้าจริง ๆ แล้วมันเฉพาะคนไทยที่ได้รับรางวัล ไม่ใช่นานาชาติ จะให้ใส่วงเล็บไว้ไหมคะ เฉพาะ</w:t>
      </w:r>
    </w:p>
    <w:p>
      <w:pPr>
        <w:pStyle w:val="BodyText"/>
      </w:pPr>
      <w:r>
        <w:t xml:space="preserve">(ศ.ดร. ไพรัช) มัน Off word ไง คนต่างชาติ คนอื่นทำอย่างไรใช่ไหม นอกจากเชิญแล้ว เชิญแล้วเขาไม่มาอะไรอย่างนี้</w:t>
      </w:r>
    </w:p>
    <w:p>
      <w:pPr>
        <w:pStyle w:val="BodyText"/>
      </w:pPr>
      <w:r>
        <w:t xml:space="preserve">(อาจารย์วันทนีย์) จริง ๆ แล้วคนใน Bullet 3 ตัวรางวัล ไม่รู้เป็นอะไร เป็น Trophy หรืออะไร รับไปแล้วใช่ไหมคะ หรือเขายังไม่ได้ ได้ตัวรางวัลนี่มันอะไรที่ท่านให้นี่ เป็นโล่ เป็นอะไร เป็นประกาศ เป็นโล่ หรือเป็นอะไร แล้วจริง ๆ คน Bullet 3 ได้ไปหรือยัง</w:t>
      </w:r>
    </w:p>
    <w:p>
      <w:pPr>
        <w:pStyle w:val="BodyText"/>
      </w:pPr>
      <w:r>
        <w:t xml:space="preserve">(เลขานุการ) เขาได้จากทางฮ่องกงค่ะ แล้วที่จะให้ท่านพระราชทานนี่ ไม่เหมือนกับที่เขาได้มาแล้ว หรือว่าเหมือนกับไอ้คน 1 คน 2 หรือเปล่าคะ กลุ่ม 1 Bullet 1 กับ 2</w:t>
      </w:r>
    </w:p>
    <w:p>
      <w:pPr>
        <w:pStyle w:val="BodyText"/>
      </w:pPr>
      <w:r>
        <w:t xml:space="preserve">(เลขานุการ) น่าจะเป็นรางวัลชนะเลิศปี 25…ตอบให้ชัดว่ารางวัลนี่ มันเป็นวุฒิบัตรแล้วก็เป็นอะไรนะ เป็นประกาศนียบัตรแล้วก็เป็นเงินที่ทุกที่ที่ให้รางวัลนี่ Bullet 1 กับ Bullet 2 ให้อะไร Bullet 1 กับ bullet 2 ถ้าเป็นโดยรวม จะเป็นโล่ เกียรติบัตรแล้วก็เงินรางวัลค่ะ จะเป็นโล่</w:t>
      </w:r>
    </w:p>
    <w:p>
      <w:pPr>
        <w:pStyle w:val="BodyText"/>
      </w:pPr>
      <w:r>
        <w:t xml:space="preserve">(ศ.ดร.ไพรัช) ที่ถามเขาได้รับไปแล้วที่ฮ่องกงถูกไหม</w:t>
      </w:r>
    </w:p>
    <w:p>
      <w:pPr>
        <w:pStyle w:val="BodyText"/>
      </w:pPr>
      <w:r>
        <w:t xml:space="preserve">(เลขานุการ) ค่ะ</w:t>
      </w:r>
    </w:p>
    <w:p>
      <w:pPr>
        <w:pStyle w:val="BodyText"/>
      </w:pPr>
      <w:r>
        <w:t xml:space="preserve">(ประธาน) วันทนีย์นี่ อยากเอาเด็กไทยมาฉกับท่านเรื่องของเรื่องน่ะ มันเป็นอยู่อย่างนั้น ถูกไหม ตอนนี้เราจะเอาตรงนี้ หรือจะเอาเข้าไปรับอีกไหม เพราะรางวัลมันได้ไปแล้วนี่ แล้วไปรับจากท่านนี่ หรือเอาไปฉายพระรูปกับท่านสักแห่งไหม</w:t>
      </w:r>
    </w:p>
    <w:p>
      <w:pPr>
        <w:pStyle w:val="BodyText"/>
      </w:pPr>
      <w:r>
        <w:t xml:space="preserve">(อาจารย์วันทนีย์) มีใช่ไหม มี Session ฉายพระรูปค่ะ อาจารย์ คุณไม่ต้องไปรับหรอก Bullet 3 น่ะ มันนานาชาติด้วย เพราะฉะนั้น วันทนีย์ก็ไปฉายพระรูปกับท่านก็พอแล้ว</w:t>
      </w:r>
    </w:p>
    <w:p>
      <w:pPr>
        <w:pStyle w:val="BodyText"/>
      </w:pPr>
      <w:r>
        <w:t xml:space="preserve">(อาจารย์วันทนีย์) อันนี้ใช่ไหม</w:t>
      </w:r>
    </w:p>
    <w:p>
      <w:pPr>
        <w:pStyle w:val="BodyText"/>
      </w:pPr>
      <w:r>
        <w:t xml:space="preserve">(เลขานุการ) ก็คือขอ Bullet 3 ต่อเฉพาะส่วนฉายพระรูปนะคะ</w:t>
      </w:r>
    </w:p>
    <w:p>
      <w:pPr>
        <w:pStyle w:val="BodyText"/>
      </w:pPr>
      <w:r>
        <w:t xml:space="preserve">(ศ.ดร.ไพรัช) ก็ไปฉายพระรูปกับท่านตอนไหนที่เราฉาย มี Asai ไปจัดให้ดีตอนนั้นอีกทีดีไหม เขาจะได้ไม่รู้สึกอะไร เอาไหมวันทนีย์ เด็กจะได้ภูมิใจได้ถ่ายกับท่าน ถูกไหม ถูกต้องไหม แอน วันทนีย์ สุดามาส โอเคไหม</w:t>
      </w:r>
    </w:p>
    <w:p>
      <w:pPr>
        <w:pStyle w:val="BodyText"/>
      </w:pPr>
      <w:r>
        <w:t xml:space="preserve">(อาจารย์วันทนีย์) อาจารย์ท่านประธานค่ะ ท่านมุกยกมือค่ะ</w:t>
      </w:r>
    </w:p>
    <w:p>
      <w:pPr>
        <w:pStyle w:val="BodyText"/>
      </w:pPr>
      <w:r>
        <w:t xml:space="preserve">(ศ.ดร.ไพรัช) พูดไปเรื่อยมุกพูดเลย</w:t>
      </w:r>
    </w:p>
    <w:p>
      <w:pPr>
        <w:pStyle w:val="BodyText"/>
      </w:pPr>
      <w:r>
        <w:t xml:space="preserve">(ผู้เข้าร่วมประชุมหญิง) ขออนุญาตท่านประธานค่ะ เห็นด้วยกับท่านประธานนะคะ ว่าตอนที่พระองค์ท่านมอบรางวัลนี่ น่าจะเป็นเฉพาะ Bullet 1 กับ 2 เอาทั้ง 1 Bullet เอาไปฉายพระรูปพร้อมกันน่ะค่ะ ก็จะได้เป็นภาพที่มี International อยู่ด้วยค่ะ</w:t>
      </w:r>
    </w:p>
    <w:p>
      <w:pPr>
        <w:pStyle w:val="BodyText"/>
      </w:pPr>
      <w:r>
        <w:t xml:space="preserve">(อาจารย์วันทนีย์) เป็น 1 ชุดใช่ไหม</w:t>
      </w:r>
    </w:p>
    <w:p>
      <w:pPr>
        <w:pStyle w:val="BodyText"/>
      </w:pPr>
      <w:r>
        <w:t xml:space="preserve">(ผู้เข้าร่วมประชุมหญิง) ค่ะ เดี๋ยวให้ทาง…</w:t>
      </w:r>
    </w:p>
    <w:p>
      <w:pPr>
        <w:pStyle w:val="BodyText"/>
      </w:pPr>
      <w:r>
        <w:t xml:space="preserve">(ประธาน) คืออย่างนี้เราคิดให้รอบคอบนะ ที่ได้รางวัลนี่มันปีนี้ แล้วอันที่ 3 มันเป็นปีที่แล้ว เราจะเอาไปถ่ายรวมกันเลยโอเคไหม เราฟังความเห็น ถ้าโอเคก็โอเค ฮัลโหล คือ 1 อันแรก ก็คือเอา Bullet 3 นี่ออกอันนี้ก่อนโปรแกรมนี้ ชัดเจนนะ ตอนไปฉายพระรูปกับท่านนี่ทุกคนเห็นด้วยอยู่แล้วนะครับ แต่ที่มุกเสนอก็คือ ทั้งปีนี้ ปีก่อนในนั้นหมดเลยดีไหม ภาพมันก็ออกมาเป็นนานาชาติล่ะ ค่ะ ๆ</w:t>
      </w:r>
    </w:p>
    <w:p>
      <w:pPr>
        <w:pStyle w:val="BodyText"/>
      </w:pPr>
      <w:r>
        <w:t xml:space="preserve">(ศ.ดร.ไพรัช) ก็ลักไก่น่ะ ลักไก่ เอาปี 65 ไปรวมกับคนปี 66 คนนี้ชอบลักไก่ ว่าจะทำอย่างไร</w:t>
      </w:r>
    </w:p>
    <w:p>
      <w:pPr>
        <w:pStyle w:val="BodyText"/>
      </w:pPr>
      <w:r>
        <w:t xml:space="preserve">(ผู้เข้าร่วมประชุมหญิง) สุดามาสนิดหนึ่งนะคะอาจารย์ ถามทางทีมงานว่าตอนแรกในการการฉายพระฉายาลักษณ์น่ะค่ะ ที่ท่านฉายร่วมกับการประกวดแข่งขันนี่ ที่เตรียมไว้ ก็คือเอาปี 2565 256 รวมอยู่ในรูปเดียวกันอยู่แล้วใช่หรืออย่างไร คือที่อยู่ใน Setting รวมอยู่แล้วใช่ไหม เป็น 1 รูปที่ถ่ายกับคณะผู้บริหารนี่ ฉายพระรูปร่วมกับผู้ชนะการประกวดของปี 65 และ 66 อะไรอย่างนี้ใช่ไหมคะ</w:t>
      </w:r>
    </w:p>
    <w:p>
      <w:pPr>
        <w:pStyle w:val="BodyText"/>
      </w:pPr>
      <w:r>
        <w:t xml:space="preserve">(เลขานุการ) ค่ะ รวมอยู่ด้วยกันในรูปเดียวค่ะ</w:t>
      </w:r>
    </w:p>
    <w:p>
      <w:pPr>
        <w:pStyle w:val="BodyText"/>
      </w:pPr>
      <w:r>
        <w:t xml:space="preserve">(ประธาน) ก็อาจจะได้นะ ลักไก่นิดหน่อยคือเอา 65 รวมกับ 66</w:t>
      </w:r>
    </w:p>
    <w:p>
      <w:pPr>
        <w:pStyle w:val="BodyText"/>
      </w:pPr>
      <w:r>
        <w:t xml:space="preserve">(ผู้เข้าร่วมประชุมหญิง) ค่ะ ค่ะ แต่คือตอนทำเรื่องขอพระราชานุญาตฉายพระฉายาลักษณ์นี่ คือฉายร่วมกับผู้ชนะเลิศการประกวดปี 65 กับปี 66 ใช่ไหมคะ</w:t>
      </w:r>
    </w:p>
    <w:p>
      <w:pPr>
        <w:pStyle w:val="BodyText"/>
      </w:pPr>
      <w:r>
        <w:t xml:space="preserve">(เลขานุการ) ใช่ค่ะอาจารย์</w:t>
      </w:r>
    </w:p>
    <w:p>
      <w:pPr>
        <w:pStyle w:val="BodyText"/>
      </w:pPr>
      <w:r>
        <w:t xml:space="preserve">(ผู้เข้าร่วมประชุมหญิง) ถ้าอย่างนั้นน่าจะโอเคแล้ว</w:t>
      </w:r>
    </w:p>
    <w:p>
      <w:pPr>
        <w:pStyle w:val="BodyText"/>
      </w:pPr>
      <w:r>
        <w:t xml:space="preserve">(ประธาน) ถ้าอย่างนั้นเรา เอาตรงนี้ เว้นตรงไอ้ที่ฉายพระรูปไหม ผมเมื่อกี้ เมื่อกี้ผม เดี๋ยวผมข้ามไปเร็ว นิทรรศการ เอานิทรรศการให้จบก่อนดีกว่าที่ผ่านมา กลับไปเมื่อกี้ก่อน กลับไปเมื่อกี้ โทษที ร่างกำหนดนี่ คืออย่างนี้นิทรรศการนี่ คือผมเป็นห่วงว่าไม่อยากให้ท่านใช้เวลาตรงนั้นนานเกินไป ถูกไหม ฮัลโหล</w:t>
      </w:r>
    </w:p>
    <w:p>
      <w:pPr>
        <w:pStyle w:val="BodyText"/>
      </w:pPr>
      <w:r>
        <w:t xml:space="preserve">(เลขานุการ) ค่ะ ใช้เวลาตรงไหนนะคะ อาจารย์</w:t>
      </w:r>
    </w:p>
    <w:p>
      <w:pPr>
        <w:pStyle w:val="BodyText"/>
      </w:pPr>
      <w:r>
        <w:t xml:space="preserve">(ศ.ดร. ไพรัช) ก็ตอนที่ท่านเสด็จทอดพระเนตรนิทรรศการมีทั้งหมดกี่จุดนะ มี…</w:t>
      </w:r>
    </w:p>
    <w:p>
      <w:pPr>
        <w:pStyle w:val="BodyText"/>
      </w:pPr>
      <w:r>
        <w:t xml:space="preserve">(เลขานุการ) ที่วางแผนไว้น่ะค่ะ มี 10 จุดค่ะ</w:t>
      </w:r>
    </w:p>
    <w:p>
      <w:pPr>
        <w:pStyle w:val="BodyText"/>
      </w:pPr>
      <w:r>
        <w:t xml:space="preserve">(ศ.ดร.ไพรัช) แล้ว 10 จุดนี่ มันเป็นใครบ้างอะไรบ้างพอรู้ไหม ที่หลัก ๆ</w:t>
      </w:r>
    </w:p>
    <w:p>
      <w:pPr>
        <w:pStyle w:val="BodyText"/>
      </w:pPr>
      <w:r>
        <w:t xml:space="preserve">(เลขานุการ) คือ 6 จุด ก็คือเป็นผลงานนักศึกษาที่ได้รางวัล 2023 ค่ะ</w:t>
      </w:r>
    </w:p>
    <w:p>
      <w:pPr>
        <w:pStyle w:val="BodyText"/>
      </w:pPr>
      <w:r>
        <w:t xml:space="preserve">(ประธาน) โอเค โอเค คือก็ถ้าโชคดี ถ้ามีการเมืองเลถ้ามีเล็กน้อย และมีต่างชาติ ก็น่าจะดูดีนะ ใช่ไหม ฮัลโหล</w:t>
      </w:r>
    </w:p>
    <w:p>
      <w:pPr>
        <w:pStyle w:val="BodyText"/>
      </w:pPr>
      <w:r>
        <w:t xml:space="preserve">(เลขานุการ) ค่ะ ขออนุญาตถามนิดหนึ่งนะคะ ว่าตรงนี้ของปีก่อน ๆ นี้มันมีไหมคะ ที่ปีไหนที่ไม่ได้ครบทุกรางวัล อย่างเช่น ไม่มีผู้ชนะเลิศอะไรอย่างนี้ ก้จะเหลือแค่ 2 แทนที่จะเป็น 3 จะมีผลกับไอ้จำนวนบูธใช่ไหมคะ แล้วมันจะรู้เมื่อไหร่ว่ามันจะมีคนชนะได้รางวัล กี่โครงการนี่</w:t>
      </w:r>
    </w:p>
    <w:p>
      <w:pPr>
        <w:pStyle w:val="BodyText"/>
      </w:pPr>
      <w:r>
        <w:t xml:space="preserve">(เลขานุการ) คือ ไม่เคยมีที่แบบไม่ได้รางวัล ที่ 2 3 เหมือนไม่มีที่ 1 เหมือนไม่เคยมี มีที่ 3 เลย คราวนี้ประกาศผลรางวัลนี่ แพตเทิร์นของเรา เราจะประกาศผลวันที่ 9 สิงหาคม ก็น่าจะเสร็จประมาณ 6 โมงเย็นค่ะอาจารย์</w:t>
      </w:r>
    </w:p>
    <w:p>
      <w:pPr>
        <w:pStyle w:val="BodyText"/>
      </w:pPr>
      <w:r>
        <w:t xml:space="preserve">(อาจารย์วันทนีย์) แต่ยังไม่ประกาศ</w:t>
      </w:r>
    </w:p>
    <w:p>
      <w:pPr>
        <w:pStyle w:val="BodyText"/>
      </w:pPr>
      <w:r>
        <w:t xml:space="preserve">(อาจารย์วันทนีย์) เรายังไม่ประกาศค่ะ เราจะ</w:t>
      </w:r>
    </w:p>
    <w:p>
      <w:pPr>
        <w:pStyle w:val="BodyText"/>
      </w:pPr>
      <w:r>
        <w:t xml:space="preserve">(อาจารย์วันทนีย์) ประเด็นมันจะไม่รบกวนจำนวนบูธใช่ไหม เราเตรียมไว้ 6 บูธ ต้องมีของวางถูกไหม</w:t>
      </w:r>
    </w:p>
    <w:p>
      <w:pPr>
        <w:pStyle w:val="BodyText"/>
      </w:pPr>
      <w:r>
        <w:t xml:space="preserve">(ผู้เข้าร่วมประชุมหญิง) มีครบ 6 นะ</w:t>
      </w:r>
    </w:p>
    <w:p>
      <w:pPr>
        <w:pStyle w:val="BodyText"/>
      </w:pPr>
      <w:r>
        <w:t xml:space="preserve">(เลขานุการ) บูธมันจะต้องมี 6 เขาจะต้องเดินตรวจที่บูธด้วยค่ะ วันที่ 9 ค่ะ แต่ว่าที่จะให้ท่านเสด็จทอดพระเนตรนี่ เฉพาะที่ได้รางวัลใช่ไหมคะ</w:t>
      </w:r>
    </w:p>
    <w:p>
      <w:pPr>
        <w:pStyle w:val="BodyText"/>
      </w:pPr>
      <w:r>
        <w:t xml:space="preserve">(เลขานุการ) ใช่ค่ะ</w:t>
      </w:r>
    </w:p>
    <w:p>
      <w:pPr>
        <w:pStyle w:val="BodyText"/>
      </w:pPr>
      <w:r>
        <w:t xml:space="preserve">(ศ.ดร. ไพรัช) มันก็มีแค่ 6 เท่านั้นล่ะใช่ไหม ผมกำลังคิด แต่คิดไม่ออกว่ามันจะมีอะไรอื่นนอกจากรับรางวัลแล้วมีอะไร ใครคิดไม่ออก คือ 10 จุดก็พอได้แต่ว่าที่ผมคิดไม่ออกก็คือเรื่องของความเป็นนานาชาติน่ะ นึกออกใช่ไหม รวมกับไทยจ๋า</w:t>
      </w:r>
    </w:p>
    <w:p>
      <w:pPr>
        <w:pStyle w:val="BodyText"/>
      </w:pPr>
      <w:r>
        <w:t xml:space="preserve">(ผู้เข้าร่วมประชุมหญิง) ของเด็กต่างชาติด้วนแสดงแล้วก็ที่ได้รับรางวัลน่ะ</w:t>
      </w:r>
    </w:p>
    <w:p>
      <w:pPr>
        <w:pStyle w:val="BodyText"/>
      </w:pPr>
      <w:r>
        <w:t xml:space="preserve">(ศ.ดร. ไพรัช) เพราะว่ามันมีปีหนึ่งที่คนไทยกวาดเกือบหมดน่ะ</w:t>
      </w:r>
    </w:p>
    <w:p>
      <w:pPr>
        <w:pStyle w:val="BodyText"/>
      </w:pPr>
      <w:r>
        <w:t xml:space="preserve">(อาจารย์วันทนีย์) นิทรรศการน่ะค่ะ</w:t>
      </w:r>
    </w:p>
    <w:p>
      <w:pPr>
        <w:pStyle w:val="BodyText"/>
      </w:pPr>
      <w:r>
        <w:t xml:space="preserve">(ศ.ดร.ไพรัช) แล้วอย่างนิทรรศการเราเลือกเฉพาะบูธที่ได้รับรางวัลหรือเปล่า</w:t>
      </w:r>
    </w:p>
    <w:p>
      <w:pPr>
        <w:pStyle w:val="BodyText"/>
      </w:pPr>
      <w:r>
        <w:t xml:space="preserve">(เลขานุการ) ขั้นตอนที่เราเตรียมจัดนิทรรศการน่ะค่ะ สมมติว่ามีผลงานทั้งหมด 40 ผลงาน มันจะถูกวันที่ 9 ถึงวันที่ 11 อยู่แล้วค่ะอาจารย์ เพียงแต่ว่าตอนวันที่ท่านเสด็จน่ะ ตอนที่ท่านเสด็จน่ะ ถ้าเป็นไปตามแพตเทิร์นของงาน NAC ของน่ะค่ะ ทีมนักศึกษาที่จะเขามาประจำที่บูธ ก็จะเฉพาะคนที่ถวายรายงานหรือได้รับรางวัล ซึ่งเบื้องต้น…</w:t>
      </w:r>
    </w:p>
    <w:p>
      <w:pPr>
        <w:pStyle w:val="BodyText"/>
      </w:pPr>
      <w:r>
        <w:t xml:space="preserve">(ประธาน) เอาง่าย ๆ เท่านั้นเฉพาะคนได้รับรางวัลถูกไหม</w:t>
      </w:r>
    </w:p>
    <w:p>
      <w:pPr>
        <w:pStyle w:val="BodyText"/>
      </w:pPr>
      <w:r>
        <w:t xml:space="preserve">(เลขานุการ) ใช่ค่ะ ทั้ง 6 จุดถูกไหม แล้วจะมีใคร ว่าเขาเป็นคนได้รับรางวัล ถูกไหม ทีนี้6 จุดนี่ ไอ้บูธเราก็ไม่รู้มันจัดอย่างไร และ 6 จุดมันอยู่ใกล้กันหรือเปล่าหรือมันกระโดดไปมา</w:t>
      </w:r>
    </w:p>
    <w:p>
      <w:pPr>
        <w:pStyle w:val="BodyText"/>
      </w:pPr>
      <w:r>
        <w:t xml:space="preserve">(ผู้เข้าร่วมประชุมหญิง) ใช่ ตรงนี้ที่กำลังจะถามว่า ที่กำลังจะเกิด 6 โครงการที่ได้รางวัลมันอยู่ห่าง ๆ กระจายกันเยอะ</w:t>
      </w:r>
    </w:p>
    <w:p>
      <w:pPr>
        <w:pStyle w:val="BodyText"/>
      </w:pPr>
      <w:r>
        <w:t xml:space="preserve">(ศ.ดร.ไพรัช) กระจายกันเยอะ กระจายหมดอย่างนี้ แล้วท่านจะเสด็จอย่า</w:t>
      </w:r>
    </w:p>
    <w:p>
      <w:pPr>
        <w:pStyle w:val="BodyText"/>
      </w:pPr>
      <w:r>
        <w:t xml:space="preserve">(อาจารย์วันทนีย์) ตอนนี้อาจารย์เห็นผังบูธไหมคะ</w:t>
      </w:r>
    </w:p>
    <w:p>
      <w:pPr>
        <w:pStyle w:val="BodyText"/>
      </w:pPr>
      <w:r>
        <w:t xml:space="preserve">(ศ.ดร. ไพรัช) เห็นแล้ว ๆ ๆ ลองตอบคำถามสิว่า…</w:t>
      </w:r>
    </w:p>
    <w:p>
      <w:pPr>
        <w:pStyle w:val="BodyText"/>
      </w:pPr>
      <w:r>
        <w:t xml:space="preserve">(อาจารย์วันทนีย์) ถ้าเราสามารถ… ในวันงานเรารู้แล้วตั้งแต่เช้าวันที่ 10 นี่ค่ะ เราสามารถเอาบูธที่ได้รับรางวัลน่ะ ย้ายกันมาเตรียมกันได้ค่ะ ในกลุ่มแรก</w:t>
      </w:r>
    </w:p>
    <w:p>
      <w:pPr>
        <w:pStyle w:val="BodyText"/>
      </w:pPr>
      <w:r>
        <w:t xml:space="preserve">(ศ.ดร.ไพรัช) อันนี้ไอ้ที่เรารู้ก่อนมันเป็นความลับหรือเปล่า หรือไม่เป็นความรับ ประกาศผลน่ะ</w:t>
      </w:r>
    </w:p>
    <w:p>
      <w:pPr>
        <w:pStyle w:val="BodyText"/>
      </w:pPr>
      <w:r>
        <w:t xml:space="preserve">(อาจารย์วันทนีย์) แต่เราก็ต้องบอกเด็กเพราะเด็กต้องเข้ารับรางวัลในช่วงบ่ายน่ะค่ะ</w:t>
      </w:r>
    </w:p>
    <w:p>
      <w:pPr>
        <w:pStyle w:val="BodyText"/>
      </w:pPr>
      <w:r>
        <w:t xml:space="preserve">(อาจารย์วันทนีย์) ตอบคำถามให้ตรงได้ไหม มัน open แล้วใช่ไหม แล้วคนรู้แล้วใช่ไหม ก่อนที่เด็กจะขึ้นเวที เด็กก้ตื่นเต้น ใครได้ไม่ได้</w:t>
      </w:r>
    </w:p>
    <w:p>
      <w:pPr>
        <w:pStyle w:val="BodyText"/>
      </w:pPr>
      <w:r>
        <w:t xml:space="preserve">(อาจารย์วันทนีย์) อ๋อ ค่ะ ๆ</w:t>
      </w:r>
    </w:p>
    <w:p>
      <w:pPr>
        <w:pStyle w:val="BodyText"/>
      </w:pPr>
      <w:r>
        <w:t xml:space="preserve">(ศ.ดร.ไพรัช) คือที่รู้ รู้นอกรอบข่าวรั่ว</w:t>
      </w:r>
    </w:p>
    <w:p>
      <w:pPr>
        <w:pStyle w:val="BodyText"/>
      </w:pPr>
      <w:r>
        <w:t xml:space="preserve">(อาจารย์วันทนีย์) ค่ะ</w:t>
      </w:r>
    </w:p>
    <w:p>
      <w:pPr>
        <w:pStyle w:val="BodyText"/>
      </w:pPr>
      <w:r>
        <w:t xml:space="preserve">(ศ.ดร.ไพรัช) ตอนเช้าที่ท่านเสด็จถึงจะรู้ว่าใครเป็นใครที่ได้</w:t>
      </w:r>
    </w:p>
    <w:p>
      <w:pPr>
        <w:pStyle w:val="BodyText"/>
      </w:pPr>
      <w:r>
        <w:t xml:space="preserve">(ผู้เข้าร่วมประชุมหญิง) เสร็จรอรรอรับน่ะ ใช่ แต่ตอนขึ้นรับรางวัลก็บ่าย แต่ตอนรับรางวัลนี่ ตอนที่รับรางวัลนี่ เด็กก็ไปยืนคอยดูว่าใครจะได้ไม่ได้ ถูกไหม ถูกไหม 6 คนนี่ ถ้าได้ขึ้นเวทีรับนี่ แล้วบูธนี่เราจะมาจัดอย่างไร ถ้าเราจัดก่อนจะเป็นอะไรไหม มันก็ข่าวก็รั่วว่าใครได้รับรางวัลนี่สิ</w:t>
      </w:r>
    </w:p>
    <w:p>
      <w:pPr>
        <w:pStyle w:val="BodyText"/>
      </w:pPr>
      <w:r>
        <w:t xml:space="preserve">(เลขานุการ) อาจารย์คะ ขออนุญาตเรียนแบนี้ได้ไหมคะ ได้ลองปรึกษาผฝ่ายแล้วเตรียมแผนไว้น่ะค่ะ ก็คือว่าวันที่ 9 oี่ พอเราประกวดเสร็จนี่ เราก็จะทราบผล สัก 6 โมงเย็นนี่ เราก็รู้แล้วทีม 1-6 นะ ที่จะต้องรับรางวัลภายในงาน ก็ต้องเตรียมกับทั้ง 6 ทีมว่าคุณจะต้องมาเตรียมซ้อมรับรางวัล แล้วก็นั่งตรงไหน อันนี้เป็นในส่วนของห้อง Aditoraim เบื้องต้นนี่เวลาเราติดผลงานแต่ละทีม เราจะติดตาม ตามสมมติว่ามี 40 ทีม ทีมที่ 1 ถึง 40 ก็จะเรียงเป็น U ไป ทีมที่เขาได้รางวัล มันอาจจะเป็น 1 3 5 7 9 จำกัดบริเวณที่ท่านทอดพระเนตรที่ปรึกษาแต่ละทีมไว้นี่ เราก็อาจจะตต้องย้ายทีมได้ที่รางวัลไปอยู่ตอนต้น 1-6 9 น่ะค่ะ เอาโปสเตอร์อันนี้คือที่เตรียมแผนกับทีมฝ่ายนิทรรศการไว้ค่ะอาจารย์</w:t>
      </w:r>
    </w:p>
    <w:p>
      <w:pPr>
        <w:pStyle w:val="BodyText"/>
      </w:pPr>
      <w:r>
        <w:t xml:space="preserve">(ศ.ดร.ไพรัช) ก็คืออย่างไรเด็กก็รู้แล้ว ว่าเย็นวันที่ 9 ถูกไหม รู้อยู่แล้วใครจะได้ไม่ได้ เพราะต้องเตรียมตัวใช่ไหมครับ</w:t>
      </w:r>
    </w:p>
    <w:p>
      <w:pPr>
        <w:pStyle w:val="BodyText"/>
      </w:pPr>
      <w:r>
        <w:t xml:space="preserve">(เลขานุการ) ค่ะ เบื้องต้นจะบอกเฉพาะที่ 1 2 3 ของประเทศ</w:t>
      </w:r>
    </w:p>
    <w:p>
      <w:pPr>
        <w:pStyle w:val="BodyText"/>
      </w:pPr>
      <w:r>
        <w:t xml:space="preserve">(ศ.ดร. ไพรัช) พอคุณย้ายบูธเขาก็รู้กันหมดแล้วล่ะ ที่เรายังไม่ประกาศ ก็จะมีพวกรางวัลชมเชยอะไรอย่างนี้ค่ะ</w:t>
      </w:r>
    </w:p>
    <w:p>
      <w:pPr>
        <w:pStyle w:val="BodyText"/>
      </w:pPr>
      <w:r>
        <w:t xml:space="preserve">(ประธาน) ที่ผมกำลังจะบอก ก็คือว่าพอเย็นวันที่ 6 นี่ ก็ต้องยอมรับความจริงว่าพวกนี้ต้องได้รับรางวัลแล้วล่ะ ก็จัดเตรียมเขาวันที่ 10 บ่าย ใช่หรือเปล่า</w:t>
      </w:r>
    </w:p>
    <w:p>
      <w:pPr>
        <w:pStyle w:val="BodyText"/>
      </w:pPr>
      <w:r>
        <w:t xml:space="preserve">(เลขานุการ) ใช่ค่ะ</w:t>
      </w:r>
    </w:p>
    <w:p>
      <w:pPr>
        <w:pStyle w:val="BodyText"/>
      </w:pPr>
      <w:r>
        <w:t xml:space="preserve">(ศ.ดร. ไพรัช) ประกาศไม่เป็นทางการ แต่พอย้ายบูธเด็กมันก็รู้แล้วถูกไหม</w:t>
      </w:r>
    </w:p>
    <w:p>
      <w:pPr>
        <w:pStyle w:val="BodyText"/>
      </w:pPr>
      <w:r>
        <w:t xml:space="preserve">(เลขานุการ) ค่ะ</w:t>
      </w:r>
    </w:p>
    <w:p>
      <w:pPr>
        <w:pStyle w:val="BodyText"/>
      </w:pPr>
      <w:r>
        <w:t xml:space="preserve">(ศ.ดร.ไพรัช) ก็ไม่เป็นไรใช่ไหม ไม่เป็นไร ก็ทำไปตามนั้น</w:t>
      </w:r>
    </w:p>
    <w:p>
      <w:pPr>
        <w:pStyle w:val="BodyText"/>
      </w:pPr>
      <w:r>
        <w:t xml:space="preserve">(ผู้เข้าร่วมประชุมหญิง) ก่อนหน้านีที่เคยจัดเป็นอย่างไรคะ เขาลุกขึ้นก่อนหรือเปล่า</w:t>
      </w:r>
    </w:p>
    <w:p>
      <w:pPr>
        <w:pStyle w:val="BodyText"/>
      </w:pPr>
      <w:r>
        <w:t xml:space="preserve">(ศ.ดร. ไพรัช) ตอนก่อนสมัยก่อนนี่ 40 บูธ ท่านเสด็จ 40 บูธเลย ในอดีต แล้วผมเป็นคนนำเสด็จท่านทุกงานก่อนโควิดนะครับ ตอนนี้มันก็ลุ้นกันไป ลุ้นกันมาใช่ไหม แนน แอนเติมอีกที</w:t>
      </w:r>
    </w:p>
    <w:p>
      <w:pPr>
        <w:pStyle w:val="BodyText"/>
      </w:pPr>
      <w:r>
        <w:t xml:space="preserve">(ผู้เข้าร่วมประชุมหญิง) ถ้าในกรณีอย่างนั้น ท่านพระราชทานรางวัลให้หรือเปล่า แล้วเด็กต้องเตรียม</w:t>
      </w:r>
    </w:p>
    <w:p>
      <w:pPr>
        <w:pStyle w:val="BodyText"/>
      </w:pPr>
      <w:r>
        <w:t xml:space="preserve">(ศ.ดร.ไพรัช) เอาอย่างนี้ ฟังผมก่อน พิธีต่างประเทสนี่ มันน้อยกว่าพิธีตามเมืองไทยนะครับนะ พิธีการเมืองนอกเป็นอย่างนี้ เวลาท่านเสด็จนี่ ท่านก็จะเสด็จในหลักนี่ ท่านก็เสด็จอะไรนะ ท่านเสด็จซึ่งในอดีตนะ ท่านเสด็จปุ๊บ ท่านเข้านิทรรศกานิทรรศการนี่ แต่ก่อนมันมีทั้งนิทรรศการบูธการค้า แล้วก็มีบูธของเด็กที่เราเห็นนี่ ส่วนใหญ่ท่านก็จะเสด็จบูตอนนี้มันมี 40 บูธ นี่ เสด็จพร้อมกับเจ้าภาพ ถ้าอยู่ด้วยกันก็ให้ครบ 40 ครบ 40 นี่เรารู้แล้ว ในใจรู้อยู่แล้วใครได้รางวัล มันรู้ในใจอยู่แล้ว เสร็จแล้วท่านก็เบรกพอเบรกปุ๊บตอนค่ำนี่ เรามีการาดินเนอร์ พอพวกนี้ก็ขึ้นรับรางวัลนี่ มันไม่ได้มาจัดบูธเรียงอะไรอย่างที่เรามาจัด ท่านเสด็จ 40</w:t>
      </w:r>
    </w:p>
    <w:p>
      <w:pPr>
        <w:pStyle w:val="BodyText"/>
      </w:pPr>
      <w:r>
        <w:t xml:space="preserve">(ผู้เข้าร่วมประชุมหญิง) หมายความว่าที่เวลาจัดในเมืองไทยก่อนหน้านี้น่ะค่ะ ที่ก่อนจัดในเมืองไทยก่อนหน้านี้ ท่านพระราชทานรางวัลให้แบบอย่างนี้เลยหรือเปล่า</w:t>
      </w:r>
    </w:p>
    <w:p>
      <w:pPr>
        <w:pStyle w:val="BodyText"/>
      </w:pPr>
      <w:r>
        <w:t xml:space="preserve">(ศ.ดร.ไพรัช) ผมจำไม่ได้</w:t>
      </w:r>
    </w:p>
    <w:p>
      <w:pPr>
        <w:pStyle w:val="BodyText"/>
      </w:pPr>
      <w:r>
        <w:t xml:space="preserve">(ผู้เข้าร่วมประชุมหญิง) เด็กรู้ก่อนที่จะขึ้นรับ</w:t>
      </w:r>
    </w:p>
    <w:p>
      <w:pPr>
        <w:pStyle w:val="BodyText"/>
      </w:pPr>
      <w:r>
        <w:t xml:space="preserve">(ประธาน) คือผมว่ามันก็คล้าย ๆ กันน่ะ คือท่านเสด็จนิทรรศการทุกอันเลย แล้วรางวัลนี่ก็รู้ก่อน และพระราชทานรางวัล ถ้าผมไม่ติดนะ ก็เข้าพิธีเหมือนที่เราอ่านโปรแกรมเมื่อกี้ใช่ไหม แอน วันทนีย์</w:t>
      </w:r>
    </w:p>
    <w:p>
      <w:pPr>
        <w:pStyle w:val="BodyText"/>
      </w:pPr>
      <w:r>
        <w:t xml:space="preserve">(ผู้เข้าร่วมประชุมชาย) ใช่ครับ ผมอรรถกร เนื่องจากว่าเมื่อก่อนพระองค์ท่าน เดินชมทุกบูธครับ แล้วตอนเย็นก็จะมีการ่าดินเนอร์ เด็กไปรับรางวัลในดินเนอร์ แต่ว่าจะไม่เหมือนอดก</w:t>
      </w:r>
    </w:p>
    <w:p>
      <w:pPr>
        <w:pStyle w:val="BodyText"/>
      </w:pPr>
      <w:r>
        <w:t xml:space="preserve">(ศ.ดร. ไพรัช) คือบูธนี่มัน Figไป ทีนี้โจทย์แล้วกลับมาตรงนี้ เราจะทำอย่างนั้น ก็ต้องยอมรับความจริงนะ ว่าจะต้องปล่อยให้ข่าวมันรั่วไปว่าพวกนี้จะได้รับรางวัลแล้วมาอยู่จุดนี้ แล้วก็รับรางวัลไป โอเคไหม จะเสียหายไหมถ้าทำอย่างนี้ มันก็ช่วยอะไรไม่ได้ เพราะเราจะให้เดินจากจุดหนึ่ง ไปจุด 10 จุด 15 นี่ถูกไหม เราก็เปลี่ยนวิธีการเราใหม่ ดีไหม ว่าอย่างไร</w:t>
      </w:r>
    </w:p>
    <w:p>
      <w:pPr>
        <w:pStyle w:val="BodyText"/>
      </w:pPr>
      <w:r>
        <w:t xml:space="preserve">(อาจารย์วันทนีย์) ก็คือต้องเป็นอย่างนี้ ไม่อย่างนั้นมันจะกำหนดเส้นทางเสด็จลำบาก</w:t>
      </w:r>
    </w:p>
    <w:p>
      <w:pPr>
        <w:pStyle w:val="BodyText"/>
      </w:pPr>
      <w:r>
        <w:t xml:space="preserve">(ศ.ดร.ไพรัช) ไม่ได้ เรากำหนดไมไ่ด้ เอาเป็นอย่างนั้นนะ ก็ต้องเป็นอย่างนี้ ทีนี้คำถามที่มี คือมันมีแค่ 6 จุด คือผมยังคิดไม่ออกว่าจะมี Excecute อะไรอีกไหมว่าถ้าสมมติมีบูธอะไรที่ท่านเสด็จอีกสัก 4 จุด อยู่ใกล้ ๆ 10 จุดนี่ แล้วให้มันดูมีความเป็น International ต้องทำอย่างไร</w:t>
      </w:r>
    </w:p>
    <w:p>
      <w:pPr>
        <w:pStyle w:val="BodyText"/>
      </w:pPr>
      <w:r>
        <w:t xml:space="preserve">(ผู้เข้าร่วมประชุมชาย) ขออนุญาตอาจารย์ครับ ผมอัฐกรครับ ถ้าที่ทราบจากแอน ได้มีการนำนักศึกษาที่พระองค์ท่านพระราชทานทุนที่ MTU มาจัดแสดงเป็นเกี่ยวกับเรื่องของ… อะไรนะแอน เรื่องของ Moijor caption ทีนี้ก็จะเป็นจุด Hilight จุดหนึ่ง พูดคุยกับน้องเขานี่ โปรเฟสเเสด็จเป็น… เข้าไปในระบบและสแกน แต่ผมไปว่าไม่น่าเป็นไปได้หรอก อาจจะเป็นแบบพระองค์ท่านยืนทอดพระเนตรจำลองคนเดินเขาไป Demo ในระบบ</w:t>
      </w:r>
    </w:p>
    <w:p>
      <w:pPr>
        <w:pStyle w:val="BodyText"/>
      </w:pPr>
      <w:r>
        <w:t xml:space="preserve">(ศ.ดร.ไพรัช) เขาจะยกเครื่องมาเมืองไทยหรือเปล่าครับ</w:t>
      </w:r>
    </w:p>
    <w:p>
      <w:pPr>
        <w:pStyle w:val="BodyText"/>
      </w:pPr>
      <w:r>
        <w:t xml:space="preserve">(ผู้เข้าร่วมประชุมชาย) ใช่ครับ ยกมาเมืองไทยครับ เครื่องทำอะไรนะ</w:t>
      </w:r>
    </w:p>
    <w:p>
      <w:pPr>
        <w:pStyle w:val="BodyText"/>
      </w:pPr>
      <w:r>
        <w:t xml:space="preserve">(ผู้เข้าร่วมประชุมชาย) เป็นอุปที่คล้าย ๆ กับ Motion Capture ซึ่งในอดีตต้องใช้อุปกรณ์เยอะแยะมากมาย แต่น้องเขาจะใช้กล้อง 8 ตัวนะครับ เป็นกล้อง เพื่อจะใช้มอนิเตอร์ของผู้ป่วยนะครับ เพื่อดูว่าการเคลื่อนไหวเป็นอย่างไร</w:t>
      </w:r>
    </w:p>
    <w:p>
      <w:pPr>
        <w:pStyle w:val="BodyText"/>
      </w:pPr>
      <w:r>
        <w:t xml:space="preserve">(ศ.ดร. ไพรัช) ผมว่าเสนออย่างนี้ไหม คนไทย มีรับรางวัล 6 จุด แล้วเรามีประเทศต่าง ๆ มาร่วมงานกี่ประเทศ 4 ประเทศนี่ จากบูธนี่กี่ประเทศ</w:t>
      </w:r>
    </w:p>
    <w:p>
      <w:pPr>
        <w:pStyle w:val="BodyText"/>
      </w:pPr>
      <w:r>
        <w:t xml:space="preserve">(อาจารย์วันทนีย์) นอกนั้นก็เป็นบูธเด็กค่ะ</w:t>
      </w:r>
    </w:p>
    <w:p>
      <w:pPr>
        <w:pStyle w:val="BodyText"/>
      </w:pPr>
      <w:r>
        <w:t xml:space="preserve">(ศ.ดร. ไพรัช) ตอบคำถามผม อย่าตอบนอกคำถามผมที่มางาน มีกี่ประเทศที่มาร่วมจัดงานไอ้บูธน่ะ มันมีกี่ประเทศ</w:t>
      </w:r>
    </w:p>
    <w:p>
      <w:pPr>
        <w:pStyle w:val="BodyText"/>
      </w:pPr>
      <w:r>
        <w:t xml:space="preserve">(เลขานุการ) ถ้านับรวมทั้งหมดใน Exhibition น่ะค่ะ จะมีบูธของทั้งหมดประมาณ 5 ประเทศค่ะ ไทย จีน ฮ่องกง สิงคโปร์ ไต้หวัน ค่ะ ขอฟังความเห็นหน่อยนะ สมมติถ้าเราบอกนี่เลือกได้เปอร์เซ็นเจติมาแล้วเอามาจัดเป็น 4 ก็จะได้ 11 ถูกไหมฮัลโหล</w:t>
      </w:r>
    </w:p>
    <w:p>
      <w:pPr>
        <w:pStyle w:val="BodyText"/>
      </w:pPr>
      <w:r>
        <w:t xml:space="preserve">(อาจารย์วันทนีย์) อาจารย์หมายถึงบูธเด็กหรือบูธหน่วยงานคะ</w:t>
      </w:r>
    </w:p>
    <w:p>
      <w:pPr>
        <w:pStyle w:val="BodyText"/>
      </w:pPr>
      <w:r>
        <w:t xml:space="preserve">(ศ.ดร. ไพรัช) มันก็มีแต่เด็กไม่ใช่หรือ ที่เขาสนใจ ที่ทำเรื่องของนวัตกรรมนี่ ที่เรียง ๆ อยู่บนนี้</w:t>
      </w:r>
    </w:p>
    <w:p>
      <w:pPr>
        <w:pStyle w:val="BodyText"/>
      </w:pPr>
      <w:r>
        <w:t xml:space="preserve">(อาจารย์วันทนีย์) ค่ะ บูธเด็ก</w:t>
      </w:r>
    </w:p>
    <w:p>
      <w:pPr>
        <w:pStyle w:val="BodyText"/>
      </w:pPr>
      <w:r>
        <w:t xml:space="preserve">(ประธาน) บูธเด็ก เราสนใจเด็ก หมายความอย่างไร บูธหน่วยงานคือหมายถึงใคร</w:t>
      </w:r>
    </w:p>
    <w:p>
      <w:pPr>
        <w:pStyle w:val="BodyText"/>
      </w:pPr>
      <w:r>
        <w:t xml:space="preserve">(อาจารย์วันทนีย์) นี่ ก็จะมี 1. มาจากของนันยางนะคะ โปรเฟสเซอร์อัง แล้วบูธที่อาจารย์ของให้ Start Up สำเร็จมาตรงวง ๆ สีเขียวนี่ค่ะ ก็จะมีกี่ StartUp นะ นะคะ ค่ะ</w:t>
      </w:r>
    </w:p>
    <w:p>
      <w:pPr>
        <w:pStyle w:val="BodyText"/>
      </w:pPr>
      <w:r>
        <w:t xml:space="preserve">(ศ.ดร.ไพรัช) ใครที่ไม่ได้พูดช่วยปิดไมค์หน่อยได้ไหมครับ มันมีเสียงแทรกซ้อน เพราะมันมีเสีงแทรกซ้อน ปิดไมค์อธิบายต่อวันทนีย์อธิบายต่อ</w:t>
      </w:r>
    </w:p>
    <w:p>
      <w:pPr>
        <w:pStyle w:val="BodyText"/>
      </w:pPr>
      <w:r>
        <w:t xml:space="preserve">(อาจารย์วันทนีย์) ค่ะ ๆ ก็มีบูธ กสทช. อีก 1 บูธค่ะ เพราะฉะนั้นนอกจากเด็ก 40 บูธเล็กนี่ ก็จะมีบูธใหญ่ก็คือ 1. มาจากสิงคโปร์แล้วก็มี 6 บริษัท Start Upของ i-CREATe ตรงเขียว ๆ ตรงนั้นจะเป็นบูธ กสทช. ค่ะ</w:t>
      </w:r>
    </w:p>
    <w:p>
      <w:pPr>
        <w:pStyle w:val="BodyText"/>
      </w:pPr>
      <w:r>
        <w:t xml:space="preserve">(ศ.ดร.ไพรัช) ช่วยกันคิด ผมเป็นห่วง ผมกลัวมันจะไทยจ๋ามาก จำนวนไว้นิด ถ้าเรามี 6 นี่ 6 แล้วได้รับรางวัลนี่ คนไทยทำ Startup มีกี่รายนะ ฟังไม่ทัน</w:t>
      </w:r>
    </w:p>
    <w:p>
      <w:pPr>
        <w:pStyle w:val="BodyText"/>
      </w:pPr>
      <w:r>
        <w:t xml:space="preserve">(ผู้เข้าร่วมประชุมหญิง) 6 ค่ะ</w:t>
      </w:r>
    </w:p>
    <w:p>
      <w:pPr>
        <w:pStyle w:val="BodyText"/>
      </w:pPr>
      <w:r>
        <w:t xml:space="preserve">(ประธาน) 6+ 6 ก็ 12 แล้วถูกไหม มันก็เกินไปแล้ว คนไทยมีตั้ง 12 รายเชียวหรือ ที่ไปทำ Sart Up ไ</w:t>
      </w:r>
    </w:p>
    <w:p>
      <w:pPr>
        <w:pStyle w:val="BodyText"/>
      </w:pPr>
      <w:r>
        <w:t xml:space="preserve">(อาจารย์วันทนีย์) 6 ค่ะ อาจารย์</w:t>
      </w:r>
    </w:p>
    <w:p>
      <w:pPr>
        <w:pStyle w:val="BodyText"/>
      </w:pPr>
      <w:r>
        <w:t xml:space="preserve">(ศ.ดร. ไพรัช) ก็คิดว่าทีแรกจะให้ไปจัดไอ้ WorkShop จะให้ไปจัด WorkShop ในวังเขาให้เรากี่จุดน่ะ</w:t>
      </w:r>
    </w:p>
    <w:p>
      <w:pPr>
        <w:pStyle w:val="BodyText"/>
      </w:pPr>
      <w:r>
        <w:t xml:space="preserve">(เลขานุการ) ในวังเรายังไมไ่ตอบมาว่าให้กี่จุดแต่ที่เรียนแจ้งว่า 10 นี่ อ้างอิงจากแพลตเทิร์นจากของงาน NAC น่ะค่ะ ก็เลยจะเตรียมไว้สัก 10 จุดค่ะ</w:t>
      </w:r>
    </w:p>
    <w:p>
      <w:pPr>
        <w:pStyle w:val="BodyText"/>
      </w:pPr>
      <w:r>
        <w:t xml:space="preserve">(ศ.ดร.ไพรัช) เราก็คือระวังอย่าให้ท่านเหนื่อยมากไป ก็ลำบาก คือรับรางวัลอย่างไรก็คือต้อง 6 จุดใช่ไหม</w:t>
      </w:r>
    </w:p>
    <w:p>
      <w:pPr>
        <w:pStyle w:val="BodyText"/>
      </w:pPr>
      <w:r>
        <w:t xml:space="preserve">(เลขานุการ) ค่ะ</w:t>
      </w:r>
    </w:p>
    <w:p>
      <w:pPr>
        <w:pStyle w:val="BodyText"/>
      </w:pPr>
      <w:r>
        <w:t xml:space="preserve">(ศ.ดร.ไพรัช) ผมอยากได้ภาพว่ามีผู้แทนประเทสต่าง ๆ มาต่อด้วยจะได้ไหม นึกไม่ออก เพราะว่าเขาก็ไม่มีโอกาสได้ถวายงานท่านใช่ไหม ลองคิดไปเรื่อย ๆ ก่อนนะ อาจารย์วันทนีย์ว่ามี 5 ใช่ไหมครับ ประเทศที่… เป็น 5 ค่ะ</w:t>
      </w:r>
    </w:p>
    <w:p>
      <w:pPr>
        <w:pStyle w:val="BodyText"/>
      </w:pPr>
      <w:r>
        <w:t xml:space="preserve">(อาจารย์วันทนีย์) 5 ประเทศค่ะ</w:t>
      </w:r>
    </w:p>
    <w:p>
      <w:pPr>
        <w:pStyle w:val="BodyText"/>
      </w:pPr>
      <w:r>
        <w:t xml:space="preserve">(ศ.ดร. ไพรัช) มีวิธีคิดอีกแบบหนึ่ง ว่าคนที่ได้รับรางวัลแล้ว แล้วแทนประเทศนั้น ประเทศนี้ที่ได้รับรางวัลก็ได้ เราขอประเทศที่ไม่ได้รับรางวัลนี่ แล้วพรีเซนต์ที่เหลือไหวไหม นี่แสดงความคิดเห็นนะ เพื่อความเป็น international คิดอย่างไร มุกคิดอย่างไรนะครับ ไม่แน่ใจ เชิญครับ เชิญครับ แว่น ใครยกมือครับ แว่นหรือเปล่า ใครยกมือพูดไปเลยครับ สวัสดีค่ะท่านอาจารย์ค่ะขออนุญาตค่ะ คือ อีกรูปแบบหนึ่งขออนุญาตเรียนสอบถามว่า ถ้าเกิดการเยี่ยมชมของพระองค์ท่าน่ะค่ะ ลักษณะรถกอล์ฟถ้าไม่ใช่เดินนะคะ ถ้าพื้นที่จัดจะจริง ๆ เราไม่อยาก… เราเสนออีกรูปแบบหนึ่งนะคะ ไม่ต้องย้ายบูธ ก็คือว่าทีมที่ได้ที่ 1 หรืออะไรอย่างนี้ เราไม่ได้แบบ ถ้ามีโอกาสไปรับรางวัลที่ในห้อง Conference อยู่แล้ว บูธตรงนี้เราใช้เป็น ของแต่ละมันมีทั้งหมด 5 ประเทศ 6 ประเทศนี่นะคะ เราอาจจะเลือกประเทศละ 2 บูกรรมการนะคะ เป็นคน Recommend ของประเทศนั้น ๆ เป็นคนเสนอก็ได้ว่า หรือ 1 บูธก็ได้ของแต่ละประเทศเป็นตรงไหน จริง ๆ มองอย่างนี้ค่ะ นักเรียนทั้งหลายที่มา จริง ๆ อาชมพระบารมีของท่านด้วย จริง ๆ ถ้าจะมีกองบูธอยู่ด้านหน้า แล้วนิสิตเฉพาะตรงนั้นน่ะค่ะ จะเป็นการที่บอกว่าดูเหมือนอีกหลาย ๆ ทีมไม่ได้เฝ้ารับเสด็จ ก็เลยอยากใช้วิธีกระจายไปแล้วก็เลือกตัวแทนมา ซึ่งจะได้รางวัลหรือไม่ได้รางวัลก็ได้ค่ะ แต่ว่าดูผลงาน ที่น่าสนใจ ก็ทูลเชิญท่านแวะชมจุดต่าง ๆ น่ะค่ะ ก็ขออนุญาตเสนออีกแนวหนึ่งนะคะ ไม่ทั้งหมดมากองไว้ข้างหน้าค่ะ</w:t>
      </w:r>
    </w:p>
    <w:p>
      <w:pPr>
        <w:pStyle w:val="BodyText"/>
      </w:pPr>
      <w:r>
        <w:t xml:space="preserve">(ศ.ดร. ไพรัช) คือผมคิดว่าในวังคงไม่ชอบน่ะ ผมคิดว่าอย่างนั้นนะ ไม่รู้นะ ผมก็ไม่แน่ใจ เราจะประชุมกับเขาอีกเมื่อไหร่</w:t>
      </w:r>
    </w:p>
    <w:p>
      <w:pPr>
        <w:pStyle w:val="BodyText"/>
      </w:pPr>
      <w:r>
        <w:t xml:space="preserve">(เลขานุการ) ยังไมไ่ด้ประชุมค่ะ กำลังจะทำหนังสือไปค่ะ น่าจะอาทิตย์นี้ ได้ประชุมน่ะค่ะ อาจารย์</w:t>
      </w:r>
    </w:p>
    <w:p>
      <w:pPr>
        <w:pStyle w:val="BodyText"/>
      </w:pPr>
      <w:r>
        <w:t xml:space="preserve">(ศ.ดร.ไพรัช) ผมว่าเราตัดสินใจไปเลยดีกว่าผมเสนอแนวคิดนะ พวกที่ได้รับรางวัล สมมติมีประเทศไทยแล้ว สมมติว่าได้รับ 6 แล้วมีอีก 5 หรือ 6 นี่ ที่เหลือเอาเปอร์เซ็นต์เจติเอาแต่ละประเทศเข้ามาหน่อยไหม ถ้าไม่เห็นด้วยก็แย้งได้นะครับ เพื่อให้เห็นมีความเป็นนานาชาติ ทีนี้อ้อมคิดว่าอย่างไร อ้อมคิดว่าอย่างไร</w:t>
      </w:r>
    </w:p>
    <w:p>
      <w:pPr>
        <w:pStyle w:val="BodyText"/>
      </w:pPr>
      <w:r>
        <w:t xml:space="preserve">(ผู้เข้าร่วมประชุมหญิง) ค่ะ ตรงนั้นนี่ กว่าจะรู้คือมันกว่าจะรู้คือเย็นวันที่ 9 ใช่ไหมคะ เย็นวันที่ 9 ว่าไอ้ 6 โครงการนี่มี…</w:t>
      </w:r>
    </w:p>
    <w:p>
      <w:pPr>
        <w:pStyle w:val="BodyText"/>
      </w:pPr>
      <w:r>
        <w:t xml:space="preserve">(ศ.ดร.ไพรัช) อะไรบ้าง</w:t>
      </w:r>
    </w:p>
    <w:p>
      <w:pPr>
        <w:pStyle w:val="BodyText"/>
      </w:pPr>
      <w:r>
        <w:t xml:space="preserve">(ผู้เข้าร่วมประชุมหญิง) ทีนี้ สมมติว่ามี 2 ประเทศก็ต้องไปดูว่าอีก 3 ประเทศที่เหลือนี่ บูธเขาอยู่ตรงไหนน่ะ เราต้อง A ใหม่ อะไรหรือเปล่า</w:t>
      </w:r>
    </w:p>
    <w:p>
      <w:pPr>
        <w:pStyle w:val="BodyText"/>
      </w:pPr>
      <w:r>
        <w:t xml:space="preserve">(ศ.ดร.ไพรัช) ถูกต้อง</w:t>
      </w:r>
    </w:p>
    <w:p>
      <w:pPr>
        <w:pStyle w:val="BodyText"/>
      </w:pPr>
      <w:r>
        <w:t xml:space="preserve">(ผู้เข้าร่วมประชุมหญิง) พอท่านเสด็จมันจะได้ Compack อยู่ในบริวณ</w:t>
      </w:r>
    </w:p>
    <w:p>
      <w:pPr>
        <w:pStyle w:val="BodyText"/>
      </w:pPr>
      <w:r>
        <w:t xml:space="preserve">(ศ.ดร. ไพรัช) ถูกต้องคือต้องย้ายมา ถ้ามาก็ต้องย้ายมา ต้องย้ายมาเพื่อให้เขาทราบ</w:t>
      </w:r>
    </w:p>
    <w:p>
      <w:pPr>
        <w:pStyle w:val="BodyText"/>
      </w:pPr>
      <w:r>
        <w:t xml:space="preserve">(ผู้เข้าร่วมประชุมหญิง) กับว่า บูธที่เขาเตรียม ๆ โปสเตอร์มันอาจจะย้ายง่าย แต่คือสมมติของสิงคโปร์มาเท่าไรนี่ ไอ้เขามันย้ายง่ายหรือเปล่าคะ</w:t>
      </w:r>
    </w:p>
    <w:p>
      <w:pPr>
        <w:pStyle w:val="BodyText"/>
      </w:pPr>
      <w:r>
        <w:t xml:space="preserve">(ศ.ดร.ไพรัช) เอาอย่างนี้ดีไหม ให้ประเทศเขาไปตัดสินใจ คุยกับเขาล่วงหน้าได้ไหม มันมีเหตุการณ์อย่างนี้ ได้ไหม คือให้เขาไปจัดการได้ไหม ให้เขาไปย้ายกันเอง</w:t>
      </w:r>
    </w:p>
    <w:p>
      <w:pPr>
        <w:pStyle w:val="BodyText"/>
      </w:pPr>
      <w:r>
        <w:t xml:space="preserve">(ผู้เข้าร่วมประชุมหญิง) นี่ค่ะ ก็คือเราไม่รู้ว่าไอ้การย้ายนี่ ไอ้สิ่งที่เขาเตรียมมาเคลื่อนย้ายได้ไหม</w:t>
      </w:r>
    </w:p>
    <w:p>
      <w:pPr>
        <w:pStyle w:val="BodyText"/>
      </w:pPr>
      <w:r>
        <w:t xml:space="preserve">(ศ.ดร. ไพรัช) คืออย่างนี้บางบูธที่เคยไปชมนี่ บางบูธก็จะย้ายง่าย ส่วนใหญ่ก็จะย้ายง่าย ไม่มีอะไร มีโปสเตอร์ สิ่งประดิษฐ์ เอาอะไรมา เยอะแยะหมด</w:t>
      </w:r>
    </w:p>
    <w:p>
      <w:pPr>
        <w:pStyle w:val="BodyText"/>
      </w:pPr>
      <w:r>
        <w:t xml:space="preserve">(ผู้เข้าร่วมประชุมหญิง) ของเด็ฏไม่ค่อยห่วง จะค่อนข้างแบบมันก็เป็นโครงการเขามีโปสเตอร์มันย้ายไม่ยาก แต่ว่าของหน่วยงาน…</w:t>
      </w:r>
    </w:p>
    <w:p>
      <w:pPr>
        <w:pStyle w:val="BodyText"/>
      </w:pPr>
      <w:r>
        <w:t xml:space="preserve">(ศ.ดร.ไพรัช) เอาทีละอันก่อนไหมครับ ของเด็กแล้วนี่ ผมว่าเด็กนี่จะไฮท์ไลต์ถ้าได้นี่ คิดว่ามันจะได้สักกี่ประเทศไม่รู้ ลองเราตรงนี้ดูก่อน เวิร์สเคส ก็คือรางวัล 6 บวกอีก 5 ประเทศ อย่างน้อยน่าจะได้สัก 4 ก็ได้ 10 จุด เอาอย่างนี้ก่อนนะ Startup ไอ้ตรงสีเขียวนี่ วันทนีย์ว่าเท่าไรนะ 6 หรือ</w:t>
      </w:r>
    </w:p>
    <w:p>
      <w:pPr>
        <w:pStyle w:val="BodyText"/>
      </w:pPr>
      <w:r>
        <w:t xml:space="preserve">(อาจารย์วันทนีย์) 6 ค่ะ</w:t>
      </w:r>
    </w:p>
    <w:p>
      <w:pPr>
        <w:pStyle w:val="BodyText"/>
      </w:pPr>
      <w:r>
        <w:t xml:space="preserve">(ศ.ดร.ไพรัช) แล้วมันเก่งทั้ง 6 อันเลยหรือ</w:t>
      </w:r>
    </w:p>
    <w:p>
      <w:pPr>
        <w:pStyle w:val="BodyText"/>
      </w:pPr>
      <w:r>
        <w:t xml:space="preserve">(ผู้เข้าร่วมประชุมหญิง) เลือกได้ค่ะอาจารย์</w:t>
      </w:r>
    </w:p>
    <w:p>
      <w:pPr>
        <w:pStyle w:val="BodyText"/>
      </w:pPr>
      <w:r>
        <w:t xml:space="preserve">(ศ.ดร. ไพรัช) ไม่รู้สิ คือถ้าสมมติว่าเรียนในวังว่า มี 10 จุด อีก 6 แล้ว กสทช. อีกจุดหนึ่งใช่ไหมที่อยากได้</w:t>
      </w:r>
    </w:p>
    <w:p>
      <w:pPr>
        <w:pStyle w:val="BodyText"/>
      </w:pPr>
      <w:r>
        <w:t xml:space="preserve">(ผู้เข้าร่วมประชุมหญิง) อังด้วยค่ะอาจารย์ ก็ให้อังไปอยู่ไอ้ตรงนั้นน่ะ</w:t>
      </w:r>
    </w:p>
    <w:p>
      <w:pPr>
        <w:pStyle w:val="BodyText"/>
      </w:pPr>
      <w:r>
        <w:t xml:space="preserve">(อาจารย์วันทนีย์) เนื่องจากว่าต้อง setup ต้องเว้นระยะให้หน่อยหนึ่ง เขาจะอยู่ตรงช่องตรงกลางสีน้ำตาลค่ะ</w:t>
      </w:r>
    </w:p>
    <w:p>
      <w:pPr>
        <w:pStyle w:val="BodyText"/>
      </w:pPr>
      <w:r>
        <w:t xml:space="preserve">(เลขานุการ)อาจารย์ขา ขอรองประธานฝ่ายนิทรรศการอธิบายนิดหนึ่งนะคะ เผื่อจะเห็นภาพเพื่อมาขึ้นนะคะ เมื่อกี้เห็นยกมือค่ะ</w:t>
      </w:r>
    </w:p>
    <w:p>
      <w:pPr>
        <w:pStyle w:val="BodyText"/>
      </w:pPr>
      <w:r>
        <w:t xml:space="preserve">(ผู้เข้าร่วมประชุมชาย) ได้ครับ พอดีเดี๋ยวผมขออนุญาตแชร์ ตัวนี้ พอดีฟังทางอาจารย์ไพรัช อาจารย์สุดามาส และทางกรรมการหลาย ๆ ท่านนะครับ เมื่อกี้ก็เลยลองทำดูนะครับ ก็จะเป็นลักษณะ… อันนี้นะครับ ก็คือถ้าปกติก็จะเป็นคล้าย ๆ งาน NAC นะครับ งาน NAC นี่เราจะใช้เต็มพื้นที่นะคะ แต่ว่าทางของ i-CREATe เองนี่ เราจะใช้อยู่ประมาณ 2 ล็อกนะครับ ส่วนสีเขียวที่เห็นจะเป็นโซนที่ทานอาหารกลางวันของเด็ก ตรงนี้เราจะปิดกัน ในการเสด็จพระราชดำเนินของกรมสมเด็จพระกนิษฐา ก็จะเป็นลักษณะของ ก็จะเป็นลักษณะอย่างนี้ แล้วอย่างที่เมื่อกี้นี้ที่อาจารย์ไพรัชบอกนะครับ ว่าเราจะมีการดำเนินการอย่างไร ถ้าเราจะมีการนำตัวของเด็กที่ชนะอยู่ประปรายนะครับ เราไม่รู้ว่าเป็นอันไหน อัน… อันแบบนี้ คือ ภาวะปกตินะครับ คือ ภาวะปกติที่เราไม่รู้ว่าบูธไหนจะชนะ ทำบูธนี้อาจจะชนะ บูธนี้อาจจะชนะเลิศ อย่างนี้นะครับ ถ้าเป็นลักษณะอย่างนั้นท่านก็จะพระราชดำเนินตามนี้ สีดำนะครับ แต่ถ้าเกิดในกรณีที่จะต้องกรุ๊ปรวมผลงานเราก็จะนะครับ เราก็ต้องทำการ Move นะครับ จุดต่าง ๆ ให้มาอยู่ในระแวงเดียวกัน จุดนี้จะเป็นยนักเรียนทุนจากที่พี่นกอรรถกรบอกนะครับ ว่าจะเป็น motion capture ก็ต้องใช้พื้นที่ประมาณ 5-10 ตรงไหนครับอาจารย์</w:t>
      </w:r>
    </w:p>
    <w:p>
      <w:pPr>
        <w:pStyle w:val="BodyText"/>
      </w:pPr>
      <w:r>
        <w:t xml:space="preserve">(ผู้เข้าร่วมประชุมหญิง) ตรง… เป็น 22 ค่ะ</w:t>
      </w:r>
    </w:p>
    <w:p>
      <w:pPr>
        <w:pStyle w:val="BodyText"/>
      </w:pPr>
      <w:r>
        <w:t xml:space="preserve">(ผู้เข้าร่วมประชุมชาย) นี่ครับ ตรงนี้จะเป็น motion capture จะมีกล้องจับการเคลื่อนไหววางไว้ แล้วท่านจะทอดพระเนตรอยู่บริเวณด้านหน้า อาจจะให้ทางผู้ที่มาจัดแสดงนิทรรศการมองไปเห็นว่าลักษณะท่าทางของผู้สาธิตนี่ แล้วภาพออกมาเป็นเป็นลักษณะไหนนี่ จะดูได้จากตรงนี้ หลังจากนั้นท่านก็จะเสด็จพระราชดำเนินมาทางนะครับ ก็จะผ่านไอ้ตัวของที่อาจารย์วันทนีย์บอกหรืออะไรพวกนี้ ก็จะสามารถเป็นจุดพวกนี้ได้นะครับ เป็นจุดตรงนี้ได้นะครับ แล้วก็ตัวของ Start Up ที่น่าสนใจเราสามารถปรับตัว startup ที่จะถวายรายงานให้มารับนะครับ ให้มารับ เพื่อที่จะทอดพระเนตร ตรงบริเวณนี้ก็ได้ครับ หลังจากนั้นท่านก็เสด็จมาที่บูธ กสทช. นะครับ ก็คือบูธนี้เราก็จะมาที่จุดฉายพระรูป หลังฉายพระรูปเสร็จ ก็พระราชดำเนินออกนะครับ เสด็จกลับนะครับ ตอนนี้มีปัญหาเดียวนะคัรบ กรณีที่เรา Grouping รวมนะครับ ทีนี้เด็กที่ชนะเลิศทั้งหมด ก็จะมีปัญหาทั้งหมดอยู่ปัญหาเดียว ก็คือในการ Move เด็กจากห้องประชุมข้างบน ตอนท่านเสด็จออกนะครับ ก็คือตอนที่ท่านเสด็จพระราชดำเนินจากชั้น 3 ลงมาที่ทางลิฟต์มาที่ Hall นี่นะครับ เพราะฉะนั้น จุดนี้ครับ จุดของเด็กที่ต้องมาถวายรายงานตรงนี้ครับ มันจะมีปัญหาตรงที่เด็ก เด็กที่ได้รจะไม่สามารถที่จะลงมาทัน ลงมาทันของสมเด็จพระกนิษฐาฯลิฟต์ตัวนี้ก็จะปิดทั้งหมด</w:t>
      </w:r>
    </w:p>
    <w:p>
      <w:pPr>
        <w:pStyle w:val="BodyText"/>
      </w:pPr>
      <w:r>
        <w:t xml:space="preserve">(ศ.ดร.ไพรัช) ไม่เป็นอะไร อันนีเกกก็คือโชว์ถวายท่านอันอื่นก่อนก็ได้ แต่คำถามที่ผมมีนี่มันกี่จุด</w:t>
      </w:r>
    </w:p>
    <w:p>
      <w:pPr>
        <w:pStyle w:val="BodyText"/>
      </w:pPr>
      <w:r>
        <w:t xml:space="preserve">(ผู้เข้าร่วมประชุมชาย) ตอนนี้หรือครับ ตอนนี้ผมวางไว้ให้นี่ 2 4 6 8 10 11 จุดครับอาจารย์</w:t>
      </w:r>
    </w:p>
    <w:p>
      <w:pPr>
        <w:pStyle w:val="BodyText"/>
      </w:pPr>
      <w:r>
        <w:t xml:space="preserve">(ประธาน) 11 จุดก็ไม่เลวร้าย คำถามที่ผมมีคือ International นี่มันโชว์ตรงไหนได้ ประเทศอื่นเขามีโอกาสไหม</w:t>
      </w:r>
    </w:p>
    <w:p>
      <w:pPr>
        <w:pStyle w:val="BodyText"/>
      </w:pPr>
      <w:r>
        <w:t xml:space="preserve">(ผู้เข้าร่วมประชุมชาย) อ๋อ ประเทศอื่นมีโอกาสไหม อันนี้อยู่ที่ทางทีมน้องแอนเลยครับ ว่าจะเลือกตรงไหนเราก็ Grouping เขามา ถ้าอยู่บริเวณ ถ้าไม่อยากให้ท่านเสด็จพระราชดำเนินอย่างนี้ครับ</w:t>
      </w:r>
    </w:p>
    <w:p>
      <w:pPr>
        <w:pStyle w:val="BodyText"/>
      </w:pPr>
      <w:r>
        <w:t xml:space="preserve">(ศ.ดร.ไพรัช) คือ คุณเสนอให้เริ่มจุดไหนก่อนนะ</w:t>
      </w:r>
    </w:p>
    <w:p>
      <w:pPr>
        <w:pStyle w:val="BodyText"/>
      </w:pPr>
      <w:r>
        <w:t xml:space="preserve">(ผู้เข้าร่วมประชุมชาย) คือข้อเสนอนี่นะครับ คือเขาเสนอนี่ ก็คือมี 2 Choices จากข้างล่างใช่ไหม ใช่ครับ จากข้างล่าง</w:t>
      </w:r>
    </w:p>
    <w:p>
      <w:pPr>
        <w:pStyle w:val="BodyText"/>
      </w:pPr>
      <w:r>
        <w:t xml:space="preserve">(ศ.ดร.ไพรัช) โอเค คุณเสนอแล้ว แล้วสีแสดนี่ด้านซ้ายที่เป็นใครกับใครครับ</w:t>
      </w:r>
    </w:p>
    <w:p>
      <w:pPr>
        <w:pStyle w:val="BodyText"/>
      </w:pPr>
      <w:r>
        <w:t xml:space="preserve">(ผู้เข้าร่วมประชุมชาย) ตรงนี้ ก็คืเป็น ก็คือเป็น Choice แรกนี่จะเป็นผู้ชนะเลิศนะครับ ก็คือของปี 2565 เอ้ยปี 2566 ทั้ง 6 ราย</w:t>
      </w:r>
    </w:p>
    <w:p>
      <w:pPr>
        <w:pStyle w:val="BodyText"/>
      </w:pPr>
      <w:r>
        <w:t xml:space="preserve">(ศ.ดร.ไพรัช) กลัวเขาจะเข้ามาไม่ทันถูกไหม ใช่ครับอาจารย์ ง่าย ๆ ก่อน ตรงนี้มี 6 จุดใช่ไหมที่ได้รับกับท่านมี 6 รางวัล ที่แน่ ๆ มี 6 รางวัล เขียนแค่ 5 จุดนะ คุณจะต้องเขียน 6 จุด</w:t>
      </w:r>
    </w:p>
    <w:p>
      <w:pPr>
        <w:pStyle w:val="BodyText"/>
      </w:pPr>
      <w:r>
        <w:t xml:space="preserve">(ผู้เข้าร่วมประชุมชาย) เข้าไปอีกครับ</w:t>
      </w:r>
    </w:p>
    <w:p>
      <w:pPr>
        <w:pStyle w:val="BodyText"/>
      </w:pPr>
      <w:r>
        <w:t xml:space="preserve">(ประธาน) แล้วมันมีอีกทางคือ ถ้าเราย้ายเดี๋ยวนะ พอสมมติได้ 6 จุดปุ๊บ ก็ไปสีน้ำตาลของอัง สีน้ำตาล สีน้ำตาลนั่นของใครนะครับ</w:t>
      </w:r>
    </w:p>
    <w:p>
      <w:pPr>
        <w:pStyle w:val="BodyText"/>
      </w:pPr>
      <w:r>
        <w:t xml:space="preserve">(ผู้เข้าร่วมประชุมชาย) ของอังครับ โปรเฟสเซอร์อัง</w:t>
      </w:r>
    </w:p>
    <w:p>
      <w:pPr>
        <w:pStyle w:val="BodyText"/>
      </w:pPr>
      <w:r>
        <w:t xml:space="preserve">(ศ.ดร.ไพรัช) ไม่เป็นไร แล้วไอ้น้ำตาลกลางนี่อะไร งน้ำตาลจุดข้าง ๆ</w:t>
      </w:r>
    </w:p>
    <w:p>
      <w:pPr>
        <w:pStyle w:val="BodyText"/>
      </w:pPr>
      <w:r>
        <w:t xml:space="preserve">(ผู้เข้าร่วมประชุมหญิง) ผลงานนักศึกษาปี 2022 น่ะค่ะ อาจารย์</w:t>
      </w:r>
    </w:p>
    <w:p>
      <w:pPr>
        <w:pStyle w:val="BodyText"/>
      </w:pPr>
      <w:r>
        <w:t xml:space="preserve">(ศ.ดร.ไพรัช) ท่านก็ไม่ต้องแวะก็ได้ถูกไหม</w:t>
      </w:r>
    </w:p>
    <w:p>
      <w:pPr>
        <w:pStyle w:val="BodyText"/>
      </w:pPr>
      <w:r>
        <w:t xml:space="preserve">(ผู้เข้าร่วมประชุมหญิง) ใช่ไหม ไม่ต้องแวะก็ได้ค่ะ</w:t>
      </w:r>
    </w:p>
    <w:p>
      <w:pPr>
        <w:pStyle w:val="BodyText"/>
      </w:pPr>
      <w:r>
        <w:t xml:space="preserve">(ประธาน)ไม่ต้องแวะ คือสมมติไปของอแล้วไปของ Professor อัง ได้ไหม</w:t>
      </w:r>
    </w:p>
    <w:p>
      <w:pPr>
        <w:pStyle w:val="BodyText"/>
      </w:pPr>
      <w:r>
        <w:t xml:space="preserve">(ผู้เข้าร่วมประชุมชาย) ได้ครับ</w:t>
      </w:r>
    </w:p>
    <w:p>
      <w:pPr>
        <w:pStyle w:val="BodyText"/>
      </w:pPr>
      <w:r>
        <w:t xml:space="preserve">(ศ.ดร.ไพรัช) เขียวแล้วมาที่ กสทช. เพราะ กสทช. เราให้เขาเป็นเจ้าภาพใหญ่ใช่ไหม</w:t>
      </w:r>
    </w:p>
    <w:p>
      <w:pPr>
        <w:pStyle w:val="BodyText"/>
      </w:pPr>
      <w:r>
        <w:t xml:space="preserve">(ผู้เข้าร่วมประชุมหญิง) ใช่ค่ะ</w:t>
      </w:r>
    </w:p>
    <w:p>
      <w:pPr>
        <w:pStyle w:val="BodyText"/>
      </w:pPr>
      <w:r>
        <w:t xml:space="preserve">(ประธาน) แล้วเจ้าภาพอื่นมีใครไหมที่ให้เงิน</w:t>
      </w:r>
    </w:p>
    <w:p>
      <w:pPr>
        <w:pStyle w:val="BodyText"/>
      </w:pPr>
      <w:r>
        <w:t xml:space="preserve">(เลขานุการ) มีเจ้าภาพร่วมก็คือ กสทช. กับ สวทช. ค่ะ</w:t>
      </w:r>
    </w:p>
    <w:p>
      <w:pPr>
        <w:pStyle w:val="BodyText"/>
      </w:pPr>
      <w:r>
        <w:t xml:space="preserve">(ศ.ดร.ไพรัช) โอเค ก็ให้เกียรติ กสทช. ใช่ไหม มาฉายพระรูป อย่างนี้ก็พอได้มั้ง ถ้าอย่างนี้แต่คำถาม ก็คือว่าไอ้เด็กที่มารับรางวัลนี่ ด้านซ้ายล่างตั้งแต่เย็นวันที่ 9 ถูกต้องไหม ถูกต้องไหมที่นับได้</w:t>
      </w:r>
    </w:p>
    <w:p>
      <w:pPr>
        <w:pStyle w:val="BodyText"/>
      </w:pPr>
      <w:r>
        <w:t xml:space="preserve">(ผู้เข้าร่วมประชุมชาย) ใช่ครับ</w:t>
      </w:r>
    </w:p>
    <w:p>
      <w:pPr>
        <w:pStyle w:val="BodyText"/>
      </w:pPr>
      <w:r>
        <w:t xml:space="preserve">(ประธาน) คำถามที่ผมยังเหลือ ก็คือว่าแล้วชาติอื่นที่เขาไม่ได้รับรางวัลหรือไม่ได้อยาก นี่ ผมอาจจะคิดมากไปนะ เราจะให้เขาตรงไหน</w:t>
      </w:r>
    </w:p>
    <w:p>
      <w:pPr>
        <w:pStyle w:val="BodyText"/>
      </w:pPr>
      <w:r>
        <w:t xml:space="preserve">(ผู้เข้าร่วมประชุมชาย) ด้านนี้ก้ยังได้อยู่ครับอาจารย์</w:t>
      </w:r>
    </w:p>
    <w:p>
      <w:pPr>
        <w:pStyle w:val="BodyText"/>
      </w:pPr>
      <w:r>
        <w:t xml:space="preserve">(ผู้เข้าร่วมประชุมหญิง) กสธอาจจะ Move อะไรมาตรงนั้นได้ค่ะ</w:t>
      </w:r>
    </w:p>
    <w:p>
      <w:pPr>
        <w:pStyle w:val="BodyText"/>
      </w:pPr>
      <w:r>
        <w:t xml:space="preserve">(ศ.ดร. ไพรัช) เดี๋ยวดู 6 จุด 7 จุด 7 8 9 10 จุดมันก็ได้ 6 จุดใช่ไหม ด้านซ้าย 6 บวกอีก 1 เป็น 7 อีกอันหนึ่งใช่ไหม</w:t>
      </w:r>
    </w:p>
    <w:p>
      <w:pPr>
        <w:pStyle w:val="BodyText"/>
      </w:pPr>
      <w:r>
        <w:t xml:space="preserve">(ผู้เข้าร่วมประชุมชาย) ใช่ครับ</w:t>
      </w:r>
    </w:p>
    <w:p>
      <w:pPr>
        <w:pStyle w:val="BodyText"/>
      </w:pPr>
      <w:r>
        <w:t xml:space="preserve">(ศ.ดร. ไพรัช) 8 9 10 ก็เป็น 11 จุดใช่ไหม ตอนงาน NAC ท่านเสด็จกี่จุดนะ</w:t>
      </w:r>
    </w:p>
    <w:p>
      <w:pPr>
        <w:pStyle w:val="BodyText"/>
      </w:pPr>
      <w:r>
        <w:t xml:space="preserve">(ผู้เข้าร่วมประชุมชาย) งาน NAC ท่านเสด็จ 10 จุดครับ</w:t>
      </w:r>
    </w:p>
    <w:p>
      <w:pPr>
        <w:pStyle w:val="BodyText"/>
      </w:pPr>
      <w:r>
        <w:t xml:space="preserve">(ประธาน) เราต้องบอกในวังว่า… อะไรนะ</w:t>
      </w:r>
    </w:p>
    <w:p>
      <w:pPr>
        <w:pStyle w:val="BodyText"/>
      </w:pPr>
      <w:r>
        <w:t xml:space="preserve">(ผู้เข้าร่วมประชุมชาย) อาจารย์อย่างนี้ครับ สำนักพระราชวัง งานหรือว่างาน สวทช. นี่ หลังการประชุมจะบอกเลยว่าเนื่องจากพระวรกายท่านไม่นั่นจัดเพียง 5 จุดเท่านั้น กสทช. ก็ 5 จุด คราวที่แล้วงาน NAC ทางผพว. เขาได้เจรจาขอความกรุณาจากทางพระราชวัง เขาจึงยอมให้เป็นไม่เกิน 7 จุด ตอนนั้นเขาให้เรา 7 จุด แต่สุดท้ายเรา Grouping ไป Grouping มามันก็อาจจะไม่ถึง 10 เขาจะขอ 5 จุดครับอาจารย์</w:t>
      </w:r>
    </w:p>
    <w:p>
      <w:pPr>
        <w:pStyle w:val="BodyText"/>
      </w:pPr>
      <w:r>
        <w:t xml:space="preserve">(ศ.ดร.ไพรัช) แล้วทำอย่างไร ขอ 5 จุด แต่ End Up ก็ ของจริงตอนที่ท่านเสด็จ หรืออย่างไรนี่ ฟังไม่ชัด</w:t>
      </w:r>
    </w:p>
    <w:p>
      <w:pPr>
        <w:pStyle w:val="BodyText"/>
      </w:pPr>
      <w:r>
        <w:t xml:space="preserve">(ผู้เข้าร่วมประชุมชาย) ว่าตอนนั้นเราใช้วิธีการก็คือว่าไม่ได้เป็น 5 จุดตามที่เขาต้องการครับ ผพว. 7 จุดที่ว่านี่ เราได้มีการทำแบบนี้ครับ คือจุดแรก จุดบูธเฉลิมพระเกียรตินี่เขาไม่นับ ซึ่งตอนนั้นเรามีอยู่ 3 เรื่อง ซึ่งเขาไม่นับ ที่เหลือเป็น 7 จุดงานประชุมวิทชาการ รวมเป็น 10 นะครับ คราวนี้นี่ ผมไม่แน่ใจว่าจะเป็อย่างไร7 จุดที่ว่านี่เราไม่ได้เป็นเรื่องด้วยครับ เราเป็น Group Story อย่างเช่น เรื่อง งานวิจจัย ก. ก็ไม่ได้มาเป็นงานวิจัย ก อย่างเดียว Story ก้เลยยาว คราวที่แล้วเขาก็ กับผมมากครับผม เพราะว่ามันไม่ได้เป็น 7 จุดตามที่ตกลง แต่ว่าเป็น Story 7 เรื่อง</w:t>
      </w:r>
    </w:p>
    <w:p>
      <w:pPr>
        <w:pStyle w:val="BodyText"/>
      </w:pPr>
      <w:r>
        <w:t xml:space="preserve">(ศ.ดร. ไพรัช) ผมไม่ใช่คนเจรจา ผมเจรจาก็อาจจะช่วย</w:t>
      </w:r>
    </w:p>
    <w:p>
      <w:pPr>
        <w:pStyle w:val="BodyText"/>
      </w:pPr>
      <w:r>
        <w:t xml:space="preserve">(อาจารย์วันทนีย์) ขอถามนิดหนึ่ง ไอ้ตรงที่วงกลมสีเขียวที่เป็น Startup นี่ ตอนนี้มาร์กไว้แค่จุดเดียว หมายถึงจะเลือกบริษัทจาก 6 หรือเปล่าคะ</w:t>
      </w:r>
    </w:p>
    <w:p>
      <w:pPr>
        <w:pStyle w:val="BodyText"/>
      </w:pPr>
      <w:r>
        <w:t xml:space="preserve">(ผู้เข้าร่วมประชุมชาย) ตอนนี้ที่ Mark ไว้ให้ ทางที่ประชุมบอกว่าไม่มีจุดที่ต้องถวายรายงานก็เอาออกครับ คือตอนนี้ผมจากที่ประชุมเหมือนกับจะมี Highlight ให้เลือกมา 1 เพื่อที่จะไม่ให้เป็นนักเรียนอย่างเดียวพวกนี้ครับ ให้มีไฮท์ไลต์อย่างอื่น โอเค อย่้างนั้นตรงที่มาร์กไว้ก็คือเลือก 1 Sart จาก 6 ที่มาแสดงอยู่คือ 1 startup หรือจริง ๆ จะเป็นลักษณะถวายรายงานในแง่ของการนำเทคโนโลยีไป… ที่เราสนับสนุน เพื่อให้เกิด Sart Up ช่วยกลุ่มผู้อย่างนี้ก็ได้ครับ เป็นภาพรวมstart ตัวแทนก็ได้ค่ะ เป็นลักษณะอย่างนั้นก็ได้ครับ จะเป็น มันก็จะมีเรื่องราวที่เราต่อยอดไปนะครับ ว่า…</w:t>
      </w:r>
    </w:p>
    <w:p>
      <w:pPr>
        <w:pStyle w:val="BodyText"/>
      </w:pPr>
      <w:r>
        <w:t xml:space="preserve">(ประธาน) ไอ้สีเขียวนี่จัดให้ว่าไม่ได้แยกเป็นจาก 6 แต่ให้มันอยู่ใน area เดียวกันได้หรือเปล่าไม่รู้</w:t>
      </w:r>
    </w:p>
    <w:p>
      <w:pPr>
        <w:pStyle w:val="BodyText"/>
      </w:pPr>
      <w:r>
        <w:t xml:space="preserve">(ผู้เข้าร่วมประชุมชาย) ได้ครับอาจารย์</w:t>
      </w:r>
    </w:p>
    <w:p>
      <w:pPr>
        <w:pStyle w:val="BodyText"/>
      </w:pPr>
      <w:r>
        <w:t xml:space="preserve">(อาจารย์วันทนีย์) ไม่ได้แยกค่ะ ้พียงแต่ว่าเขาก็มีล้อมรอบเป็นวงกลมน่ะค่ะ</w:t>
      </w:r>
    </w:p>
    <w:p>
      <w:pPr>
        <w:pStyle w:val="BodyText"/>
      </w:pPr>
      <w:r>
        <w:t xml:space="preserve">(ศ.ดร. ไพรัช) ก็พวกคุณจัดอย่างไรก็อย่าบอกว่าเป็น 6 จุด</w:t>
      </w:r>
    </w:p>
    <w:p>
      <w:pPr>
        <w:pStyle w:val="BodyText"/>
      </w:pPr>
      <w:r>
        <w:t xml:space="preserve">(ผู้เข้าร่วมประชุมชาย) ใช่ครับ อย่างนั้นก็เดี๋ยว…</w:t>
      </w:r>
    </w:p>
    <w:p>
      <w:pPr>
        <w:pStyle w:val="BodyText"/>
      </w:pPr>
      <w:r>
        <w:t xml:space="preserve">(ศ.ดร.ไพรัช) คล้าย ๆ Area คล้าย ๆ ว่าแอเรียของผู้ได้รับรางวัล สามารถเผยแพร่ให้กับประชาชนได้ จัดให้บูธเป็นอย่างนั้น มันมีโปสเตอร์ภายรวมของทั้ง 6 อัน</w:t>
      </w:r>
    </w:p>
    <w:p>
      <w:pPr>
        <w:pStyle w:val="BodyText"/>
      </w:pPr>
      <w:r>
        <w:t xml:space="preserve">(ศ.ดร.ไพรัช) อย่างนี้ได้ไหมภาพรวม แล้วเอา 6 บริษัทมายืน อย่างนั้นไม่ต้องแวะไปทุกบริษัทอย่างนี้ เอาทุกบริษัทมาใส่โปสเตอร์เดียว แล้วถวายในวังว่าอันนี้เป็น 6 บริษัท แล้วให้คน 6 นี้มายืน ใช่ไหมครับ แล้วท่านอาจจะมีคนคนหนึ่งถวายรายงาน ก็ทุกคนก็ตอบ ใครตอบได้ก็ตอบ แต่ว่าไม่ใช่ทุกคนถวนี่มันก็ไม่ไหวถูกไหม</w:t>
      </w:r>
    </w:p>
    <w:p>
      <w:pPr>
        <w:pStyle w:val="BodyText"/>
      </w:pPr>
      <w:r>
        <w:t xml:space="preserve">(ผู้เข้าร่วมประชุมหญิง) ค่ะ ต้องถามคนในงานว่าจำถ้าจำไม่ผิดว่างาน NAC จะมีมีคนถวายรายงาน หรือคนยืนแค่ 1 คน</w:t>
      </w:r>
    </w:p>
    <w:p>
      <w:pPr>
        <w:pStyle w:val="BodyText"/>
      </w:pPr>
      <w:r>
        <w:t xml:space="preserve">(ศ.ดร.ไพรัช) 1 คนเท่านั้น เอาอย่างนั้นก้แล้วกัน ป้อมเราตัดสินใจไปเลยว่าตรงนั้นมี 1 คน ยืน 5 คนยืน Back up ไปไม่ต้องถวายรายงานทุกคน เราก็จะได้บอกในวังว่ามีคนเดียวพูดตรงนั้น พูดภาพรวมถูกไหมนะ แต่เหมือนเขาให้ยืนแค่คนเดียวใช่ไหม ยืน 6 คนแต่ว่ามีคนถวายรายงาน 1 คน</w:t>
      </w:r>
    </w:p>
    <w:p>
      <w:pPr>
        <w:pStyle w:val="BodyText"/>
      </w:pPr>
      <w:r>
        <w:t xml:space="preserve">(ศ.ดร. ไพรัช) ก็ไปขอเขา ไปขอเขา ได้ครับ ได้ครับ ไม่เป็นอะไรหรอก</w:t>
      </w:r>
    </w:p>
    <w:p>
      <w:pPr>
        <w:pStyle w:val="BodyText"/>
      </w:pPr>
      <w:r>
        <w:t xml:space="preserve">(ผู้เข้าร่วมประชุมชาย) ได้ครับ ก็เขาก็รอ Backup ข้อมูลครับ อย่างนี้ครับ ก็คือมีคนถวาายรายงานคนเดียว 6 คน ก็ยืน Backup ตอบคำถามครับ</w:t>
      </w:r>
    </w:p>
    <w:p>
      <w:pPr>
        <w:pStyle w:val="BodyText"/>
      </w:pPr>
      <w:r>
        <w:t xml:space="preserve">(ศ.ดร. ไพรัช) ใช่ ๆ พอได้แก้ปัญหาได้ คราวนี้มา…</w:t>
      </w:r>
    </w:p>
    <w:p>
      <w:pPr>
        <w:pStyle w:val="BodyText"/>
      </w:pPr>
      <w:r>
        <w:t xml:space="preserve">(ผู้เข้าร่วมประชุมหญิง) จุดที่ 8 แล้ว แล้วก็มา กสทช. 6 7 อันนี้เป็น 8 กสทช. เป็น 9 แล้วก็อีกถ้าเป็น 10 ก็อีก 1 หรือเปล่า</w:t>
      </w:r>
    </w:p>
    <w:p>
      <w:pPr>
        <w:pStyle w:val="BodyText"/>
      </w:pPr>
      <w:r>
        <w:t xml:space="preserve">(ศ.ดร.ไพรัช) คือที่ผมห่วงอยู่เรื่อยคือ เด็กอุตส่าห์เดินทางมาเยอะแยะ แล้วงานนี้มันเป็นงานเด็กนะครับ แล้วก็…</w:t>
      </w:r>
    </w:p>
    <w:p>
      <w:pPr>
        <w:pStyle w:val="BodyText"/>
      </w:pPr>
      <w:r>
        <w:t xml:space="preserve">(ผู้เข้าร่วมประชุมหญิง) อาจารย์คะ มุกนะคะ ขออนุญาตลองเสนอ ลองเสนอดูค่ะ ก็ตอนอันแรกเลย ที่พระองค์ท่านเสด็จมานี่ก็มีเฉพาะ 6 รางวัลนะคะ ที่จะนำเสนอตรงนี้ เราหวังว่าเราหวังว่าจะมีต่างประเทศอยู่บ้าง อันนี้เป็น case แต่ถ้าเป็น case ก็ว่าไปค่ะ ก็ไทยหมดก็ไทยหมดนะคะ และตามมาที่กล่องน้ำตาลกล่องใหญ่นะคะ ของ อันหนึ่งแล้วก็มาที่ Start Up 1 คนค่ะ แล้วก็ แล้วก็ตรงขวานี่ ที่ทำ . 3 . ไว้น่ะค่ะ ทางทีมงานนี่กับเด็กทั้ง 5 ประเทศนี่ เราขอความร่วมมือจากแต่ละประเทศไว้ล่วงหน้าเลยว่าให้เขาเลือก 1 โครงการที่เป็นผู้แทนของเขาน่ะค่ะ แล้วเราจะมาจัดแสดงไว้ตรงนี้ แต่ถ้าดครงการไหนได้รางวัลไป ก็ไม่ต้องปรับเปลี่ยนอะไร ก็อยู่ที่เดิมของตัวเอง ก็อยู่ตรงสายอื่นแล้ว ตรงนี้ก็อาจจะไม่ใช่ทั้ง 5 อาจจะมีบางโครงการที่ไปได้รางวัลแล้ว อาจจะเหลือสัก 3 สัก 4 อะไรอย่างนี้นะคะ เพื่อพิจารณาจะได้เห็นมิติที่อาจารย์ว่ามันมี international อยู่ในงานนี้นะ ค่ะ</w:t>
      </w:r>
    </w:p>
    <w:p>
      <w:pPr>
        <w:pStyle w:val="BodyText"/>
      </w:pPr>
      <w:r>
        <w:t xml:space="preserve">(ศ.ดร.ไพรัช) มันเป็นไปได้ไหมว่าเราจัดคล้าย ๆ สีเขียว แล้วให้เด็กจากประเทศต่าง ๆ มายืนเรียงกัแล้วให้คนหนึ่งทูลอะไรสักอย่างนึกไม่ออก มันก็โชว์งานไม่ได้น่ะ ถูกไหม</w:t>
      </w:r>
    </w:p>
    <w:p>
      <w:pPr>
        <w:pStyle w:val="BodyText"/>
      </w:pPr>
      <w:r>
        <w:t xml:space="preserve">(ผู้เข้าร่วมประชุมหญิง) ท่านคะ ขออนุญาตค่ะ เห็นด้วยกับอาจารย์มุกนะคะ เรา Fix ประเทศไว้ตรงกล่อง ว่าชื่อประเทศอะไร ส่วนบูธนี่ให้แต่ละประเทศเลือกคัดสรรค์มาลงเอง คือบูธของเด็กน่ะค่ะ เพราะฉะนั้น จะได้คละประเทศเรียบร้อยแล้ว มีความเป็น International น้อง ๆ ฝั่งด้านขวาอาจจะได้รางวัล หรือไมไ่ด้รางวัลก็"ด้แต่เราฟิกซ์กันข้ามประเทศเพราะว่าเราให้เลขบูธเราไม่ได้เรียงประเทศใช่ไหมคะ น่าจะคละ ๆ กันได้นะคะ ก็ลำบากที่ท่านโดดไปโดดมาลองไล่ 6 อันมีประเทศอยู่บ้างแล้วใช่ไหม</w:t>
      </w:r>
    </w:p>
    <w:p>
      <w:pPr>
        <w:pStyle w:val="BodyText"/>
      </w:pPr>
      <w:r>
        <w:t xml:space="preserve">(ผู้เข้าร่วมประชุมหญิง) ใช่ค่ะ</w:t>
      </w:r>
    </w:p>
    <w:p>
      <w:pPr>
        <w:pStyle w:val="BodyText"/>
      </w:pPr>
      <w:r>
        <w:t xml:space="preserve">(ศ.ดร.ไพรัช) ดร. อังนี่ สิงคโ</w:t>
      </w:r>
    </w:p>
    <w:p>
      <w:pPr>
        <w:pStyle w:val="BodyText"/>
      </w:pPr>
      <w:r>
        <w:t xml:space="preserve">(ผู้เข้าร่วมประชุมหญิง) แต่เป็นนักเรียนไทยที่ได้ทูลใช่ไหมคะ</w:t>
      </w:r>
    </w:p>
    <w:p>
      <w:pPr>
        <w:pStyle w:val="BodyText"/>
      </w:pPr>
      <w:r>
        <w:t xml:space="preserve">(ศ.ดร. ไพรัช) อัให้เกียรติ ไม่รู้คือ…</w:t>
      </w:r>
    </w:p>
    <w:p>
      <w:pPr>
        <w:pStyle w:val="BodyText"/>
      </w:pPr>
      <w:r>
        <w:t xml:space="preserve">(ผู้เข้าร่วมประชุมหญิง) ถ้าอีกวิธีหนึ่งล่ะคะอาจารย์ ก็เอาบูธต่างประเทศที่ผู้แทนแต่ละประเทศ ที่นำเสนอเมื่อสักครู่ที่อยู่ทางขวานี่ ก็ไปต่อทางซ้ายจากที่ได้รางวัลน่ะค่ะ</w:t>
      </w:r>
    </w:p>
    <w:p>
      <w:pPr>
        <w:pStyle w:val="BodyText"/>
      </w:pPr>
      <w:r>
        <w:t xml:space="preserve">(ศ.ดร.ไพรัช) ก็คิดเหมือนกัน คือ ผมกำลังคิดว่า… แต่ย้ายบูธมันย้ายบูธนี่มันยากใช่ไหม ย้ายได้ไหมกำลังคิดว่าให้เด็กนานาชาตินี่ไปยืนเรียงต่อจากรับรางวัลดีไหม ถึงไม่ได้รับรางวัล จะเอาอะไรไปแสดงตรงนั้น คิดไม่ออก เป็นจุดที่ 7 จุดที่ 7 ถัดจากด้านซ้ายเป็น 8 สีเขียวเป็น 9 กสทช. เป็น 10 ได้ไหม คือ ถ้าจะเอาด้านขวานี่ ด้านขวา . สีแดง 3 จุด ถ้าเราบูธนี่ไม่้ต้องย้ายเลย ให้ท่านมีพระราชกระแสเล็กน้อย ผมว่ามันโอเค บอกว่าเยี่ยมบูธไม่ได้แล้ว แต่ผมก็อาจจะนำบอกว่านี่เป็นบูธต่างชาติ แต่แสดงไม่ได้ทุกบูธ เราให้ 1 คนมีโอกาสได้ทูลอะไร เอาไหม ด้านขวาที่สีแดง ๆ</w:t>
      </w:r>
    </w:p>
    <w:p>
      <w:pPr>
        <w:pStyle w:val="BodyText"/>
      </w:pPr>
      <w:r>
        <w:t xml:space="preserve">(ผู้เข้าร่วมประชุมหญิง) อาจารย์คะ มุกขออนุญาตลองขอเสนอไอเดีย เปลี่ยนตรงสีส้มเล็ก ๆ ตรงกลางที่เราเอาผลงาน ปี 2022 มาแสดงเลยค่ะ เอาตรวนี้ไปไว้ข้างหลัง เลยนะคะ แล้วเอาวงกลมคล้าย ๆ วงกลมเขียวน่ะค่ะ แต่เอามาใส่อีกวงหนึ่ง แล้วก็ใช้ลักษณะเหมือน Startup เมื่อสักครู่น่ะค่ะ แล้วให้ผู้แทนแต่ละประเทศมายืน แต่ว่าให้ยืนเสนอโครงการหนึ่ที่เป็นเปอร์เซ็นต์เททิจอยู่ตรงแล้วเสด็จออกได้เลย ถ้าอยู่ตรง Startup</w:t>
      </w:r>
    </w:p>
    <w:p>
      <w:pPr>
        <w:pStyle w:val="BodyText"/>
      </w:pPr>
      <w:r>
        <w:t xml:space="preserve">(ศ.ดร.ไพรัช) คือ ถ้าเอาอย่างนั้นมาต่อหาง 6 คนก็ได้ใช่ไหม สีเขียวปุ๊บ ก็ไปสีแดงเลยมันก็ฉายเข้ารูป แต่ผมยังคิดว่าคือยังมีบูธอยู่ด้านขวาสีแดง ๆ นี่ Background มันไม่ต้องย้ายอะไร แล้วก้เอาเด็กยืนตรงนั้น มายืนเรียงกัน ก็จะได้มีโอกาสแล้วถ้าท่านอยากจะแวะบูธ ทำเป็นจุด ๆ เดียวเลย คล้าย ๆ 1 จุดเลย แล้วมีเด็กยืนประเทศต่าง ๆ ตรงนั้น เอาไหม ป้อมคิดว่าอย่างไร คือตอนนี้เรา Highlight แล้วก็มาสีเขียวหนึ่งจุด แล้วก็มาตรงนั้นอีก 1 จุด 6 7 8 9 10 ก็ได้ 10 จุดน่ะ กชทช. ก็เป็น 10 จุด ให้เด็กต่างชาตินี่ ให้เขาเลือก ถ้าเอามาประกวดรางวัลมันเยอะแยะไปหมด บูธทั้งหลายมาเรียงคงไม่ไหว เดี๋ยวมันจะเสียเวลาเดี๋ยวเอาที่ได้ด้านขวาสีแดงตรงนั้นใช่ไหม มีอีกทางคือสีแดงไม่เอาเลย ไอ้จุดทางขวานี่ รับรางวัลแล้วมาอังเลย คนไทย แต่ไม่ได้ผมว่ามันไทยจ๋า มันไทยจ๋าไป เดี๋ยวเอาอันอื่นก่อนดีไหม เอาวาระ เดี๋ยวไปไหนไม่รอด จะเที่ยงวันแเชิญทางเลขาต่อเลยครับ</w:t>
      </w:r>
    </w:p>
    <w:p>
      <w:pPr>
        <w:pStyle w:val="BodyText"/>
      </w:pPr>
      <w:r>
        <w:t xml:space="preserve">(เลขานุการ) ค่ะ ๆ สักครู่นะคะ</w:t>
      </w:r>
    </w:p>
    <w:p>
      <w:pPr>
        <w:pStyle w:val="BodyText"/>
      </w:pPr>
      <w:r>
        <w:t xml:space="preserve">(ศ.ดร.ไพรัช) คือ ผมคิดว่าไอ้ด้านขวาสีแดงนี่ มันมีกี่บูธนะทั้งหมด</w:t>
      </w:r>
    </w:p>
    <w:p>
      <w:pPr>
        <w:pStyle w:val="BodyText"/>
      </w:pPr>
      <w:r>
        <w:t xml:space="preserve">(เลขานุการ) 40 ค่ะ</w:t>
      </w:r>
    </w:p>
    <w:p>
      <w:pPr>
        <w:pStyle w:val="BodyText"/>
      </w:pPr>
      <w:r>
        <w:t xml:space="preserve">(ศ.ดร.ไพรัช) โอ้โห ถ้าเอา 40 มาเรียงมันจะไม่ไหว แถวละ 20 ใช่ไหม</w:t>
      </w:r>
    </w:p>
    <w:p>
      <w:pPr>
        <w:pStyle w:val="BodyText"/>
      </w:pPr>
      <w:r>
        <w:t xml:space="preserve">(ผู้เข้าร่วมประชุมชาย) ถ้าเกิดเป็นลักษณะเหมือนงาน NAC นะครับอาจารย์ จะเป็นลักษณะก็คือ เดี๋ยวผมขออนุญาตแชร์อีกทีหนึ่ง คือจะต้องให้เด็กที่มาร่วมประกวดทั้งหมดน่ะครับ มายืนเฝ้ารับเสด็จบริเวณนี้</w:t>
      </w:r>
    </w:p>
    <w:p>
      <w:pPr>
        <w:pStyle w:val="BodyText"/>
      </w:pPr>
      <w:r>
        <w:t xml:space="preserve">(ผู้เข้าร่วมประชุมชาย) ถ้าเอาไปถ่ายรูปหมดเลย ได้ไหม 40 คนนี่ ไปฉายพระรูป 40 คนได้ไหม</w:t>
      </w:r>
    </w:p>
    <w:p>
      <w:pPr>
        <w:pStyle w:val="BodyText"/>
      </w:pPr>
      <w:r>
        <w:t xml:space="preserve">(อาจารย์วันทนีย์) ไม่มีแล้วค่ะ</w:t>
      </w:r>
    </w:p>
    <w:p>
      <w:pPr>
        <w:pStyle w:val="BodyText"/>
      </w:pPr>
      <w:r>
        <w:t xml:space="preserve">(ศ.ดร.ไพรัช) ไม่ใช่น่ะ ต่อรองเอา คือ 40 คนนี่ ที่จริงฉายพระรูปไม่ยาก แถวหน้า 20 แถวหลัง 20 ใช่ไหม มันมี 3-5 มี 1-5 ค่ะ ปีนี้นักเรียน นักเรียนที่ประกวดปีนี้น่ะค่ะ 30 ทีมนี่ มีอยู่ 100 คน รายชื่อที่แอนถือน่ะค่ะ นอกจากว่าอาจารย์จะเลือกแล้ว พรีเซนต์</w:t>
      </w:r>
    </w:p>
    <w:p>
      <w:pPr>
        <w:pStyle w:val="BodyText"/>
      </w:pPr>
      <w:r>
        <w:t xml:space="preserve">(ศ.ดร. ไพรัช) 100 คนไม่ไหวน่ะ</w:t>
      </w:r>
    </w:p>
    <w:p>
      <w:pPr>
        <w:pStyle w:val="BodyText"/>
      </w:pPr>
      <w:r>
        <w:t xml:space="preserve">(เลขานุการ) คือไม่ได้ค่ะอาจารย์ค่ะ</w:t>
      </w:r>
    </w:p>
    <w:p>
      <w:pPr>
        <w:pStyle w:val="BodyText"/>
      </w:pPr>
      <w:r>
        <w:t xml:space="preserve">(ศ.ดร.ไพรัช) คือผมไปคิดอย่างนี้ ว่าสมมติไอ้ด้านขวาสีแดงนี่ ขอประเทศและกี่คนมายืนได้ไหม มันก็… มันจให้… ไปวาระอื่นก่อน เผื่อจะคิดออก Pending ไว้ เชิญต่อครับ เชิญต่อ</w:t>
      </w:r>
    </w:p>
    <w:p>
      <w:pPr>
        <w:pStyle w:val="BodyText"/>
      </w:pPr>
      <w:r>
        <w:t xml:space="preserve">(เลขานุการ) ค่ะ วาระต่อไปนะคะ เป็นส่วนของรายงานความก้าวหน้าการทำงาน i-CREATe นะคะ ของแต่ละคณะนะคะ ในภาพรวม เรามี Keynote 6 Session นะคะ 3 แล้วก็มี Workshop 6 15 Paper ค่ะ แล้วก็ Poster 8 นะคะ แล้วก็มีผลงานนักศึกษาเข้าร่วมประกวดที่ส่งมาถึง ณ วันนี้ 29 ทีมค่ะ เป็นไทย 11 นะคะ จีน 2 ฮ่องกง 4 สิงคโปร์ 2 ค่ะแล้วก็ไต้หวัน ไต้หวันน่าจะ 11 นะคะ อาจจะไม่ได้อัปเดต ในส่วนของ…</w:t>
      </w:r>
    </w:p>
    <w:p>
      <w:pPr>
        <w:pStyle w:val="BodyText"/>
      </w:pPr>
      <w:r>
        <w:t xml:space="preserve">(ศ.ดร.ไพรัช) โอเคเชิญต่อครับ เชิญต่อ แอนกำลังลงรายละเอียดใช่ไหม</w:t>
      </w:r>
    </w:p>
    <w:p>
      <w:pPr>
        <w:pStyle w:val="BodyText"/>
      </w:pPr>
      <w:r>
        <w:t xml:space="preserve">(เลขานุการ) ใช่ค่ะ ของ Keynote น่ะค่ะ Keynote เรื่องที่ 1 เรื่องเกี่ยวกับ Policy นะคะ อาจารย์มณเทียร บุญตัน นะคะ ตอนนี้กำลังประสานกับทาง UN สถานทูตอเมริกาค่ะ สถานทูตอเมริกาค่ะ</w:t>
      </w:r>
    </w:p>
    <w:p>
      <w:pPr>
        <w:pStyle w:val="BodyText"/>
      </w:pPr>
      <w:r>
        <w:t xml:space="preserve">(อาจารย์วันทนีย์) อเมริกาจะเข้าร่วมค่ะ</w:t>
      </w:r>
    </w:p>
    <w:p>
      <w:pPr>
        <w:pStyle w:val="BodyText"/>
      </w:pPr>
      <w:r>
        <w:t xml:space="preserve">(เลขานุการ) แต่ยังไม่ Confirm นะคะ อยู่ระหว่างประสานงาน ก็จะ 1 Session ค่ะ Keynote ที่ 2 จะเป็นทางฮ่องกงค่ะ Keynote 3 จะเป็นจีนค่ะ 4 จะเป็นสิงคโปร์ Keynote 5 จะเป็นในส่วนของพิธีการนะคะ จะเป็นทางมูลนิธิขาเทียมนะคะ เป็นทางอาจารย์นิเวศนะคะ ค่ะ เป็นคุณหมอค่ะ และก็ท่านที่ 6 จะเป็นทางไต้หวันค่ะ</w:t>
      </w:r>
    </w:p>
    <w:p>
      <w:pPr>
        <w:pStyle w:val="BodyText"/>
      </w:pPr>
      <w:r>
        <w:t xml:space="preserve">(ศ.ดร.ไพรัช) แต่ว่าคุณหมอนิเวศจะไปไฮท์ไลท์ที่ท่านเสด็จใช่ไหม</w:t>
      </w:r>
    </w:p>
    <w:p>
      <w:pPr>
        <w:pStyle w:val="BodyText"/>
      </w:pPr>
      <w:r>
        <w:t xml:space="preserve">(เลขานุการ) ใช่ค่ะ หัวข้อของคุณหมอ ก็คือ Ino</w:t>
      </w:r>
    </w:p>
    <w:p>
      <w:pPr>
        <w:pStyle w:val="BodyText"/>
      </w:pPr>
      <w:r>
        <w:t xml:space="preserve">(ศ.ดร. ไพรัช) ผมว่าน่าจะเลื่อนคุณหมอนิเวชไปอยู่เบอร์ 1 แล้วก็คนอื่นก็ไล่ตามมา</w:t>
      </w:r>
    </w:p>
    <w:p>
      <w:pPr>
        <w:pStyle w:val="BodyText"/>
      </w:pPr>
      <w:r>
        <w:t xml:space="preserve">(เลขานุการ) ได้ค่ะ ๆ ปรับแก้ค่ะอาจารย์</w:t>
      </w:r>
    </w:p>
    <w:p>
      <w:pPr>
        <w:pStyle w:val="BodyText"/>
      </w:pPr>
      <w:r>
        <w:t xml:space="preserve">(ศ.ดร.ไพรัช) เลขาฯ มาร์กทางขวาว่าวันไหน วันไหนนะ โอเคนะ ผมว่าดูก็โอเค ดูแล้วมันดูหลากหลายประเทศดี อาจารย์มลเฑียน ไทย อาจารย์นิเวศ ก็ไทยนะ เรามี Simon Wong โอเค แล้วก็อันที่ 8 อันที่ 6 ไต้หวันใช่ไหม</w:t>
      </w:r>
    </w:p>
    <w:p>
      <w:pPr>
        <w:pStyle w:val="BodyText"/>
      </w:pPr>
      <w:r>
        <w:t xml:space="preserve">(เลขานุการ) ค่ะ</w:t>
      </w:r>
    </w:p>
    <w:p>
      <w:pPr>
        <w:pStyle w:val="BodyText"/>
      </w:pPr>
      <w:r>
        <w:t xml:space="preserve">(ศ.ดร. ไพรัช) ดูเป็นจีนหมดเลยนะ จีนแผ่นดินใหญ่ จีนฮ่องกง จีนไต้หวัน</w:t>
      </w:r>
    </w:p>
    <w:p>
      <w:pPr>
        <w:pStyle w:val="BodyText"/>
      </w:pPr>
      <w:r>
        <w:t xml:space="preserve">(เลขานุการ) ค่ะ</w:t>
      </w:r>
    </w:p>
    <w:p>
      <w:pPr>
        <w:pStyle w:val="BodyText"/>
      </w:pPr>
      <w:r>
        <w:t xml:space="preserve">(ศ.ดร.ไพรัช) ประเทศอื่นไม่มีใช่ไหม ช่วยไม่ได้</w:t>
      </w:r>
    </w:p>
    <w:p>
      <w:pPr>
        <w:pStyle w:val="BodyText"/>
      </w:pPr>
      <w:r>
        <w:t xml:space="preserve">(อาจารย์วันทนีย์) Session อาจาารญืก็จะเป็น Sessions อาจารย์มณเฑียร 3 ท่านน่ะค่ะ ก็คืออาจารย์ มลเฑียล น่าจะเป็นญี่ปุ่น แล้วผู้แทนจากสถานทูตอเมริกาค่ะ</w:t>
      </w:r>
    </w:p>
    <w:p>
      <w:pPr>
        <w:pStyle w:val="BodyText"/>
      </w:pPr>
      <w:r>
        <w:t xml:space="preserve">(ประธาน) 3 คน แล้งเวลาได้ล่ะ เอาล่ะ ไปจัดเอาอย่าให้ลง Details นะ เชิญครับ ๆ คือถ้าได้ ที่วันทนีย์ได้ก็แจ๋วนะ มันหลากหลาย พยายามให้ได้ก็ดี จาก…</w:t>
      </w:r>
    </w:p>
    <w:p>
      <w:pPr>
        <w:pStyle w:val="BodyText"/>
      </w:pPr>
      <w:r>
        <w:t xml:space="preserve">(ศ.ดร. ไพรัช) ที่วันทนีย์หรือเปล่า</w:t>
      </w:r>
    </w:p>
    <w:p>
      <w:pPr>
        <w:pStyle w:val="BodyText"/>
      </w:pPr>
      <w:r>
        <w:t xml:space="preserve">(เลขานุการ) อะไรนะคะ อาจารย์คะ</w:t>
      </w:r>
    </w:p>
    <w:p>
      <w:pPr>
        <w:pStyle w:val="BodyText"/>
      </w:pPr>
      <w:r>
        <w:t xml:space="preserve">(ศ.ดร.ไพรัช) เมื่อกี้ Keynote 3 คนเลยหรือ ที่จะมาทำกับมณเทียร ทำกับมณเฑียร มัน 3 คนได้หรือ ค่ะ</w:t>
      </w:r>
    </w:p>
    <w:p>
      <w:pPr>
        <w:pStyle w:val="BodyText"/>
      </w:pPr>
      <w:r>
        <w:t xml:space="preserve">(ศ.ดร. ไพรัช) Panel ต้องเป็น Panel ผมไม่ลงแล้วเดี๋ยวจะละเอียดเกินไป ไปจัดเอา เชิญต่อครับ เชิญต่อ</w:t>
      </w:r>
    </w:p>
    <w:p>
      <w:pPr>
        <w:pStyle w:val="BodyText"/>
      </w:pPr>
      <w:r>
        <w:t xml:space="preserve">(เลขานุการ) ในส่วนของ Panel นะคะ ก็มี 3 Panel นะคะ จะมีส่วนของ BME ทางไต้หวัน แล้วก็ BME ทางประเทศไทยค่ะ Panel ที่ 2 จะเป็นเกี่ยวกับนะคะ ก็จะเป็นทางไทยค่ะ และ Panel ที่ 3 จะเป็นในส่วนของ sart Up ค่ะ ใช่ไหม</w:t>
      </w:r>
    </w:p>
    <w:p>
      <w:pPr>
        <w:pStyle w:val="BodyText"/>
      </w:pPr>
      <w:r>
        <w:t xml:space="preserve">(เลขานุการ) ใช่ค่ะ</w:t>
      </w:r>
    </w:p>
    <w:p>
      <w:pPr>
        <w:pStyle w:val="BodyText"/>
      </w:pPr>
      <w:r>
        <w:t xml:space="preserve">(ศ.ดร. ไพรัช) เชิญต่อครับ</w:t>
      </w:r>
    </w:p>
    <w:p>
      <w:pPr>
        <w:pStyle w:val="BodyText"/>
      </w:pPr>
      <w:r>
        <w:t xml:space="preserve">(เลขานุการ) ในส่วนของ Workshop จะเป็น Workshop ของทาง ACPD กับทาง NSTDA ค่ะ Workshop เสนอเข้ามาจากทางญี่ปุ่นค่ะ workshop ที่ 5 และ 6 จะเป็นในส่วนของธรรมศาสตร์แล้วก็ Workshop ที่ 7 รอคอนเฟิร์มชื่อเรื่องจากทาง กสทช. ค่ะ</w:t>
      </w:r>
    </w:p>
    <w:p>
      <w:pPr>
        <w:pStyle w:val="BodyText"/>
      </w:pPr>
      <w:r>
        <w:t xml:space="preserve">(ศ.ดร. ไพรัช) เชิญต่อครับ</w:t>
      </w:r>
    </w:p>
    <w:p>
      <w:pPr>
        <w:pStyle w:val="BodyText"/>
      </w:pPr>
      <w:r>
        <w:t xml:space="preserve">(เลขานุการ) ในส่วนบทความที่เรียนไปตอนต้นว่ามี 15 บทความ 8 เรื่องน่ะค่ะ ก็จะแบ่งออกเป็น 3 Session Session แรกจะเป็นธีม 2 โปสเตอร์ค่ะ แล้วก็ Sessions ที่ 2 จะเป็นเรื่องของ rehabilitation ค่ะ ทั้งหมดประมาณ 5 Paper 4 Poster ประเทศต่าง ๆ ค่ะ</w:t>
      </w:r>
    </w:p>
    <w:p>
      <w:pPr>
        <w:pStyle w:val="BodyText"/>
      </w:pPr>
      <w:r>
        <w:t xml:space="preserve">(ประธาน) เมื่อกี้</w:t>
      </w:r>
    </w:p>
    <w:p>
      <w:pPr>
        <w:pStyle w:val="BodyText"/>
      </w:pPr>
      <w:r>
        <w:t xml:space="preserve">(เลขานุการ) Paper 15 Poster 8</w:t>
      </w:r>
    </w:p>
    <w:p>
      <w:pPr>
        <w:pStyle w:val="BodyText"/>
      </w:pPr>
      <w:r>
        <w:t xml:space="preserve">(ศ.ดร.ไพรัช) 15 ก็ดูใหญ่ดี ก็หลากหลายนะ อันนี้มันคงหลากหลายมากใช่ไหม มีออสเตเรีย โอเค</w:t>
      </w:r>
    </w:p>
    <w:p>
      <w:pPr>
        <w:pStyle w:val="BodyText"/>
      </w:pPr>
      <w:r>
        <w:t xml:space="preserve">(เลขานุการ) ไต้หวัน ขอโทษค่ะ จีน ออสเตรโอเคครับ ผมว่าดูดี ทีนี้ถอยกลับไปตรง Workshop สักนิด ถอยไปอีกนิดได้ไหม</w:t>
      </w:r>
    </w:p>
    <w:p>
      <w:pPr>
        <w:pStyle w:val="BodyText"/>
      </w:pPr>
      <w:r>
        <w:t xml:space="preserve">(เลขานุการ) Panel นะคะ</w:t>
      </w:r>
    </w:p>
    <w:p>
      <w:pPr>
        <w:pStyle w:val="BodyText"/>
      </w:pPr>
      <w:r>
        <w:t xml:space="preserve">(ศ.ดร.ไพรัช) ถอยไปอีกนิดได้ไหม</w:t>
      </w:r>
    </w:p>
    <w:p>
      <w:pPr>
        <w:pStyle w:val="BodyText"/>
      </w:pPr>
      <w:r>
        <w:t xml:space="preserve">(เลขานุการ) Keynote ค่ะ</w:t>
      </w:r>
    </w:p>
    <w:p>
      <w:pPr>
        <w:pStyle w:val="BodyText"/>
      </w:pPr>
      <w:r>
        <w:t xml:space="preserve">(ศ.ดร.ไพรัช) Keynote โอเคแล้ว ดูคละกันดีแล้ว ขึ้นหน้าไปนิดหนึ่งไอ้ตรงนี้อันที่ 1 นี่ใครนะ คือผมกำลังตั้งคำถามว่า Pอย่างที่เรามี BME อย่างนี้ มันมีโอกาสอยู่ในนี้ไหม หรืิพวก BCG อยู่ในนี้บ้างไหมนี่คือ Marching towards MedicaMedical Engineering ของ BME ค่ะ เบอร์ 2 ถึง เบอร์ 6 เบอร์ 2 ถึงเบอร์ 5 ค่ะ อาจารย์นันทชัย อาจารย์สุอาจารย์พรพพ อาจารย์วงวิทย์ค่ะ ก็คืออยู่ในกลุ่มภาคี BME ค่ะ</w:t>
      </w:r>
    </w:p>
    <w:p>
      <w:pPr>
        <w:pStyle w:val="BodyText"/>
      </w:pPr>
      <w:r>
        <w:t xml:space="preserve">(ศ.ดร.ไพรัช) แต่ว่าไม่มีคนของ สวทช. เลยใช่ไหม</w:t>
      </w:r>
    </w:p>
    <w:p>
      <w:pPr>
        <w:pStyle w:val="BodyText"/>
      </w:pPr>
      <w:r>
        <w:t xml:space="preserve">(เลขานุการ) คนของ สวทช. เชิญทางนักเรียนทุนน่ะค่ะ เป็น MC น่ะค่ะ อาจารย์</w:t>
      </w:r>
    </w:p>
    <w:p>
      <w:pPr>
        <w:pStyle w:val="BodyText"/>
      </w:pPr>
      <w:r>
        <w:t xml:space="preserve">(ศ.ดร. ไพรัช) ผมกำลังตั้งคำถามอย่างนี้ว่า ทีนี้ตั้งคำถามใช่ไหม เราดูทางขวานี่ มีไต้หวัน มีมหิดล แต่ว่าพวกที่อยู่ สวทช. อย่าง BIOTEC อย่างนี้มีไหม NANOTEC มีไหม หรือว่ากำหนดไปหมดแล้วอันนี้ ต้องปรึกษาทาง NANO ค่ะ</w:t>
      </w:r>
    </w:p>
    <w:p>
      <w:pPr>
        <w:pStyle w:val="BodyText"/>
      </w:pPr>
      <w:r>
        <w:t xml:space="preserve">(ผู้เข้าร่วมประชุมชาย) พอดีว่าวันนี้เรียนเชิญอาจารย์วงวิทย์เข้ามข้อมูลได้ไหมครับอาจารย์ ผมไม่แน่ใจอาจารย์อยู่</w:t>
      </w:r>
    </w:p>
    <w:p>
      <w:pPr>
        <w:pStyle w:val="BodyText"/>
      </w:pPr>
      <w:r>
        <w:t xml:space="preserve">(ผู้เข้าร่วมประชุมชาย) ผมวงวิทย์ครับ จริง ๆ แล้วจะเชิญทาง NANOTEC หรือ NECTEC มาร่วมสนทนาด้วยก็ได้นะครับ</w:t>
      </w:r>
    </w:p>
    <w:p>
      <w:pPr>
        <w:pStyle w:val="BodyText"/>
      </w:pPr>
      <w:r>
        <w:t xml:space="preserve">(ประธาน) ก้ได้นะ มันจะดูดีนะ ได้ครับ แต่ว่าขอเป็นคนที่จบทางด้าน Biological Engineering นะครับ</w:t>
      </w:r>
    </w:p>
    <w:p>
      <w:pPr>
        <w:pStyle w:val="BodyText"/>
      </w:pPr>
      <w:r>
        <w:t xml:space="preserve">(ศ.ดร.ไพรัช) ก็ไปดูกัน ผมช่วยประสานกับกรมวิทย์ฯ ด้วยจะได้ดูหลากหลายนะครับ</w:t>
      </w:r>
    </w:p>
    <w:p>
      <w:pPr>
        <w:pStyle w:val="BodyText"/>
      </w:pPr>
      <w:r>
        <w:t xml:space="preserve">(ผู้เข้าร่วมประชุมชาย) อาจจะเชิญของ สวทช. สัก 2 ท่านด้วยก็ได้ครับ</w:t>
      </w:r>
    </w:p>
    <w:p>
      <w:pPr>
        <w:pStyle w:val="BodyText"/>
      </w:pPr>
      <w:r>
        <w:t xml:space="preserve">(ศ.ดร. ไพรัช) อะไรทำนองนั้นครับ แล้วเราตกหล่นใครไหม มหาวิทยาลัยดูโอเคแล้วนะ พอมาอันที่ 2 นี่ อันที่ 2 นี่ มันก็ไทยหมดเลยไม่น่าเปลี่ยน ไต้หวันอยู่บ้างใช่ไหม อันที่ 3 นี่ อันนี้ก็ Thailand หมด เพราะคนอื่นมันไม่มาอันที่ 3 อ๋อ อันนี้ที่ไปทำ Startup ไม่เป็นอะไร ลองดูถัดไปสิ ลองดูถัดไปมีแประเทศอื่านไหม</w:t>
      </w:r>
    </w:p>
    <w:p>
      <w:pPr>
        <w:pStyle w:val="BodyText"/>
      </w:pPr>
      <w:r>
        <w:t xml:space="preserve">(เลขานุการ) อันนี้เป็น Workshop ค่ะ</w:t>
      </w:r>
    </w:p>
    <w:p>
      <w:pPr>
        <w:pStyle w:val="BodyText"/>
      </w:pPr>
      <w:r>
        <w:t xml:space="preserve">(ศ.ดร. ไพรัช) ก็โอเค มี APCD มี NSTDA มี Japan มีฮ่องกง มีสิงคโปร์นะ อันนี้ แต่พวกนั้นไม่เห็นเลยนะ ออสเตเรียโอเคครับ ผมไม่ได้สนใจด้านซ้ายหรอก ผมสนใจด้านขวา พอไปได้ครับ เชิญต่อเลยครับ</w:t>
      </w:r>
    </w:p>
    <w:p>
      <w:pPr>
        <w:pStyle w:val="BodyText"/>
      </w:pPr>
      <w:r>
        <w:t xml:space="preserve">(เลขานุการ) ค่ะ บทความใน Assistive Technology นะคะ ค่ะ</w:t>
      </w:r>
    </w:p>
    <w:p>
      <w:pPr>
        <w:pStyle w:val="BodyText"/>
      </w:pPr>
      <w:r>
        <w:t xml:space="preserve">(ประธาน) อันนี้บทความเราต้องปล่อยแล้วนะครับเราไปจัดอะไรไม่ได้แล้วแต่เขา</w:t>
      </w:r>
    </w:p>
    <w:p>
      <w:pPr>
        <w:pStyle w:val="BodyText"/>
      </w:pPr>
      <w:r>
        <w:t xml:space="preserve">(เลขานุการ) ค่ะ ๆ</w:t>
      </w:r>
    </w:p>
    <w:p>
      <w:pPr>
        <w:pStyle w:val="BodyText"/>
      </w:pPr>
      <w:r>
        <w:t xml:space="preserve">(ศ.ดร. ไพรัช) พอได้นะครับ พอได้นะครับ แล้ว BME มันได้พรีเซนต์บ้างไหม คือไม่ใช่บทความ วันทนีย์นึกออกไหมเราทำงาน BCG และเราทำงาน BME ใช่ไหม เราก็มีตัวอย่างเยอะ เราก็ได้ขาเทียมอันหนึ่ง แต่เรามีตัวอย่างอื่นที่อะไรล่ะ พวกพิการตั้ง 2-3 ตัวอย่าง สมมติเรามีเรือ่ผมยกตัวอย่างอย่างนี้ มันจะเข้ามาได้ไหม จะมีหมอมาสักคนจากเชียงใหม่ หรือขอนแก่น แล้วก็มันมีอันอื่นอีกไหมที่… ผมจำไม่ได้แล้ว BCG เราพูด นี่มันคนพิการใช่ไหม เราไปเอาหมอพร้อม… แต่เรามีอันอื่นไหมที่มัน… ลองไปช่วยเลือก ๆ คือ Keyword ประเทศไทยพูด ในนี้ไม่มี BCG เลย มีแต่ฝรั่ง ได้ไหม ไปช่วย อย่างน้อยเอาปากแหว่งเพดานโหว่จะเอาหมอกฤติ์ หรือเอาหมอพูลศักดิ์มาสักคนได้ไหมนะ ตอน Workshop Papreเดี๋ยว Paper ก็ต้องสกรีนอีกใช่ไหม</w:t>
      </w:r>
    </w:p>
    <w:p>
      <w:pPr>
        <w:pStyle w:val="BodyText"/>
      </w:pPr>
      <w:r>
        <w:t xml:space="preserve">(อาจารย์วันทนีย์) ใช่ค่ะ เดี๋ยวไปดูตรง Workshop น่ะค่ะ</w:t>
      </w:r>
    </w:p>
    <w:p>
      <w:pPr>
        <w:pStyle w:val="BodyText"/>
      </w:pPr>
      <w:r>
        <w:t xml:space="preserve">(ศ.ดร.ไพรัช) ดู Workshop ดูสิ ดูให้หน่อย วงวิทย์หลากหลาย หรือไม่มี BME หรือไม่มี BCG คุณทำ BME ไปทำไม คุณทำ BCG ไปทำไมให้เกิดประโยชน์ เชิญต่อครับผม เชิญต่อครับ</w:t>
      </w:r>
    </w:p>
    <w:p>
      <w:pPr>
        <w:pStyle w:val="BodyText"/>
      </w:pPr>
      <w:r>
        <w:t xml:space="preserve">(เลขานุการ) นะคะ มี Rehab Technology Engineering ค่ะ ต่อไปในส่วนของความก้าวหน้าเรื่องของผลงานนักศึกษาเข้าร่วมประกวดใน i-CREATe นะคะ จะมีดีไซน์ทั้งหมด 14 ทีมค่ะ จากไทย ฮ่องกง จีน สิงคโปร์นะคะ จะมีส่วนของทีมทางเทคโนโลยี 15 ประเทศเหมือนกันค่ะ</w:t>
      </w:r>
    </w:p>
    <w:p>
      <w:pPr>
        <w:pStyle w:val="BodyText"/>
      </w:pPr>
      <w:r>
        <w:t xml:space="preserve">(ประธาน) โอเคครับ</w:t>
      </w:r>
    </w:p>
    <w:p>
      <w:pPr>
        <w:pStyle w:val="BodyText"/>
      </w:pPr>
      <w:r>
        <w:t xml:space="preserve">(เลขานุการ) ไทยเราน่ะค่ะ 11 ปนอยู่ในนี้ 11 ทีมนะคะ เดี๋ยวใน 11 ทีมนี้นะคะ เราเพิ่งคัดเลือกไปเมื่อวันที่ 31 พฤษภาคมน นะคะ จากประมาณ 122 คัดเลือกมาเรื่อย ๆ จนเหลือ 11 ทีม และคัดออกมา 11 ทีม</w:t>
      </w:r>
    </w:p>
    <w:p>
      <w:pPr>
        <w:pStyle w:val="BodyText"/>
      </w:pPr>
      <w:r>
        <w:t xml:space="preserve">(ศ.ดร.ไพรัช) ผมดูแล้วมันดีหมดเลยนะ เสียดายเชิญต่อครับ เชิญต่อ</w:t>
      </w:r>
    </w:p>
    <w:p>
      <w:pPr>
        <w:pStyle w:val="BodyText"/>
      </w:pPr>
      <w:r>
        <w:t xml:space="preserve">(อาจารย์วันทนีย์) เป็นปีที่มีคนส่งเข้าประกวดเยอะที่สุดเลยค่ะ121… 122 ทีม</w:t>
      </w:r>
    </w:p>
    <w:p>
      <w:pPr>
        <w:pStyle w:val="BodyText"/>
      </w:pPr>
      <w:r>
        <w:t xml:space="preserve">(ศ.ดร. ไพรัช) ผมดูชื่อดูดีแทบทั้งนั้นเลยนะ แต่ดูรูปด้านขวาก็ดูดี รูปข้างล่างขวานี่ทำอะไรไม่รู้ ล่างขวา พอแล้วว่าไปเถอะ ว่าไปเถอะ รายละเอียดมากไม่ดี เชิญต่อครับ</w:t>
      </w:r>
    </w:p>
    <w:p>
      <w:pPr>
        <w:pStyle w:val="BodyText"/>
      </w:pPr>
      <w:r>
        <w:t xml:space="preserve">(เลขานุการ) ค่ะ แล้วก็ในวันที่ 8 ก็จะเป็นเยี่ยมชมหน่วยงาน จจะแบ่งเป็น 2 กลุ่ม กลุ่มแรกก็จะเป็นส่วนไปเยี่ยมชมที่ สวทช. นะคะ ในหน่วยงานต่าง ๆ เช่น ในส่วนของ NECในส่วนของ MTEC นะคะ ในส่วนของ NANO ค่ะ แล้วก็จะมาที่คำบรรยายแทนเสียงนะคะ แล้วไปที่ศูนย์ความเป็นเลิศของ มธ. ค่ะ ในส่วนที่ 2 ค่ะ ก็จะไปเยี่ยมชมศูนย์ผู้สูงอายุตอนบ่ายก็จะเป็นเที่ยวอยุธยาค่ะ</w:t>
      </w:r>
    </w:p>
    <w:p>
      <w:pPr>
        <w:pStyle w:val="BodyText"/>
      </w:pPr>
      <w:r>
        <w:t xml:space="preserve">(ศ.ดร.ไพรัช) ก็ดีให้เขาพักผ่อนบ้าง เที่ยวบ้าง ไอ้กลุ่มแรกไม่ได้เที่ยวเลยหรือ</w:t>
      </w:r>
    </w:p>
    <w:p>
      <w:pPr>
        <w:pStyle w:val="BodyText"/>
      </w:pPr>
      <w:r>
        <w:t xml:space="preserve">(เลขานุการ) วิชาการค่ะ กลุ่มแรก</w:t>
      </w:r>
    </w:p>
    <w:p>
      <w:pPr>
        <w:pStyle w:val="BodyText"/>
      </w:pPr>
      <w:r>
        <w:t xml:space="preserve">(ประธาน) แล้วแต่สมัครใจ</w:t>
      </w:r>
    </w:p>
    <w:p>
      <w:pPr>
        <w:pStyle w:val="BodyText"/>
      </w:pPr>
      <w:r>
        <w:t xml:space="preserve">(เลขานุการ) ค่ะ ในส่วนต่อไปก็จะเป็นส่วนของกำหนดการนะคะ ที่วางห้องไว้แต่ละห้องนะคะ ในวันที่ 9 น่ะค่ะ ก็จะใช้ห้อง 4 ห้องขนานกัน ก็จะมีห้อง SE-01 ใช้เป็นห้องใหญ่แล้วก็จะมีห้องย่อย 2 ห้องนะคะ 404 กับ 405 ขออภัยพิมพ์ผิดนะคะ</w:t>
      </w:r>
    </w:p>
    <w:p>
      <w:pPr>
        <w:pStyle w:val="BodyText"/>
      </w:pPr>
      <w:r>
        <w:t xml:space="preserve">(ศ.ดร.ไพรัช) นี่เริ่มจากห้องใช่ไหม เริ่มจากห้อง</w:t>
      </w:r>
    </w:p>
    <w:p>
      <w:pPr>
        <w:pStyle w:val="BodyText"/>
      </w:pPr>
      <w:r>
        <w:t xml:space="preserve">(เลขานุการ) ของห้องใหญ่น่ะค่ะ ก็จะเริ่มที่การ Welcome แล้วก็จะเป็นส่วนของ Sign NOA ช่วงครึ่งแรกของตอนเช้า หลังจากนั้นก็จะเป็น Keynote 1 2 3 น่ะค่ะ ในส่วนของห้องย่อยจะเป็น…</w:t>
      </w:r>
    </w:p>
    <w:p>
      <w:pPr>
        <w:pStyle w:val="BodyText"/>
      </w:pPr>
      <w:r>
        <w:t xml:space="preserve">(ศ.ดร.ไพรัช) วันที่เท่าไร</w:t>
      </w:r>
    </w:p>
    <w:p>
      <w:pPr>
        <w:pStyle w:val="BodyText"/>
      </w:pPr>
      <w:r>
        <w:t xml:space="preserve">(เลขานุการ) วันที่ 9 ค่ะอาจารย์</w:t>
      </w:r>
    </w:p>
    <w:p>
      <w:pPr>
        <w:pStyle w:val="BodyText"/>
      </w:pPr>
      <w:r>
        <w:t xml:space="preserve">(ประธาน) ครับ ๆ</w:t>
      </w:r>
    </w:p>
    <w:p>
      <w:pPr>
        <w:pStyle w:val="BodyText"/>
      </w:pPr>
      <w:r>
        <w:t xml:space="preserve">(เลขานุการ) ในส่วนของห้องย่อยน่ะค่ะ จะเป็นส่วนของนักศึกษาประกวดค่ะ ช่วงเช้าจะเป็น Oral Presentation</w:t>
      </w:r>
    </w:p>
    <w:p>
      <w:pPr>
        <w:pStyle w:val="BodyText"/>
      </w:pPr>
      <w:r>
        <w:t xml:space="preserve">(ศ.ดร.ไพรัช) โอเค มีรายละเอียดแล้วผมว่าไม่เป็นไร ไปจัด มันเป็นวัน กับการ Alogate ช่องเวลากับช่องสถานที่</w:t>
      </w:r>
    </w:p>
    <w:p>
      <w:pPr>
        <w:pStyle w:val="BodyText"/>
      </w:pPr>
      <w:r>
        <w:t xml:space="preserve">(เลขานุการ) ยังเหลือช่องช่วงบ่ายอยู่นะคะ ถ้าทางหน่วยงานใดสนใจนะคะ ก็ยืนยันจะมีห้องที่เสนอเรื่องเข้ามาได้นะคะ ห้องใหญ่ค่ะ ช่วงบ่ายค่ะ</w:t>
      </w:r>
    </w:p>
    <w:p>
      <w:pPr>
        <w:pStyle w:val="BodyText"/>
      </w:pPr>
      <w:r>
        <w:t xml:space="preserve">(เลขานุการ) อันนี้ก็จะเป็นโปรแกรมค่ะ วันที่สมเด็จพระเทพฯ สเด็จน่ะค่ะ ออดิทอเรียมค่ะ ห้อง SD601 จะเป็น Keynote แล้วก็จะเป็น Workshop เป็นก็ขนาบไปค่ะ</w:t>
      </w:r>
    </w:p>
    <w:p>
      <w:pPr>
        <w:pStyle w:val="BodyText"/>
      </w:pPr>
      <w:r>
        <w:t xml:space="preserve">(ศ.ดร. ไพรัช) โอเคครับ</w:t>
      </w:r>
    </w:p>
    <w:p>
      <w:pPr>
        <w:pStyle w:val="BodyText"/>
      </w:pPr>
      <w:r>
        <w:t xml:space="preserve">(เลขานุการ) ค่ะ แล้วก็วันสุดท้ายก็จะเหลือ 4 ห้อง ก็จะมี Keynote มี Panel มี Workshop แล้วก็ปิดงานช่วงตอนเย็นน่ะค่ะ จะเป็นการประกาศผลรางวัลที่เหลือของเด็ก ๆ น่ะค่ะ เพื่อรับรางวัลวันที่ 10 ใช่ไหมคะ รางวัลที่เหลือ รางวัล ชมเชย Best Poster Best Presentation ใด ๆ ก็จะประกาศวันสุดท้ายค่ะ</w:t>
      </w:r>
    </w:p>
    <w:p>
      <w:pPr>
        <w:pStyle w:val="BodyText"/>
      </w:pPr>
      <w:r>
        <w:t xml:space="preserve">(ประธาน) เราก็ทำอย่างนี้ใช่ไหม</w:t>
      </w:r>
    </w:p>
    <w:p>
      <w:pPr>
        <w:pStyle w:val="BodyText"/>
      </w:pPr>
      <w:r>
        <w:t xml:space="preserve">(เลขานุการ) ใช่ค่ะอาจารย์ค่ะ</w:t>
      </w:r>
    </w:p>
    <w:p>
      <w:pPr>
        <w:pStyle w:val="BodyText"/>
      </w:pPr>
      <w:r>
        <w:t xml:space="preserve">(ศ.ดร. ไพรัช) ตกลงกี่วันนี่ 9 เริ่ม 9</w:t>
      </w:r>
    </w:p>
    <w:p>
      <w:pPr>
        <w:pStyle w:val="BodyText"/>
      </w:pPr>
      <w:r>
        <w:t xml:space="preserve">(เลขานุการ) 4 วันค่ะอาจารย์ 9-10 อะไรนะ</w:t>
      </w:r>
    </w:p>
    <w:p>
      <w:pPr>
        <w:pStyle w:val="BodyText"/>
      </w:pPr>
      <w:r>
        <w:t xml:space="preserve">(อาจารย์วันทนีย์) 8-11 ค่ะ</w:t>
      </w:r>
    </w:p>
    <w:p>
      <w:pPr>
        <w:pStyle w:val="BodyText"/>
      </w:pPr>
      <w:r>
        <w:t xml:space="preserve">(ประธาน) 8 9 10 11 ก็ 4 วัน</w:t>
      </w:r>
    </w:p>
    <w:p>
      <w:pPr>
        <w:pStyle w:val="BodyText"/>
      </w:pPr>
      <w:r>
        <w:t xml:space="preserve">(อาจารย์วันทนีย์) แต่เป็นเทคนิคอลทัวร์</w:t>
      </w:r>
    </w:p>
    <w:p>
      <w:pPr>
        <w:pStyle w:val="BodyText"/>
      </w:pPr>
      <w:r>
        <w:t xml:space="preserve">(ศ.ดร.ไพรัช) คือช่วยดู แต่ปี 1 เราจัดที่โรงแรม วันหลังท่านเสด็จปุ๊บไม่มีคนเลย แต่เราใช้วิธีลงบัสขนคนจากโรงแรมมาใช่ไหม</w:t>
      </w:r>
    </w:p>
    <w:p>
      <w:pPr>
        <w:pStyle w:val="BodyText"/>
      </w:pPr>
      <w:r>
        <w:t xml:space="preserve">(ผู้เข้าร่วมประชุมหญิง) ใช่ค่ะ</w:t>
      </w:r>
    </w:p>
    <w:p>
      <w:pPr>
        <w:pStyle w:val="BodyText"/>
      </w:pPr>
      <w:r>
        <w:t xml:space="preserve">(ประธาน) ต้องพยายมให้เขามา… ให้ได้มุกยกมือมุกมีอะไรไหม</w:t>
      </w:r>
    </w:p>
    <w:p>
      <w:pPr>
        <w:pStyle w:val="BodyText"/>
      </w:pPr>
      <w:r>
        <w:t xml:space="preserve">(ผู้เข้าร่วมประชุมหญิง) มีนิดเดียวค่ะ วันที่สมเด็จพระเทพฯ ท่านทรงเสด็จน่ะค่ะ เราจัดห้องเล้กด้วยขนานไปหรือคะ ห้องจะเต็มไหมคะ ห้อง Auditorium ที่พระองค์เสด็จ เราน่าจะไม่จัด Workshop ขนานไหมคะ</w:t>
      </w:r>
    </w:p>
    <w:p>
      <w:pPr>
        <w:pStyle w:val="BodyText"/>
      </w:pPr>
      <w:r>
        <w:t xml:space="preserve">(เลขานุการ) ค่ะ ที่เมื่อวันอังคารน่ะค่ะ ได้เรียนทางที่ปรึกษาไปนิดหนึ่งว่าเราสามารถให้คือ… ถ้าไม่มี Session ขนาน ไม่แน่ใจว่าทางสำนักพระราชวังน่ะค่ะ อนุญาตให้ผู้ร่วมงทั้งหมดเข้าไปใน Auditorium ไหม คือถ้าสมมติว่าไม่ให้เข้าไปน่ะค่ะ อย่างน้อยเกือบเป็นร้อยคนน่ะค่ะ เขาจะไม่มีกิจกรรม</w:t>
      </w:r>
    </w:p>
    <w:p>
      <w:pPr>
        <w:pStyle w:val="BodyText"/>
      </w:pPr>
      <w:r>
        <w:t xml:space="preserve">(ผู้เข้าร่วมประชุมหญิง) โอเคเข้าใจ</w:t>
      </w:r>
    </w:p>
    <w:p>
      <w:pPr>
        <w:pStyle w:val="BodyText"/>
      </w:pPr>
      <w:r>
        <w:t xml:space="preserve">(ประธาน) เราจัดห้องอื่นได้ไหม หมายถึงวันที่ท่านเสด็จใช่ไหม หมายถึง Auditorium ใช่ไหมครับ</w:t>
      </w:r>
    </w:p>
    <w:p>
      <w:pPr>
        <w:pStyle w:val="BodyText"/>
      </w:pPr>
      <w:r>
        <w:t xml:space="preserve">(ผู้เข้าร่วมประชุมหญิง) ค่ะ</w:t>
      </w:r>
    </w:p>
    <w:p>
      <w:pPr>
        <w:pStyle w:val="BodyText"/>
      </w:pPr>
      <w:r>
        <w:t xml:space="preserve">(เลขานุการ) ทางฝ่ายประชาสัมพันธ์</w:t>
      </w:r>
    </w:p>
    <w:p>
      <w:pPr>
        <w:pStyle w:val="BodyText"/>
      </w:pPr>
      <w:r>
        <w:t xml:space="preserve">(ประธาน) มันมีอันอื่นอยู่ Workshop Sessions 3 Sessions 1 นี่อย่างไร แอนตอบว่าอย่างไรนี่ครับ คือ ตอนนี้แอนทำแผนสำรองเพื่อจะคุยกับทางวังน่ะค่ะ ว่าถ้าสมมติว่า ถ้าเขาไม่ให้เข้า เขาไม่ให้ทุกคนเข้าห้อง Auditorium ใน 100 คนนี่ แอนก็จะต้อง หรือคนอื่น ๆ น่ะค่ะ แอนก็จะมีกิจกรรมให้เขา ก็ถ้า… พอดีตอนนี้แอนไมไ่ด้คิดว่าจะมีห้องถ่ายทอดออกมา ก้เลยคิดว่าถ้ามีกิจกรรมช่วงตอนบ่ายห้อง 404 กับ 405 นี่ เป็น paper กับ workshop ได้ไหม แต่ถ้าสมมติว่าไม่ได้ เพราะเป็นบริเวณอาคาร หรือใกล้เคียงกับบริเวณที่มีงาน ก็อาจจะย้ายไป SD 601 และกั้นห้อง sd601 มันใหญ่ หรืออีก Choice หนึ่งประชุมกับทีมวิชาการไว้ หรือจะย้ายมาที่ห้องบุากรณ์ กับห้องชมสวน เพราะว่าถ้าเขาเดินออกมาแล้วเขาอาจจะออกไปที่อื่นเลย ควบคุมยากแล้วอาจจะต้อง choice ไหน Choice คือ ทำ Choice ไว้เข้าทั้งหมดไม่ได้น่ะค่ะ</w:t>
      </w:r>
    </w:p>
    <w:p>
      <w:pPr>
        <w:pStyle w:val="BodyText"/>
      </w:pPr>
      <w:r>
        <w:t xml:space="preserve">(ผู้เข้าร่วมประชุมหญิง) ขออนุญาตค่ะ เชิญ ๆ ครับมุก</w:t>
      </w:r>
    </w:p>
    <w:p>
      <w:pPr>
        <w:pStyle w:val="BodyText"/>
      </w:pPr>
      <w:r>
        <w:t xml:space="preserve">(ผู้เข้าร่วมประชุมหญิง) ก็น่่าจะมีที่ที่อย่างที่อาจารย์ไพรัชเสนอเราถ่ายทอดออกมาอันนี้เราทำได้ แล้วก็อีกส่วนหนึ่งก็อาจจะเชิญชวนลงไปดูงานเด็ก ที่จัดแสดงอยู่ข้างล่างตรง Exhibition เป็นไปได้นะคะ</w:t>
      </w:r>
    </w:p>
    <w:p>
      <w:pPr>
        <w:pStyle w:val="BodyText"/>
      </w:pPr>
      <w:r>
        <w:t xml:space="preserve">(ศ.ดร.ไพรัช) เขาจะไม่ให้เข้า อ๋อ โอเค ใช่ ๆ ๆ</w:t>
      </w:r>
    </w:p>
    <w:p>
      <w:pPr>
        <w:pStyle w:val="BodyText"/>
      </w:pPr>
      <w:r>
        <w:t xml:space="preserve">(ศ.ดร.ไพรัช) ใครยกมือ</w:t>
      </w:r>
    </w:p>
    <w:p>
      <w:pPr>
        <w:pStyle w:val="BodyText"/>
      </w:pPr>
      <w:r>
        <w:t xml:space="preserve">(ผู้เข้าร่วมประชุมชาย) เมื่อกี้เมื่อกี้นี้ก็จะเรียนอย่างนี้เลยว่า จริง ๆ แล้วผมไม่แน่ใจ เพราะคนจะมีอยู่ 2 ส่วน คนส่วนหนึ่งจะต้องเข้าไปอยู่ในออดิทอเรียม แล้วก็ Extiviter เด็กก็ต้องเข้ามานะครับ เพราะฉะนั้น ตรงนี้ อย่างที่อาจารย์ไพรัชเตือนเลยครับกับ มันจะมีคนหรือเปล่า จัดพร้อมกัน เรื่องของทราฟิก เรื่องของการใช้บันได การใช้ลิฟต์นี่ มันใช้ไม่ได้ช่วงนั้น อย่าเลยนะ ต้องพยายามเลี่ยงหรือไปจัดวันอื่นหรืออย่างนี้ บ่าย 3 อะไรได้ไหม แอนไปช่วยคิดได้ ผมก็กลัวอยู่เหมือนกัน</w:t>
      </w:r>
    </w:p>
    <w:p>
      <w:pPr>
        <w:pStyle w:val="BodyText"/>
      </w:pPr>
      <w:r>
        <w:t xml:space="preserve">(เลขานุการ) ไม่จัดขนาน</w:t>
      </w:r>
    </w:p>
    <w:p>
      <w:pPr>
        <w:pStyle w:val="BodyText"/>
      </w:pPr>
      <w:r>
        <w:t xml:space="preserve">(ประธาน) อย่าไปจัดขนานกับท่าน บ่าย 3 ครึ่งไปจนถึง 4 โมงครึ่งเลยใช่ไหม</w:t>
      </w:r>
    </w:p>
    <w:p>
      <w:pPr>
        <w:pStyle w:val="BodyText"/>
      </w:pPr>
      <w:r>
        <w:t xml:space="preserve">(อาจารย์วันทนีย์) บ่ายโมงครึ่งค่ะ</w:t>
      </w:r>
    </w:p>
    <w:p>
      <w:pPr>
        <w:pStyle w:val="BodyText"/>
      </w:pPr>
      <w:r>
        <w:t xml:space="preserve">(ศ.ดร.ไพรัช) แล้ว16.30 น. ที่เขียน HRH Toure ก็คือช่วงแรกที่ท่านเสด็จมา ท่านจะเสด็จไปที่ห้อง Auditorium ในส่วนการเปิดงาน งานพระราชทานรางวัล และหลังจากนั้นก็จะเป็นส่วนของลงมาที่แกรนด์ฮอล์น่ะค่ะ</w:t>
      </w:r>
    </w:p>
    <w:p>
      <w:pPr>
        <w:pStyle w:val="BodyText"/>
      </w:pPr>
      <w:r>
        <w:t xml:space="preserve">(ประธาน) ท่านอยู่ที่งานตั้งแต่บ่ายครึ่ง ถึงบ่าย จนถึงบ่าย 4 โมงครึ่งหรือเปล่าตามโปรแกรม</w:t>
      </w:r>
    </w:p>
    <w:p>
      <w:pPr>
        <w:pStyle w:val="BodyText"/>
      </w:pPr>
      <w:r>
        <w:t xml:space="preserve">(เลขานุการ) ทางสำนักพระราชวังไม่ได้บอกเวลาสิ้นสุด แอนก็ต้องสล็อตไว้คร่าว ๆ เฉย ๆ ค่ะ</w:t>
      </w:r>
    </w:p>
    <w:p>
      <w:pPr>
        <w:pStyle w:val="BodyText"/>
      </w:pPr>
      <w:r>
        <w:t xml:space="preserve">(ศ.ดร.ไพรัช) แล้วแอนต้องดูว่าทัวร์นี่ เราไปคุยกับเขาดู ถ้าเขาให้จบใน 1 ชั่วโมงไปจัดดูอีกทีนะ 16.30 น. เขียนว่า Tour exhito tour exhibition ดูตรงนี้มันอะไรล่ะ มันเกือบ 3 ชั่วโมงเข้าไปแล้ว นึกออกใช่ไหม</w:t>
      </w:r>
    </w:p>
    <w:p>
      <w:pPr>
        <w:pStyle w:val="BodyText"/>
      </w:pPr>
      <w:r>
        <w:t xml:space="preserve">(เลขานุการ) ค่ะ อันนี้เป็น Align ให้ดี ๆ ไหม แต่ละอันก็ไม่ควรจะมีอะไรขนาน กลัวเรื่องของ Succirity ในวังอาจจะไม่ค่อยชอบนะ โอเคไหมครับ มีอะไรอีกไหม</w:t>
      </w:r>
    </w:p>
    <w:p>
      <w:pPr>
        <w:pStyle w:val="BodyText"/>
      </w:pPr>
      <w:r>
        <w:t xml:space="preserve">(เลขานุการ) ในส่วนต่อไปจะเป็น Key ของงานนะคะ ที่ทางฝ่ายสื่ิได้จัด ก็จะมีอันนี้เป็นตัวอย่างนะคะ เป็น Panel เป็นตัวอย่างนะคะ อันนี้ก็จะเป็นแนวตั้ง ก็คือทำไว้เวลาที่เปิดูจากมือถือน่ะค่ะ แล้วก็เปิดดูจากคอมพิวเตอร์ค่ะ ก้จะมีในส่วนประชาสัมพันธ์ขอเชิญประธานนะคะ พี่โหน่งที่ไหนรูปนี้</w:t>
      </w:r>
    </w:p>
    <w:p>
      <w:pPr>
        <w:pStyle w:val="BodyText"/>
      </w:pPr>
      <w:r>
        <w:t xml:space="preserve">(เลขานุการ) อันนี้หนูเอามาจากเว็บไซต์ของงาน IT ตามพระราชดำรินะคะ เป็นงาน i-CREATe 2015 ค่ะอาจารย์ ที่สิงคโปร์ค่ะ</w:t>
      </w:r>
    </w:p>
    <w:p>
      <w:pPr>
        <w:pStyle w:val="BodyText"/>
      </w:pPr>
      <w:r>
        <w:t xml:space="preserve">(อาจารย์วันทนีย์) เป็นเยี่ยมนันยาง ไปที่นันยาง</w:t>
      </w:r>
    </w:p>
    <w:p>
      <w:pPr>
        <w:pStyle w:val="BodyText"/>
      </w:pPr>
      <w:r>
        <w:t xml:space="preserve">(ศ.ดร.ไพรัช) จำไม่ได้</w:t>
      </w:r>
    </w:p>
    <w:p>
      <w:pPr>
        <w:pStyle w:val="BodyText"/>
      </w:pPr>
      <w:r>
        <w:t xml:space="preserve">(ผู้เข้าร่วมประชุมชาย) ใช่ครับ ใช่ครับอาจารย์ครับ ปีนั้นจะมีนักศึกษาที่ได้รับทุนไปรอเฝ้ารับเสด็จ แล้วก้ปีนี้ผ่านมา 5 ปี ท่านไปปี 2015 และนักศึกษา 1 ในนั้นจะมาแสดง Motion Captuกับท่านในวันที่ 10 นี้ครับผม</w:t>
      </w:r>
    </w:p>
    <w:p>
      <w:pPr>
        <w:pStyle w:val="BodyText"/>
      </w:pPr>
      <w:r>
        <w:t xml:space="preserve">(ศ.ดร.ไพรัช) เชิญครับ เชิญต่อเลยครับ เชิญต่อ อันนี้เราทำอย่างไร ประชาสัมพันธ์</w:t>
      </w:r>
    </w:p>
    <w:p>
      <w:pPr>
        <w:pStyle w:val="BodyText"/>
      </w:pPr>
      <w:r>
        <w:t xml:space="preserve">(ผู้เข้าร่วมประชุมชาย) ครับ ก็ตอนนี้นะครับ เราได้เรื่องที่น่าสนใจ ก็คือว่าได้สัมภาษณ์นะครับ น้องนักศึกษาที่ได้รับทุนพระราชทานจากพระองค์ท่าน ก็จะเอากิจกรรมต่าง ๆ มาโชว์ แล้วก้โชว์ Workshop นี่ครับ แล้วก็จะมีเนื้อหาที่ในการที่จะ Promote อาจจะพูดถึงว่าพระมหากรุณาธิคุณกับโครงการ i-CREATe แล้วก็นักศึกษาก็ได้รับทุนไป แันนี้เราจะทำเป็นบทความเผยแพร่สู่สื่อมวลชนงานนะครับ ทั้งไทยแล้วก็ถ้าอังกฤษได้ก็จะดีนะครับ กิจกรรมที่ 2 เราก็จะมีกิจกรรมแถลงข่าว ทราบว่าจะมีการแถลงข่าวกับ กสทช. ในวันที่ 3 วันนี้ก็จะมีผุ้แทน กสทช. ขอทราบ Contract ต่อไปสำหรับวันที่ 3 แล้วก็อาจารย์ว่าประเด็นก็ต้องกล่าวถึงพระมหากรุณาธิคุณกับโครงการ i-CREATe ด้วย นอกนั้นก้จะเป็นไปตามแพทเิร์ทปกติ จะมีการจัดทำ Present list วันที่ 3 นะครับ 3 สิงหาคน และช่วงที่ 2 การเตรียมการหรือเป็นแพตเทิร์นปกตินะครับ ก็จะมีจัดทำข้อมูลนะครับ ให้กับทีมข่าวในพระราชสำนักนะครับ ที่จะมาทำข่าวในวันนั้นนอกจากนี้เรามีการจัดทำ Facebook live steaming ตอนการแข่งขัน SIC ต่าง ๆ นะครับ ก็จะมีการเผยแพร่ผ่านโซเซียลมีเดียนะครับ นอกนั้นก็จะมีกิจกรรมททั่วไปซึ่งเราก็เตรียมการไว้แล้วคร่าว ๆ ก็ประมาณนี้อาจารย์ครั</w:t>
      </w:r>
    </w:p>
    <w:p>
      <w:pPr>
        <w:pStyle w:val="BodyText"/>
      </w:pPr>
      <w:r>
        <w:t xml:space="preserve">(ศ.ดร.ไพรัช) ที่ถามนี่คือในข้อนี้ ข้อ 3 ก็เข้า Facebook ได้เป็นมีเดียรุ่นไใช่ไหม</w:t>
      </w:r>
    </w:p>
    <w:p>
      <w:pPr>
        <w:pStyle w:val="BodyText"/>
      </w:pPr>
      <w:r>
        <w:t xml:space="preserve">(ผู้เข้าร่วมประชุมชาย) ถูกต้องครับ ครับผม</w:t>
      </w:r>
    </w:p>
    <w:p>
      <w:pPr>
        <w:pStyle w:val="BodyText"/>
      </w:pPr>
      <w:r>
        <w:t xml:space="preserve">(ศ.ดร. ไพรัช) ก็คือว่าแล้วเด็กที่เอาอุตส่าห์ที่เขามาประกวด ท่านโปรดเรื่อง gSIC มากนะครับ ที่มาประกวดนี่ เราจะมีดอกาสได้สัมภาษณ์เด็2 คนไหม ไม่ใช่ Highlight ทำได้ไหม</w:t>
      </w:r>
    </w:p>
    <w:p>
      <w:pPr>
        <w:pStyle w:val="BodyText"/>
      </w:pPr>
      <w:r>
        <w:t xml:space="preserve">(ผู้เข้าร่วมประชุมชาย) ก็เดี๋ยว… จะ…</w:t>
      </w:r>
    </w:p>
    <w:p>
      <w:pPr>
        <w:pStyle w:val="BodyText"/>
      </w:pPr>
      <w:r>
        <w:t xml:space="preserve">(ศ.ดร.ไพรัช) ผมหมายความอย่างนี้ สมมติจะก่อนงาน หรือระหว่างงานนี่ มันออก Facebook ได้แล้วดูหลากหลาย มีคนจากประเทศนั้นประเทศนี้อะไรมันก็จะดูดีนะ หรือ…</w:t>
      </w:r>
    </w:p>
    <w:p>
      <w:pPr>
        <w:pStyle w:val="BodyText"/>
      </w:pPr>
      <w:r>
        <w:t xml:space="preserve">(ผู้เข้าร่วมประชุมชาย) ได้ครับ</w:t>
      </w:r>
    </w:p>
    <w:p>
      <w:pPr>
        <w:pStyle w:val="BodyText"/>
      </w:pPr>
      <w:r>
        <w:t xml:space="preserve">(ศ.ดร.ไพรัช) หรือจะให้ผู้แทนต่างประเทศเขาดีใจ Simon ก็ได้หลายช้อตแล้ว ก็ไปเฉลี่ยให้คนอื่นได้ Short บ้าง เฉลี่ยไป อะไรไปอย่างนี้นะ</w:t>
      </w:r>
    </w:p>
    <w:p>
      <w:pPr>
        <w:pStyle w:val="BodyText"/>
      </w:pPr>
      <w:r>
        <w:t xml:space="preserve">(ผู้เข้าร่วมประชุมชาย) ในการ Live Facebook นี่ เราไป Live Streaming ยาว ทั้งพรีเซนต์หน้าเวที กับพรีเซนต์ที่ผลงานนะครับ อันนี้เราจะได้ Content ยาว เราอาจจะใช้ content เหล่านั้นมาตัดเป็นคลิปสั้นตัดต่อเป็นช็อต ๆ ได้ครับ</w:t>
      </w:r>
    </w:p>
    <w:p>
      <w:pPr>
        <w:pStyle w:val="BodyText"/>
      </w:pPr>
      <w:r>
        <w:t xml:space="preserve">(ศ.ดร.ไพรัช) คือภาพของตัวนี้ ต้องให้คนเข้าใจว่า CREATe Asia คืออะไร i-CREATe คืออะไร บางทีผมก็ได้ถูกคำถามเหมือนกันว่าเวลาเสด็จข่าวในพระราชสำนักนี่เขารู้ดี แต่ไม่รู้คืออะไร นึกออกไหม คุณช่วยอธิบายว่า i-CREATe 8nvvtwi i i-CREATe คืออะไร ถ้ามี BME ด้วย เรื่องตัวนี้ BCG ที่สอดคล้องกับประเทศไทยนะ ถ้าเด็ก ถ้าคุรเจอเด็ก คุณก้สัมภาษณ์สั้น ๆ อะไรอย่างนี้นะครับ หรือผู้ใหญ่ที่มาจะเป็น Simon หรือใครก็แล้วแต่ ที่อยู่จากจีน มันมีภาพคนจีนมานะ มันมีภาพ… ผมไม่รู้ประเทศอืมาไหมอะไรอย่างนี้ หรือต่างชาติมาไหม ไปดูมาใหม่</w:t>
      </w:r>
    </w:p>
    <w:p>
      <w:pPr>
        <w:pStyle w:val="BodyText"/>
      </w:pPr>
      <w:r>
        <w:t xml:space="preserve">(ผู้เข้าร่วมประชุมชาย) ได้ครับ</w:t>
      </w:r>
    </w:p>
    <w:p>
      <w:pPr>
        <w:pStyle w:val="BodyText"/>
      </w:pPr>
      <w:r>
        <w:t xml:space="preserve">(ผู้เข้าร่วมประชุมหญิง) ขอดูสไลด์ก่อนหน้านี้ที่พูดถึง ดร. ประยุกต์ ตรงนี้นี่ ดร.ประยุกต์นี่ ตอนนี้ทำอยู่ที่ไหนน่ะคะ</w:t>
      </w:r>
    </w:p>
    <w:p>
      <w:pPr>
        <w:pStyle w:val="BodyText"/>
      </w:pPr>
      <w:r>
        <w:t xml:space="preserve">(ผู้เข้าร่วมประชุมชาย) ตอนนี้เป็นโค้ชอยู่ที่โปรเฟสเซอร์ ใช่ ๆ ถ้าอย่างนั้นเวลาจะเขียนแนะนำ ควรจะเขียนให้มันถูกต้องแล้วก็ Current นะ คือเราเขียนดร. นักศึกษาที่ได้รับพระราชทานทุน เขาจบแล้ว เป็น ดร. แล้ว</w:t>
      </w:r>
    </w:p>
    <w:p>
      <w:pPr>
        <w:pStyle w:val="BodyText"/>
      </w:pPr>
      <w:r>
        <w:t xml:space="preserve">(เลขานุการ) ใช่ค่ะ ขออภัยค่ะ</w:t>
      </w:r>
    </w:p>
    <w:p>
      <w:pPr>
        <w:pStyle w:val="BodyText"/>
      </w:pPr>
      <w:r>
        <w:t xml:space="preserve">(ผู้เข้าร่วมประชุมหญิง) เรียนอยู่ ทำอะไร ที่ไหน แล้วก้ข้อความข้างล่างนี่ ถ้าจะเป็นข้อความประชาสัมพันธ์นี่ มันต้องบอกว่า ดร. ประยุกต์เขาปัจจุบันเขาทำอะไร เพราะตอนนี้ข้อความไม่ได้บอกอะไร บอกแค่มีทุน แล้วก็ไม่ได้บอกอะไรเกี่ยวกับว่า คนที่เรากำลังจะ Highlight เขาว่าเขาทำอะไร ก็บอกไว้ค่ะ</w:t>
      </w:r>
    </w:p>
    <w:p>
      <w:pPr>
        <w:pStyle w:val="BodyText"/>
      </w:pPr>
      <w:r>
        <w:t xml:space="preserve">(ผู้เข้าร่วมประชุมชาย) รับทราบครับผม แล้วก็อย่างที่อาจารย์ไพรัชแนะนำ เป็นการสัมภาษณ์ด้วยมันดีกว่าที่จะไปCapture แล้วมาตัดตอนที่เขาทำโครงการเพราะ feeling มันจะผิดกันน่ะ เขาก็ตั้งใจจะนำเสนองานของเขานะ แต่ว่าบางอย่างถ้ามันเป็นการสัมภาษณ์ตอนหลังแล้วก็เป็นการ Reflextion ตรงนี้ก็ได้ feeling ไปอีกแบบหนึ่งน่ะค่ะ นอกเหนือจากตอนที่เขานำเสนองานค่ะ</w:t>
      </w:r>
    </w:p>
    <w:p>
      <w:pPr>
        <w:pStyle w:val="BodyText"/>
      </w:pPr>
      <w:r>
        <w:t xml:space="preserve">(ศ.ดร.ไพรัช) ผมว่า Key ของมันคือพ2. ความเป็น International จากท่านนะ การไปสัมภาษณ์เด็ก สัมภาษณ์ผู้แทนต่าง ๆ นี่ อีกทีอีกอันหนึ่ง ผลงานที่ประกวดแล้วไปที่ไหน ที่วงกลมสีเขียว ๆ ก็สำคัแล้วได้อะไรนึกออกไหม นกนึกออกไหม คุณอาจจะไปสัมภาษณ์นายเดี่ยว นายอะไรต่ออะไรว่าทำ startup ของคุณไปถึงประชาชนที่ไหน คนพิการได้อะไร ไม่อย่างนั้น มันก็มีแต่ Paper คนก็ก็ไม่รู้ นกนึกออกไหม Marketing</w:t>
      </w:r>
    </w:p>
    <w:p>
      <w:pPr>
        <w:pStyle w:val="BodyText"/>
      </w:pPr>
      <w:r>
        <w:t xml:space="preserve">(ผู้เข้าร่วมประชุมชาย) ครับผม</w:t>
      </w:r>
    </w:p>
    <w:p>
      <w:pPr>
        <w:pStyle w:val="BodyText"/>
      </w:pPr>
      <w:r>
        <w:t xml:space="preserve">(ศ.ดร.ไพรัช) ผมทำจนผมจะขายของได้อยู่แล้ว Market กลับไปเรื่องสุดท้าย เที่ยง 17 นาทีแล้ว อีกทีหนึ่งได้ไหม เมื่อกี้ที่น้องที่พูดว่ากลัวคนที่รับรางวัลจะลงไม่ทันนี่ แต่ว่าพอรับรางวัลเสร็จแล้วมี Keynote</w:t>
      </w:r>
    </w:p>
    <w:p>
      <w:pPr>
        <w:pStyle w:val="BodyText"/>
      </w:pPr>
      <w:r>
        <w:t xml:space="preserve">(อาจารย์วันทนีย์) ค่ะ เรียนอาจารย์นะคะ กำหนดการนี่ค่ะ ถ้ารับ… เข้ารับพระราชทานรางวัลเสร็จนี่ ก็เดินออกมาเตรียมตัวข้างล่างได้เลย น่าจะได้</w:t>
      </w:r>
    </w:p>
    <w:p>
      <w:pPr>
        <w:pStyle w:val="BodyText"/>
      </w:pPr>
      <w:r>
        <w:t xml:space="preserve">(ศ.ดร. ไพรัช) คือที่ผมตั้งคำถามตอบไม่ตรงคำถาม ประธานเดินงานไม่ค่อยออก ผมตั้งคำถามแล้วนี่ยังมี Keynote ต่อใช่ไหม เด็กนี่ ระหว่าง Keynote ก็รอฟัง Keynote 15 นาที โอเคนะ ทีนี้มันก็แก้ปัญหาที่เราว่าเมื่อกี้ ตรงสีแดงที่ผมกำลังคิดว่าบูธมัน 40 บูธ มันไม่ใช่ 100 ใครพูด 100</w:t>
      </w:r>
    </w:p>
    <w:p>
      <w:pPr>
        <w:pStyle w:val="BodyText"/>
      </w:pPr>
      <w:r>
        <w:t xml:space="preserve">(ผู้เข้าร่วมประชุมหญิง) 100 คือ 100 คนค่ะ ไม่ใช่บูธมันกี่บูธ</w:t>
      </w:r>
    </w:p>
    <w:p>
      <w:pPr>
        <w:pStyle w:val="BodyText"/>
      </w:pPr>
      <w:r>
        <w:t xml:space="preserve">(อาจารย์วันทนีย์) 40 ค่ะ</w:t>
      </w:r>
    </w:p>
    <w:p>
      <w:pPr>
        <w:pStyle w:val="BodyText"/>
      </w:pPr>
      <w:r>
        <w:t xml:space="preserve">(ศ.ดร.ไพรัช) แล้วเราก็เอา 40 คนมาเรียงได้ไหม ตรงจุดสีแดง ตั้งคำถาม เอาตัวแทนได้ไหม คือถ้าเราได้ตรงนี้นี่ แล้วยืนไม่ต้องแยะ ให้เขาเลือกมาได้ไหม เดี๋ยวนะ ตอบผม บูธมีกี่บูธ ที่เด็กที่มา</w:t>
      </w:r>
    </w:p>
    <w:p>
      <w:pPr>
        <w:pStyle w:val="BodyText"/>
      </w:pPr>
      <w:r>
        <w:t xml:space="preserve">(ผู้เข้าร่วมประชุมหญิง) ตอนนี้เลยมี 38 ค่ะอาจารย์ คือ 40 ค่ะ</w:t>
      </w:r>
    </w:p>
    <w:p>
      <w:pPr>
        <w:pStyle w:val="BodyText"/>
      </w:pPr>
      <w:r>
        <w:t xml:space="preserve">(ศ.ดร.ไพรัช) ถ้าผมถามแอนว่าพวกนี้มาหมดเลย แล้วยืนแถวละ 20 นี่ 20 นี่มันเยอะไหม</w:t>
      </w:r>
    </w:p>
    <w:p>
      <w:pPr>
        <w:pStyle w:val="BodyText"/>
      </w:pPr>
      <w:r>
        <w:t xml:space="preserve">(ผู้เข้าร่วมประชุมหญิง) ยืนตรงไหนคะอาจารย์</w:t>
      </w:r>
    </w:p>
    <w:p>
      <w:pPr>
        <w:pStyle w:val="BodyText"/>
      </w:pPr>
      <w:r>
        <w:t xml:space="preserve">(ศ.ดร.ไพรัช) ตรงจุดสีแดงน่ะ จุดสีแดงด้านขวาลูกศรลงมา ผมหมายความว่าอย่างนี้ ตรงนั้นเป็นจุดเดียว แล้วให้เด็กต่างชาติชมพระบารมีท่าน หรือท่านจะมีพระปฏิสันถาร ใช่ไหมครับ เขาก็จะดีใจเพราะท่านเยี่ยมบูธไม่ได้นี่</w:t>
      </w:r>
    </w:p>
    <w:p>
      <w:pPr>
        <w:pStyle w:val="BodyText"/>
      </w:pPr>
      <w:r>
        <w:t xml:space="preserve">(อาจารย์วันทนีย์) คุณพันดูสิคะ ยืนได้กี่คนคะ</w:t>
      </w:r>
    </w:p>
    <w:p>
      <w:pPr>
        <w:pStyle w:val="BodyText"/>
      </w:pPr>
      <w:r>
        <w:t xml:space="preserve">(ประธาน)เอาง่าย ๆ ข้างละ… เอาว่าสิ ว่ามาสิ</w:t>
      </w:r>
    </w:p>
    <w:p>
      <w:pPr>
        <w:pStyle w:val="BodyText"/>
      </w:pPr>
      <w:r>
        <w:t xml:space="preserve">(ผู้เข้าร่วมประชุมชาย) ตอนนี้ครับก็คือช่องสี่เหลี่ยมนี่ ก็คือพื้นที่ประมาณ 1 เมตร จริง ๆ อย่างที่อาจารย์ไพรัชบอกให้เด็กมาเฝ้าเพื่อชื่นชมพระบารมี มันก็จะมีอยู่อีกทางหนึ่ง ก็คือบริเวณนี้ครับ หลังจากที่ท่านเสด็จนี่ก็คือให้ตั้งแถวบริเวณนี้ได้นะครับ</w:t>
      </w:r>
    </w:p>
    <w:p>
      <w:pPr>
        <w:pStyle w:val="BodyText"/>
      </w:pPr>
      <w:r>
        <w:t xml:space="preserve">(ศ.ดร.ไพรัช) ผมอยากให้เขาอยู่หน้าบูธ เพราะบูธมันเป็น Background ค่ะ</w:t>
      </w:r>
    </w:p>
    <w:p>
      <w:pPr>
        <w:pStyle w:val="BodyText"/>
      </w:pPr>
      <w:r>
        <w:t xml:space="preserve">(ผู้เข้าร่วมประชุมชาย) ถ้าเป็นหน้าบุธใช่ไหมครับอาจารย์ ก็จะมีพื้นที่อยู่ประมาณ 5 คูณ อย่าง น่าจะได้นะครับอาจารย์ 40 คน</w:t>
      </w:r>
    </w:p>
    <w:p>
      <w:pPr>
        <w:pStyle w:val="BodyText"/>
      </w:pPr>
      <w:r>
        <w:t xml:space="preserve">(ศ.ดร.ไพรัช) อย่างนี้พอไหวไหม</w:t>
      </w:r>
    </w:p>
    <w:p>
      <w:pPr>
        <w:pStyle w:val="BodyText"/>
      </w:pPr>
      <w:r>
        <w:t xml:space="preserve">(ผู้เข้าร่วมประชุมชาย) แต่ว่าจะมีปัญหาตรงนี้ ก็เว้นหน่อย เพราะว่าท่านจะเลีมาที่ กสทช.</w:t>
      </w:r>
    </w:p>
    <w:p>
      <w:pPr>
        <w:pStyle w:val="BodyText"/>
      </w:pPr>
      <w:r>
        <w:t xml:space="preserve">(ศ.ดร. ไพรัช) ก็ไปจัดให้มันได้</w:t>
      </w:r>
    </w:p>
    <w:p>
      <w:pPr>
        <w:pStyle w:val="BodyText"/>
      </w:pPr>
      <w:r>
        <w:t xml:space="preserve">(ผู้เข้าร่วมประชุมชาย) ครับผม</w:t>
      </w:r>
    </w:p>
    <w:p>
      <w:pPr>
        <w:pStyle w:val="BodyText"/>
      </w:pPr>
      <w:r>
        <w:t xml:space="preserve">(ศ.ดร.ไพรัช) แถวละ 20 ก็จะเยอะไปนิดหนึ่งมันข้างซ้าย 10 ไม่แน่ใจ</w:t>
      </w:r>
    </w:p>
    <w:p>
      <w:pPr>
        <w:pStyle w:val="BodyText"/>
      </w:pPr>
      <w:r>
        <w:t xml:space="preserve">(ผู้เข้าร่วมประชุมชาย) ก็คือช่วงละเมตร พื้นที่มีอยู่ 2 4 6 8 10 12 ถ้าเกิดช่องละเมตรนี่ ก็คือตอนนี้ก็คือ 40 คนก็จะใช้พื้นที่ประมาณสักเท่านี้</w:t>
      </w:r>
    </w:p>
    <w:p>
      <w:pPr>
        <w:pStyle w:val="BodyText"/>
      </w:pPr>
      <w:r>
        <w:t xml:space="preserve">(ศ.ดร.ไพรัช) ก็ให้ยืนห่าง ๆ กันหน่อย ระวัง COVID ใส่หน้ากากหรือเปล่าก็ไ่รูครับ ผมว่าทางกองงานเขาน่าจะบังคับน่ะครับอาจารย์</w:t>
      </w:r>
    </w:p>
    <w:p>
      <w:pPr>
        <w:pStyle w:val="BodyText"/>
      </w:pPr>
      <w:r>
        <w:t xml:space="preserve">(ศ.ดร.ไพรัช) เขาน่าจะบังคับ น่าจะบังคับ</w:t>
      </w:r>
    </w:p>
    <w:p>
      <w:pPr>
        <w:pStyle w:val="BodyText"/>
      </w:pPr>
      <w:r>
        <w:t xml:space="preserve">(ศ.ดร.ไพรัช) คือ พอท่านเสด็จสีน้ำตาลปุ๊บ แล้วก้สีเขียว 1 จกสทช. แล้วก็ฉายพระรูปนี้</w:t>
      </w:r>
    </w:p>
    <w:p>
      <w:pPr>
        <w:pStyle w:val="BodyText"/>
      </w:pPr>
      <w:r>
        <w:t xml:space="preserve">(ผู้เข้าร่วมประชุมชาย) แล้วก็เสด็จพระราชดำเนินออก</w:t>
      </w:r>
    </w:p>
    <w:p>
      <w:pPr>
        <w:pStyle w:val="BodyText"/>
      </w:pPr>
      <w:r>
        <w:t xml:space="preserve">(ศ.ดร.ไพรัช) คือไอ้ตรงหน้าบูธ เพราะมันบูธมัน 2 แถว มีข้างบน-ข้างล่าง มี 2 แถว ขยับไปข้างบน ไม่จำเป็นนะ คุณไปช่วยดู ป้อมว่าอย่างไรมุกว่าอย่างไร ใครมีความเห็นอย่างไรว่าไอเดียผมมันเป็นอย่างไร มันจะแน่นไปไหม หรือว่าจะอย่างไร ฮัลโหล</w:t>
      </w:r>
    </w:p>
    <w:p>
      <w:pPr>
        <w:pStyle w:val="BodyText"/>
      </w:pPr>
      <w:r>
        <w:t xml:space="preserve">(อาจารย์วันทนีย์) ค่ะ จะเป็นห่วงเวลาเขาคุย คราวที่แล้วก็เหมือนเขาจะพยายามลิมิตนะคะ แต่ต้องถามคนที่ดีลกับทางสำนักพระราชวังตอนที่เจรจากันที่ เรื่องคนที่จะยืนอยู่ได้บริเวณนี้ว่าถ้าเยอะ เขาแค่ไหน ถ้าไม่ได้</w:t>
      </w:r>
    </w:p>
    <w:p>
      <w:pPr>
        <w:pStyle w:val="BodyText"/>
      </w:pPr>
      <w:r>
        <w:t xml:space="preserve">(ศ.ดร. ไพรัช) ก็ลดเยอะเหมือนกัน ประเทศละ 2 คนได้ไหม เหลือ 10 ได้ไหมเพราะว่าเราก็บอกว่าจุดลิมิตกับในวัง</w:t>
      </w:r>
    </w:p>
    <w:p>
      <w:pPr>
        <w:pStyle w:val="BodyText"/>
      </w:pPr>
      <w:r>
        <w:t xml:space="preserve">(เลขานุการ) อาจารย์คะ มุกเห็นด้วยนะคะ อันนี้ให้เป็น Option 1 ไว้ เจรจานี่ก็อาจจะต้องที่ประเทศละ 2 ท่าน ประเทศละ 2 คนอย่างที่อาจารย์เสนอนะคะ เรียนว่าตอนที่เราจัดงาน NAC นี่ค่ะ ตอนนั้นพระองค์ท่านยังไม่ทรงประชหลังจากนั้นนี่ หลังจากงาน NAC ไม่กี่วันที่สำนักพระราชวังออกข่าว หลังจากนั้นก็จะทางสำนักงานพระราชวัง ยิ่งเข้มมากขึ้นนะคะ เราต้องมีแผนสำรองไว้แน่ ๆ ค่ะ ค่ะ</w:t>
      </w:r>
    </w:p>
    <w:p>
      <w:pPr>
        <w:pStyle w:val="BodyText"/>
      </w:pPr>
      <w:r>
        <w:t xml:space="preserve">(ศ.ดร.ไพรัช) ผมคิดว่าก็ขอประเทศละ 2 เป็น 10 คนดีไหม 10 มันไม่เยอะ มาเรียงตรงนั้นดีไหม ตัดสินใจไมไ่ด้เอา 10 ไปเ40 มันดูโอเวอร์ ดีกว่าจุดเดียว ดีไหมเอาไปเลย 10 คน</w:t>
      </w:r>
    </w:p>
    <w:p>
      <w:pPr>
        <w:pStyle w:val="BodyText"/>
      </w:pPr>
      <w:r>
        <w:t xml:space="preserve">(ผู้เข้าร่วมประชุมหญิง) ดีค่ะ</w:t>
      </w:r>
    </w:p>
    <w:p>
      <w:pPr>
        <w:pStyle w:val="BodyText"/>
      </w:pPr>
      <w:r>
        <w:t xml:space="preserve">(ศ.ดร.ไพรัช) คนไทยก็มาเดียวแล้วกันนะ ดีไหม วันทนีย์ ป้อม โอเคนะ ค่ะ</w:t>
      </w:r>
    </w:p>
    <w:p>
      <w:pPr>
        <w:pStyle w:val="BodyText"/>
      </w:pPr>
      <w:r>
        <w:t xml:space="preserve">(ศ.ดร. ไพรัช) นะ คือถ้าท่านมาว่าคนไทยจ๋าเลย บอกเลยว่าไม่ไทยจ๋าหรอก แกอยู่บ้างบนนั้นแล้ว แล้ว 10 คนนั้นแล้ว สีเขียวก้ดูไทยจ๋าเหมือนกัน ห่วงอยู่นี่แต่ไม่เป็นไรใช่ไหม 6 ข้างซ้ายก็จะว่าอะไร 6 ข้างซ้าย มัน 6 บูธละ 2 คน ก็โอเคค่ะ คือหยุด 6 จุดน่ะ หยุด 6 จุด คือเวลาเจรจากับเขานี่ คือตรงนี้เป็นคนที่ได้รับรางวัลท่านจะเสด็จหมดทีนี้เอาแค่ 6 จุดพอ พอไปถึงสีน้ำตาลก็อธิบายว่าเป็นความร่วมมือไทย-สิงคโปร์ เด็กไทยไปแสดงฝีมือ ใช้ได้ จุดแดงก็บอกจุดเดียว ทีนี้มาเรียงกันอาจจะให้ท่านทรงพระเล็กน้อยนะครับ ว่ามีความเป็น International โอเคไหม พอไหวไหม</w:t>
      </w:r>
    </w:p>
    <w:p>
      <w:pPr>
        <w:pStyle w:val="BodyText"/>
      </w:pPr>
      <w:r>
        <w:t xml:space="preserve">(ผู้เข้าร่วมประชุมหญิง) ได้ค่ะ</w:t>
      </w:r>
    </w:p>
    <w:p>
      <w:pPr>
        <w:pStyle w:val="BodyText"/>
      </w:pPr>
      <w:r>
        <w:t xml:space="preserve">(ประธาน) 9 จุดใช่ไหม 6 7 8 9 10 10 จุดนะ แล้วที่คนไปเจรจา ใครไปเจรจาไปต่อรองนะ ป้อมไปเจรจาอยู่ด้วยหรือเปล่า ฮัลโหล</w:t>
      </w:r>
    </w:p>
    <w:p>
      <w:pPr>
        <w:pStyle w:val="BodyText"/>
      </w:pPr>
      <w:r>
        <w:t xml:space="preserve">(ผู้เข้าร่วมประชุมหญิง) ค่ะ ๆ จันทิมาอยู่ค่ะ</w:t>
      </w:r>
    </w:p>
    <w:p>
      <w:pPr>
        <w:pStyle w:val="BodyText"/>
      </w:pPr>
      <w:r>
        <w:t xml:space="preserve">(ศ.ดร. ไพรัช) ดร.วันทนีย์ จะช่วยกับแอนหน่อย เพราะว่าป้อมอาจจะนั่นหน่อยนะครับ มันต้องให้เหตุผลเขาน่ะ ว่าทำไมมันต้องอย่างนรีแล้วจำนวนจุดก็ไม่เยอะ 6 นี่มันดูไม่เยอะ เอาไหม จบไหม เด็กลงมาทัน แล้วก็ตรงนี้ก็… โอเค เราครบ Keyword หมดแล้ว พวกผู้ใหญ่ที่มาก็ได้ถ่ายรูปกับท่านแล้ว ผังถ่ายรูปเป็นอย่างไรขอดูหน่อยได้ไหม</w:t>
      </w:r>
    </w:p>
    <w:p>
      <w:pPr>
        <w:pStyle w:val="BodyText"/>
      </w:pPr>
      <w:r>
        <w:t xml:space="preserve">(เลขานุการ) ยังไม่ได้จัดเลยค่ะ อาจารย์คะ เพราะยังไม่ได้สรุปรายชื่อเลยน่ะค่ะ</w:t>
      </w:r>
    </w:p>
    <w:p>
      <w:pPr>
        <w:pStyle w:val="BodyText"/>
      </w:pPr>
      <w:r>
        <w:t xml:space="preserve">(ศ.ดร.ไพรัช) มันมีกี่ชุด ชุดประกอบด้วย ถ้าไม่ได้ทั้งหมด ก็เอาคร่าว ๆ ถ่ายรูป</w:t>
      </w:r>
    </w:p>
    <w:p>
      <w:pPr>
        <w:pStyle w:val="BodyText"/>
      </w:pPr>
      <w:r>
        <w:t xml:space="preserve">(เลขานุการ) ขอวาระที่ 4 นิดหนึ่งก่อนได้ไหมคะ ขอปรึกษาค่ะ เรื่อง เรื่อง รายชื่อผู้ใหญ่น่ะค่ะ อันนี้ แอนทำเป็นตุีกตาไว้ค่ะ ว่าจะเชิญผู้ใหญ่ที่จะเชิญข้าราชการชั้นผู้ใหญ่ และก็จะเป็นปาฐกกับสมาชิก Create Asia อันนี้แอนทำเป็นตุ๊กตาไว้ค่ะ</w:t>
      </w:r>
    </w:p>
    <w:p>
      <w:pPr>
        <w:pStyle w:val="BodyText"/>
      </w:pPr>
      <w:r>
        <w:t xml:space="preserve">(ประธาน) เพื่ออะไร หรือมาเข้าเฝ้า เฝ้าหรือ เป็นแขกมาร่วในร่วมงานตอนช่วงวันที่ 10 พิธีเปิดค่ะ</w:t>
      </w:r>
    </w:p>
    <w:p>
      <w:pPr>
        <w:pStyle w:val="BodyText"/>
      </w:pPr>
      <w:r>
        <w:t xml:space="preserve">(ศ.ดร.ไพรัช) พิธีเปิดแล้วประเด็นคืออะไร ไม่เป็นอะไร ไปหาเอา ไปคุยกับป้อม มุก วันทนีย์ได้ไหม ผมจะไม่ลงเข้าใจว่าไอ้ Seating นี่มันอย่างไร</w:t>
      </w:r>
    </w:p>
    <w:p>
      <w:pPr>
        <w:pStyle w:val="BodyText"/>
      </w:pPr>
      <w:r>
        <w:t xml:space="preserve">(อาจารย์วันทนีย์) เดี๋ยวไปจัดค่ะ</w:t>
      </w:r>
    </w:p>
    <w:p>
      <w:pPr>
        <w:pStyle w:val="BodyText"/>
      </w:pPr>
      <w:r>
        <w:t xml:space="preserve">(ศ.ดร.ไพรัช) สำคัญนะสำคัญ คุณต้องให้เกียรติด้านซ้ายเยอะ ๆ พวกข้าราชการก็จะอยู่ด้านขวาเลยใช่ไหมส่วนใหญ่ ข้างซ้ายก็จะ</w:t>
      </w:r>
    </w:p>
    <w:p>
      <w:pPr>
        <w:pStyle w:val="BodyText"/>
      </w:pPr>
      <w:r>
        <w:t xml:space="preserve">(อาจารย์วันทนีย์) ค่ะ</w:t>
      </w:r>
    </w:p>
    <w:p>
      <w:pPr>
        <w:pStyle w:val="BodyText"/>
      </w:pPr>
      <w:r>
        <w:t xml:space="preserve">(ผู้เข้าร่วมประชุมหญิง) ได้ค่ะ อันนี้ก็ต้องส่งหนังสือเรียนเชิญไป แล้วดูว่าใครตอบรับ แล้วก็ค่อยมาจัด Setting ต้องฉายพระรูปค่ะ</w:t>
      </w:r>
    </w:p>
    <w:p>
      <w:pPr>
        <w:pStyle w:val="BodyText"/>
      </w:pPr>
      <w:r>
        <w:t xml:space="preserve">(ศ.ดร.ไพรัช) ผมก็ไม่แน่ อย่างหมายเลข 10 นี่ ให้มัน Relative กกับงานบ้างได้ไหม</w:t>
      </w:r>
    </w:p>
    <w:p>
      <w:pPr>
        <w:pStyle w:val="BodyText"/>
      </w:pPr>
      <w:r>
        <w:t xml:space="preserve">(เลขานุการ) อันนี้เป็น กวทช. ก็ต้องเชิญทุกท่าน</w:t>
      </w:r>
    </w:p>
    <w:p>
      <w:pPr>
        <w:pStyle w:val="BodyText"/>
      </w:pPr>
      <w:r>
        <w:t xml:space="preserve">(ศ.ดร.ไพรัช) อ๋อ เขาเป็นกรรมการ ค่ะ</w:t>
      </w:r>
    </w:p>
    <w:p>
      <w:pPr>
        <w:pStyle w:val="BodyText"/>
      </w:pPr>
      <w:r>
        <w:t xml:space="preserve">(ประธาน) โอเคก็ว่าไป ถ้าอธิบายได้ ก็อธิบายนะครับ นะ ต้องอธิบายได้ทุกคนว่าเชิญมาเพราะอะไร เบอร์ 1 เดี๋ยวนะ ถอยกลับไปมันจะมีกลุ่มต่าง ๆ กลุ่มที่ 1 คืออะไรครับ อ๋อ ผู้ว่าฯ นายกมาตรฐานกลุ่มที่ 2 อธิบดีว่าไป อธิบดีว่าไปเชิญต่อครับ เบอร์ 8 ต้องเปลี่ยนชื่อให้ได้นะเบอร์ 8 เป็นคณบดี</w:t>
      </w:r>
    </w:p>
    <w:p>
      <w:pPr>
        <w:pStyle w:val="BodyText"/>
      </w:pPr>
      <w:r>
        <w:t xml:space="preserve">(ศ.ดร.ไพรัช) โอเค ผมว่าโอเคนะ ผมว่ามุก ป้อม วันทนีย์ไปช่วยดีกว่า</w:t>
      </w:r>
    </w:p>
    <w:p>
      <w:pPr>
        <w:pStyle w:val="BodyText"/>
      </w:pPr>
      <w:r>
        <w:t xml:space="preserve">(ผู้เข้าร่วมประชุมหญิง) ค่ะ บอดก็บอดไม่ว่าอะไร ตอนนี้ Setting ของการถ่ายรูปมีกี่ชุดนะ</w:t>
      </w:r>
    </w:p>
    <w:p>
      <w:pPr>
        <w:pStyle w:val="BodyText"/>
      </w:pPr>
      <w:r>
        <w:t xml:space="preserve">(เลขานุการ) 4 ชุดค่ะ แต่ยังไม่ได้จัดรายละเอียด มีอะไรบ้าง เอาแต่ละชุด และรายละเอียดก็ไปว่าเอา</w:t>
      </w:r>
    </w:p>
    <w:p>
      <w:pPr>
        <w:pStyle w:val="BodyText"/>
      </w:pPr>
      <w:r>
        <w:t xml:space="preserve">(เลขานุการ) คือที่ 1 ก็จะเป็นผู้บริหารน่ะค่ะ เดี๋ยวนะคะ สักครู่นะคะ</w:t>
      </w:r>
    </w:p>
    <w:p>
      <w:pPr>
        <w:pStyle w:val="BodyText"/>
      </w:pPr>
      <w:r>
        <w:t xml:space="preserve">(ศ.ดร.ไพรัช) ผู้บริหารหมายถึงใครบ้าง ของ สวทช.</w:t>
      </w:r>
    </w:p>
    <w:p>
      <w:pPr>
        <w:pStyle w:val="BodyText"/>
      </w:pPr>
      <w:r>
        <w:t xml:space="preserve">(เลขานุการ) ค่ะ ผู้บริหารสวทช. คณะกรรมการจัดงานชุดที่ 2 ค่ะ ภาคีกลุ่มความร่วมมือ แล้วก็…</w:t>
      </w:r>
    </w:p>
    <w:p>
      <w:pPr>
        <w:pStyle w:val="BodyText"/>
      </w:pPr>
      <w:r>
        <w:t xml:space="preserve">(ประธาน) เดี๋ยว ๆ ผู้บริหาร คณะกรรมการจัดงาน ผู้บริหาร 1 ชุด คณะกรรมการจัดงาน 1 ชุด หรือว่าอะไร อยู่ที่ไหนครับ พวกประเทศต่าง ๆ กับที่ได้รับรางวัลพระราชทานรางวัลน่ะค่ะ</w:t>
      </w:r>
    </w:p>
    <w:p>
      <w:pPr>
        <w:pStyle w:val="BodyText"/>
      </w:pPr>
      <w:r>
        <w:t xml:space="preserve">(ศ.ดร. ไพรัช) โอเค การจัดการภาคีนี่หมายถึงใคร</w:t>
      </w:r>
    </w:p>
    <w:p>
      <w:pPr>
        <w:pStyle w:val="BodyText"/>
      </w:pPr>
      <w:r>
        <w:t xml:space="preserve">(เลขานุการ) Create Asia ค่ะ</w:t>
      </w:r>
    </w:p>
    <w:p>
      <w:pPr>
        <w:pStyle w:val="BodyText"/>
      </w:pPr>
      <w:r>
        <w:t xml:space="preserve">(ศ.ดร.ไพรัช) อ๋อ ที่กังวลมากก็คือกลุ่มความร่วมมือกับเด็กได้รับรางวัล ที่เหลือมันมาตรฐานไปจัดเอาก็แล้วกัน โอเคไหม อย่าลืมนะ ผมพยายามพูดว่าเราทำได้ เพราะมี Create Asia นะ ที่เราทำมาทุกวันได้ เพราะเด็กมาประกวดนะ ผู้บริหารอย่างไรเขาก็อยู่ของเขาได้แต่เราก็ให้มานะ โอเคไหม ป้อมโอเคไหม มุกโอเคไหม</w:t>
      </w:r>
    </w:p>
    <w:p>
      <w:pPr>
        <w:pStyle w:val="BodyText"/>
      </w:pPr>
      <w:r>
        <w:t xml:space="preserve">(ผู้เข้าร่วมประชุมหญิง) โอเคค่ะ</w:t>
      </w:r>
    </w:p>
    <w:p>
      <w:pPr>
        <w:pStyle w:val="BodyText"/>
      </w:pPr>
      <w:r>
        <w:t xml:space="preserve">(ศ.ดร.ไพรัช) เราไม่ติดอะไรนะ ไม่พลาดอะไรนะ</w:t>
      </w:r>
    </w:p>
    <w:p>
      <w:pPr>
        <w:pStyle w:val="BodyText"/>
      </w:pPr>
      <w:r>
        <w:t xml:space="preserve">(ผู้เข้าร่วมประชุมหญิง) ค่ะ ๆ</w:t>
      </w:r>
    </w:p>
    <w:p>
      <w:pPr>
        <w:pStyle w:val="BodyText"/>
      </w:pPr>
      <w:r>
        <w:t xml:space="preserve">(ประธาน) หวังว่าทุกคนจะ Happy โอเคครับ 12.2อาจารย์คะ เรียนอาจารย์นิดหนึ่ง ที่เราเตรียม i-CREATe 2024 น่ะค่ะ ตอนนี้มี 1 ประเทศที่เสนอตัวมา ก็คือออสเตรเลียค่ะ</w:t>
      </w:r>
    </w:p>
    <w:p>
      <w:pPr>
        <w:pStyle w:val="BodyText"/>
      </w:pPr>
      <w:r>
        <w:t xml:space="preserve">(ศ.ดร. ไพรัช) ออสเตเลียเมื่อเร็ว ๆ นี้ไม่ใช่หรือ องค์กรหนึ่งค่ะ แต่เดี๋ยวกำลังเจรจากันอยู่ว่า จะเป็นจีน หรือสิงคโปร์ที่จะเสนอมาด้วยค่ะ</w:t>
      </w:r>
    </w:p>
    <w:p>
      <w:pPr>
        <w:pStyle w:val="BodyText"/>
      </w:pPr>
      <w:r>
        <w:t xml:space="preserve">(ศ.ดร. ไพรัช) พวกให้มันเวียนกันด้วยก็ดีนะ ถ้าเวียนก็ดีนะ ลองให้เขาเวียนก่อนนะครับ แล้วค่อยว่าอีกที ศรันย์มาร่วมหรือเปล่า ศรันย์</w:t>
      </w:r>
    </w:p>
    <w:p>
      <w:pPr>
        <w:pStyle w:val="BodyText"/>
      </w:pPr>
      <w:r>
        <w:t xml:space="preserve">(ผู้เข้าร่วมประชุมชาย) มาครับอาจารย์ครับ</w:t>
      </w:r>
    </w:p>
    <w:p>
      <w:pPr>
        <w:pStyle w:val="BodyText"/>
      </w:pPr>
      <w:r>
        <w:t xml:space="preserve">(ศ.ดร. ไพรัช) คุณเป็นตัวแทนประเทศไทยนะ คุณต้อต้องมาประชุม</w:t>
      </w:r>
    </w:p>
    <w:p>
      <w:pPr>
        <w:pStyle w:val="BodyText"/>
      </w:pPr>
      <w:r>
        <w:t xml:space="preserve">(ผู้เข้าร่วมประชุมหญิง) เดี๋ยวปีนี้แปะมือกับ Simon ศรันย์จะเป็นประธาน Create Asia ค่ะ</w:t>
      </w:r>
    </w:p>
    <w:p>
      <w:pPr>
        <w:pStyle w:val="BodyText"/>
      </w:pPr>
      <w:r>
        <w:t xml:space="preserve">(ประธาน) ผมมันถึงวัยที่จะต้องเป็นที่ปรึกษาแล้วก็ลดลาลงบ้างนะ ศรัณย์ต้องขึ้นมา ถึงแม้ศรัณย์ไม่อยู่ อยู่ สวทช. ไม่ใช่หรือ</w:t>
      </w:r>
    </w:p>
    <w:p>
      <w:pPr>
        <w:pStyle w:val="BodyText"/>
      </w:pPr>
      <w:r>
        <w:t xml:space="preserve">(ผู้เข้าร่วมประชุมชาย) ไม่ได้อยู่ครับอาจารย์ ไม่ได้อยู่</w:t>
      </w:r>
    </w:p>
    <w:p>
      <w:pPr>
        <w:pStyle w:val="BodyText"/>
      </w:pPr>
      <w:r>
        <w:t xml:space="preserve">(ศ.ดร.ไพรัช) เอาศรันย์เข้ามมานะครับ ได้ไหม วันทนีย์</w:t>
      </w:r>
    </w:p>
    <w:p>
      <w:pPr>
        <w:pStyle w:val="BodyText"/>
      </w:pPr>
      <w:r>
        <w:t xml:space="preserve">(อาจารย์วันทนีย์) ได้ค่ะ</w:t>
      </w:r>
    </w:p>
    <w:p>
      <w:pPr>
        <w:pStyle w:val="BodyText"/>
      </w:pPr>
      <w:r>
        <w:t xml:space="preserve">(ศ.ดร. ไพรัช) โอเคครับ ศรัณย์เดี๋ยวก็ตั้งมุก ตั้งศรันย์เป็นที่ปรึกษา สวทช. ตรงนั้นตรงนี้หน่อยนะ จบไหมครับ จบไหมครับ</w:t>
      </w:r>
    </w:p>
    <w:p>
      <w:pPr>
        <w:pStyle w:val="BodyText"/>
      </w:pPr>
      <w:r>
        <w:t xml:space="preserve">(อาจารย์วันทนีย์) ค่ะ ๆ</w:t>
      </w:r>
    </w:p>
    <w:p>
      <w:pPr>
        <w:pStyle w:val="BodyText"/>
      </w:pPr>
      <w:r>
        <w:t xml:space="preserve">(ศ.ดร. ไพรัช) โอเคนะ ผมขอบคุณทุกท่านท่านกรรมการภายนอก และภายในนะครับ ที่ให้ความร่วมมือนะครับ ก็ขอขอบคุณมาก และขอปิดประชุมนะครับ สวัสดีครับ สวัสดีทุกคนนะครับ</w:t>
      </w:r>
    </w:p>
    <w:p>
      <w:pPr>
        <w:pStyle w:val="BodyText"/>
      </w:pPr>
      <w:r>
        <w:t xml:space="preserve">(ผู้เข้าร่วมประชุมชาย) สวัสดีครับอาจารย์ครับ</w:t>
      </w:r>
    </w:p>
    <w:p>
      <w:pPr>
        <w:pStyle w:val="BodyText"/>
      </w:pPr>
      <w:r>
        <w:t xml:space="preserve">(ผู้เข้าร่วมประชุมหญิง) สวัสดีค่ะ</w:t>
      </w:r>
    </w:p>
    <w:p>
      <w:pPr>
        <w:pStyle w:val="BodyText"/>
      </w:pPr>
      <w:r>
        <w:t xml:space="preserve">(ผู้เข้าร่วมประชุมหญิง) สวัสดีค่ะ</w:t>
      </w:r>
    </w:p>
    <w:p>
      <w:pPr>
        <w:pStyle w:val="BodyText"/>
      </w:pPr>
      <w:r>
        <w:t xml:space="preserve">(ผู้เข้าร่วมประชุมชาย) สวัสดีครับ ไม่ได้</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อำนวยการจัดงาน i-CREATe 2023 ครั้งที่ 2/2566</dc:title>
  <dc:creator/>
  <cp:keywords/>
  <dcterms:created xsi:type="dcterms:W3CDTF">2024-01-04T03:01:04Z</dcterms:created>
  <dcterms:modified xsi:type="dcterms:W3CDTF">2024-01-04T03: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มิถุนายน 2566 เวลา 09.30 น.</vt:lpwstr>
  </property>
  <property fmtid="{D5CDD505-2E9C-101B-9397-08002B2CF9AE}" pid="3" name="subtitle">
    <vt:lpwstr/>
  </property>
</Properties>
</file>